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FC22C8" w14:textId="023DA983" w:rsidR="00BD2EC5" w:rsidRDefault="00336CEE" w:rsidP="006B4C6E">
      <w:pPr>
        <w:spacing w:line="240" w:lineRule="auto"/>
        <w:jc w:val="center"/>
        <w:rPr>
          <w:rFonts w:ascii="Trebuchet MS" w:hAnsi="Trebuchet MS" w:cs="Calibri"/>
          <w:b/>
          <w:bCs/>
          <w:color w:val="FF0000"/>
          <w:sz w:val="36"/>
          <w:szCs w:val="36"/>
        </w:rPr>
      </w:pPr>
      <w:r w:rsidRPr="00C6110D">
        <w:rPr>
          <w:rFonts w:ascii="Trebuchet MS" w:hAnsi="Trebuchet MS" w:cs="Calibri"/>
          <w:b/>
          <w:bCs/>
          <w:color w:val="FF0000"/>
          <w:sz w:val="36"/>
          <w:szCs w:val="36"/>
        </w:rPr>
        <w:t>COMUNICADO DE IMPRENSA</w:t>
      </w:r>
    </w:p>
    <w:p w14:paraId="2ADC2B54" w14:textId="77777777" w:rsidR="00CE5572" w:rsidRDefault="00CE5572" w:rsidP="002D0C78">
      <w:pPr>
        <w:spacing w:line="240" w:lineRule="auto"/>
        <w:rPr>
          <w:rFonts w:ascii="Trebuchet MS" w:hAnsi="Trebuchet MS" w:cs="Calibri"/>
          <w:b/>
          <w:bCs/>
          <w:color w:val="FF0000"/>
          <w:sz w:val="36"/>
          <w:szCs w:val="36"/>
        </w:rPr>
      </w:pPr>
    </w:p>
    <w:p w14:paraId="347B6CA7" w14:textId="77777777" w:rsidR="00C02070" w:rsidRPr="00C02070" w:rsidRDefault="00C02070" w:rsidP="00C02070">
      <w:pPr>
        <w:spacing w:line="360" w:lineRule="auto"/>
        <w:jc w:val="center"/>
        <w:rPr>
          <w:rFonts w:ascii="Trebuchet MS" w:hAnsi="Trebuchet MS" w:cs="Calibri"/>
          <w:b/>
          <w:bCs/>
          <w:sz w:val="40"/>
          <w:szCs w:val="40"/>
        </w:rPr>
      </w:pPr>
      <w:r w:rsidRPr="00C02070">
        <w:rPr>
          <w:rFonts w:ascii="Trebuchet MS" w:hAnsi="Trebuchet MS" w:cs="Calibri"/>
          <w:b/>
          <w:bCs/>
          <w:sz w:val="40"/>
          <w:szCs w:val="40"/>
        </w:rPr>
        <w:t xml:space="preserve">Desafio solidário da </w:t>
      </w:r>
      <w:proofErr w:type="spellStart"/>
      <w:r w:rsidRPr="00C02070">
        <w:rPr>
          <w:rFonts w:ascii="Trebuchet MS" w:hAnsi="Trebuchet MS" w:cs="Calibri"/>
          <w:b/>
          <w:bCs/>
          <w:sz w:val="40"/>
          <w:szCs w:val="40"/>
        </w:rPr>
        <w:t>Celfocus</w:t>
      </w:r>
      <w:proofErr w:type="spellEnd"/>
      <w:r w:rsidRPr="00C02070">
        <w:rPr>
          <w:rFonts w:ascii="Trebuchet MS" w:hAnsi="Trebuchet MS" w:cs="Calibri"/>
          <w:b/>
          <w:bCs/>
          <w:sz w:val="40"/>
          <w:szCs w:val="40"/>
        </w:rPr>
        <w:t xml:space="preserve"> ultrapassa meta e entrega donativo à Associação Acreditar</w:t>
      </w:r>
    </w:p>
    <w:p w14:paraId="25DDE5A1" w14:textId="77777777" w:rsidR="00601F0A" w:rsidRPr="00601F0A" w:rsidRDefault="00601F0A" w:rsidP="00601F0A">
      <w:pPr>
        <w:spacing w:line="360" w:lineRule="auto"/>
        <w:jc w:val="center"/>
        <w:rPr>
          <w:rFonts w:ascii="Trebuchet MS" w:hAnsi="Trebuchet MS"/>
          <w:b/>
          <w:bCs/>
          <w:sz w:val="24"/>
          <w:szCs w:val="24"/>
        </w:rPr>
      </w:pPr>
      <w:r w:rsidRPr="00601F0A">
        <w:rPr>
          <w:rFonts w:ascii="Trebuchet MS" w:hAnsi="Trebuchet MS"/>
          <w:b/>
          <w:bCs/>
          <w:sz w:val="24"/>
          <w:szCs w:val="24"/>
        </w:rPr>
        <w:t>Colaboradores percorreram mais de 2.100 quilómetros, superando o objetivo definido inicialmente</w:t>
      </w:r>
    </w:p>
    <w:p w14:paraId="18684B53" w14:textId="77777777" w:rsidR="00367FD3" w:rsidRPr="00A31CC9" w:rsidRDefault="00367FD3" w:rsidP="00601F0A">
      <w:pPr>
        <w:spacing w:line="360" w:lineRule="auto"/>
        <w:jc w:val="center"/>
        <w:rPr>
          <w:rFonts w:ascii="Trebuchet MS" w:hAnsi="Trebuchet MS" w:cs="Calibri"/>
          <w:b/>
          <w:bCs/>
          <w:sz w:val="22"/>
          <w:szCs w:val="22"/>
        </w:rPr>
      </w:pPr>
    </w:p>
    <w:p w14:paraId="5C31BD5D" w14:textId="77777777" w:rsidR="009762EA" w:rsidRPr="009762EA" w:rsidRDefault="009762EA" w:rsidP="009762EA">
      <w:pPr>
        <w:spacing w:line="360" w:lineRule="auto"/>
        <w:jc w:val="both"/>
        <w:rPr>
          <w:rFonts w:ascii="Trebuchet MS" w:hAnsi="Trebuchet MS" w:cs="Calibri"/>
          <w:sz w:val="22"/>
          <w:szCs w:val="22"/>
        </w:rPr>
      </w:pPr>
      <w:r w:rsidRPr="009762EA">
        <w:rPr>
          <w:rFonts w:ascii="Trebuchet MS" w:hAnsi="Trebuchet MS" w:cs="Calibri"/>
          <w:b/>
          <w:bCs/>
          <w:sz w:val="22"/>
          <w:szCs w:val="22"/>
        </w:rPr>
        <w:t>Lisboa, 14 de junho de 2026 – </w:t>
      </w:r>
      <w:r w:rsidRPr="009762EA">
        <w:rPr>
          <w:rFonts w:ascii="Trebuchet MS" w:hAnsi="Trebuchet MS" w:cs="Calibri"/>
          <w:sz w:val="22"/>
          <w:szCs w:val="22"/>
        </w:rPr>
        <w:t>A </w:t>
      </w:r>
      <w:proofErr w:type="spellStart"/>
      <w:r w:rsidRPr="009762EA">
        <w:rPr>
          <w:rFonts w:ascii="Trebuchet MS" w:hAnsi="Trebuchet MS" w:cs="Calibri"/>
          <w:sz w:val="22"/>
          <w:szCs w:val="22"/>
        </w:rPr>
        <w:fldChar w:fldCharType="begin"/>
      </w:r>
      <w:r w:rsidRPr="009762EA">
        <w:rPr>
          <w:rFonts w:ascii="Trebuchet MS" w:hAnsi="Trebuchet MS" w:cs="Calibri"/>
          <w:sz w:val="22"/>
          <w:szCs w:val="22"/>
        </w:rPr>
        <w:instrText>HYPERLINK "https://www.celfocus.com/" \o "https://www.celfocus.com/"</w:instrText>
      </w:r>
      <w:r w:rsidRPr="009762EA">
        <w:rPr>
          <w:rFonts w:ascii="Trebuchet MS" w:hAnsi="Trebuchet MS" w:cs="Calibri"/>
          <w:sz w:val="22"/>
          <w:szCs w:val="22"/>
        </w:rPr>
      </w:r>
      <w:r w:rsidRPr="009762EA">
        <w:rPr>
          <w:rFonts w:ascii="Trebuchet MS" w:hAnsi="Trebuchet MS" w:cs="Calibri"/>
          <w:sz w:val="22"/>
          <w:szCs w:val="22"/>
        </w:rPr>
        <w:fldChar w:fldCharType="separate"/>
      </w:r>
      <w:r w:rsidRPr="009762EA">
        <w:rPr>
          <w:rStyle w:val="Hiperligao"/>
          <w:rFonts w:ascii="Trebuchet MS" w:hAnsi="Trebuchet MS" w:cs="Calibri"/>
          <w:sz w:val="22"/>
          <w:szCs w:val="22"/>
        </w:rPr>
        <w:t>Celfocus</w:t>
      </w:r>
      <w:proofErr w:type="spellEnd"/>
      <w:r w:rsidRPr="009762EA">
        <w:rPr>
          <w:rFonts w:ascii="Trebuchet MS" w:hAnsi="Trebuchet MS" w:cs="Calibri"/>
          <w:sz w:val="22"/>
          <w:szCs w:val="22"/>
        </w:rPr>
        <w:fldChar w:fldCharType="end"/>
      </w:r>
      <w:r w:rsidRPr="009762EA">
        <w:rPr>
          <w:rFonts w:ascii="Trebuchet MS" w:hAnsi="Trebuchet MS" w:cs="Calibri"/>
          <w:sz w:val="22"/>
          <w:szCs w:val="22"/>
        </w:rPr>
        <w:t> mobilizou recentemente os seus colaboradores para uma ação que aliou bem-estar, espírito de equipa e responsabilidade social. Integrado no evento de verão da empresa, o desafio solidário convidou todos a caminhar, correr, pedalar ou nadar entre os dias 16 e 23 de junho, com um objetivo comum: transformar quilómetros em solidariedade.</w:t>
      </w:r>
    </w:p>
    <w:p w14:paraId="7B3A7039" w14:textId="77777777" w:rsidR="009762EA" w:rsidRPr="009762EA" w:rsidRDefault="009762EA" w:rsidP="009762EA">
      <w:pPr>
        <w:spacing w:line="360" w:lineRule="auto"/>
        <w:jc w:val="both"/>
        <w:rPr>
          <w:rFonts w:ascii="Trebuchet MS" w:hAnsi="Trebuchet MS" w:cs="Calibri"/>
          <w:sz w:val="22"/>
          <w:szCs w:val="22"/>
        </w:rPr>
      </w:pPr>
      <w:r w:rsidRPr="009762EA">
        <w:rPr>
          <w:rFonts w:ascii="Trebuchet MS" w:hAnsi="Trebuchet MS" w:cs="Calibri"/>
          <w:sz w:val="22"/>
          <w:szCs w:val="22"/>
        </w:rPr>
        <w:t> </w:t>
      </w:r>
    </w:p>
    <w:p w14:paraId="0BF039F0" w14:textId="77777777" w:rsidR="009762EA" w:rsidRPr="009762EA" w:rsidRDefault="009762EA" w:rsidP="009762EA">
      <w:pPr>
        <w:spacing w:line="360" w:lineRule="auto"/>
        <w:jc w:val="both"/>
        <w:rPr>
          <w:rFonts w:ascii="Trebuchet MS" w:hAnsi="Trebuchet MS" w:cs="Calibri"/>
          <w:sz w:val="22"/>
          <w:szCs w:val="22"/>
        </w:rPr>
      </w:pPr>
      <w:r w:rsidRPr="009762EA">
        <w:rPr>
          <w:rFonts w:ascii="Trebuchet MS" w:hAnsi="Trebuchet MS" w:cs="Calibri"/>
          <w:sz w:val="22"/>
          <w:szCs w:val="22"/>
        </w:rPr>
        <w:t xml:space="preserve">O objetivo inicial era atingir 1.700 quilómetros, o equivalente a um quilómetro por colaborador, mas a iniciativa superou todas as expectativas. Em apenas uma semana, foram percorridos 2.173 quilómetros, ultrapassando a meta definida e contribuindo para um donativo da </w:t>
      </w:r>
      <w:proofErr w:type="spellStart"/>
      <w:r w:rsidRPr="009762EA">
        <w:rPr>
          <w:rFonts w:ascii="Trebuchet MS" w:hAnsi="Trebuchet MS" w:cs="Calibri"/>
          <w:sz w:val="22"/>
          <w:szCs w:val="22"/>
        </w:rPr>
        <w:t>Celfocus</w:t>
      </w:r>
      <w:proofErr w:type="spellEnd"/>
      <w:r w:rsidRPr="009762EA">
        <w:rPr>
          <w:rFonts w:ascii="Trebuchet MS" w:hAnsi="Trebuchet MS" w:cs="Calibri"/>
          <w:sz w:val="22"/>
          <w:szCs w:val="22"/>
        </w:rPr>
        <w:t xml:space="preserve"> </w:t>
      </w:r>
      <w:proofErr w:type="gramStart"/>
      <w:r w:rsidRPr="009762EA">
        <w:rPr>
          <w:rFonts w:ascii="Trebuchet MS" w:hAnsi="Trebuchet MS" w:cs="Calibri"/>
          <w:sz w:val="22"/>
          <w:szCs w:val="22"/>
        </w:rPr>
        <w:t>à</w:t>
      </w:r>
      <w:proofErr w:type="gramEnd"/>
      <w:r w:rsidRPr="009762EA">
        <w:rPr>
          <w:rFonts w:ascii="Trebuchet MS" w:hAnsi="Trebuchet MS" w:cs="Calibri"/>
          <w:sz w:val="22"/>
          <w:szCs w:val="22"/>
        </w:rPr>
        <w:t xml:space="preserve"> Acreditar, associação que apoia crianças, jovens e respetivas famílias na luta contra o cancro pediátrico.</w:t>
      </w:r>
    </w:p>
    <w:p w14:paraId="19EB7026" w14:textId="77777777" w:rsidR="009762EA" w:rsidRPr="009762EA" w:rsidRDefault="009762EA" w:rsidP="009762EA">
      <w:pPr>
        <w:spacing w:line="360" w:lineRule="auto"/>
        <w:jc w:val="both"/>
        <w:rPr>
          <w:rFonts w:ascii="Trebuchet MS" w:hAnsi="Trebuchet MS" w:cs="Calibri"/>
          <w:sz w:val="22"/>
          <w:szCs w:val="22"/>
        </w:rPr>
      </w:pPr>
      <w:r w:rsidRPr="009762EA">
        <w:rPr>
          <w:rFonts w:ascii="Trebuchet MS" w:hAnsi="Trebuchet MS" w:cs="Calibri"/>
          <w:sz w:val="22"/>
          <w:szCs w:val="22"/>
        </w:rPr>
        <w:t> </w:t>
      </w:r>
    </w:p>
    <w:p w14:paraId="79BC8193" w14:textId="77777777" w:rsidR="00E56F9E" w:rsidRDefault="009762EA" w:rsidP="009762EA">
      <w:pPr>
        <w:spacing w:line="360" w:lineRule="auto"/>
        <w:jc w:val="both"/>
        <w:rPr>
          <w:rFonts w:ascii="Trebuchet MS" w:hAnsi="Trebuchet MS" w:cs="Calibri"/>
          <w:sz w:val="22"/>
          <w:szCs w:val="22"/>
        </w:rPr>
      </w:pPr>
      <w:r w:rsidRPr="009762EA">
        <w:rPr>
          <w:rFonts w:ascii="Trebuchet MS" w:hAnsi="Trebuchet MS" w:cs="Calibri"/>
          <w:sz w:val="22"/>
          <w:szCs w:val="22"/>
        </w:rPr>
        <w:t xml:space="preserve">Mais do que promover a atividade física, o desafio procurou reforçar a importância do bem-estar como parte integrante da experiência dos colaboradores, criando simultaneamente uma oportunidade para gerar impacto positivo na comunidade, e reflete a convicção da </w:t>
      </w:r>
      <w:proofErr w:type="spellStart"/>
      <w:r w:rsidRPr="009762EA">
        <w:rPr>
          <w:rFonts w:ascii="Trebuchet MS" w:hAnsi="Trebuchet MS" w:cs="Calibri"/>
          <w:sz w:val="22"/>
          <w:szCs w:val="22"/>
        </w:rPr>
        <w:t>Celfocus</w:t>
      </w:r>
      <w:proofErr w:type="spellEnd"/>
      <w:r w:rsidRPr="009762EA">
        <w:rPr>
          <w:rFonts w:ascii="Trebuchet MS" w:hAnsi="Trebuchet MS" w:cs="Calibri"/>
          <w:sz w:val="22"/>
          <w:szCs w:val="22"/>
        </w:rPr>
        <w:t xml:space="preserve"> de que organizações saudáveis se constroem através de uma cultura que promove a participação, o sentido de pertença e o propósito partilhado.</w:t>
      </w:r>
    </w:p>
    <w:p w14:paraId="6135D69A" w14:textId="7A06F6AF" w:rsidR="009762EA" w:rsidRDefault="009762EA" w:rsidP="009762EA">
      <w:pPr>
        <w:spacing w:line="360" w:lineRule="auto"/>
        <w:jc w:val="both"/>
        <w:rPr>
          <w:rFonts w:ascii="Trebuchet MS" w:hAnsi="Trebuchet MS" w:cs="Calibri"/>
          <w:sz w:val="22"/>
          <w:szCs w:val="22"/>
        </w:rPr>
      </w:pPr>
      <w:r w:rsidRPr="009762EA">
        <w:rPr>
          <w:rFonts w:ascii="Trebuchet MS" w:hAnsi="Trebuchet MS" w:cs="Calibri"/>
          <w:sz w:val="22"/>
          <w:szCs w:val="22"/>
        </w:rPr>
        <w:br/>
        <w:t>"</w:t>
      </w:r>
      <w:r w:rsidRPr="009762EA">
        <w:rPr>
          <w:rFonts w:ascii="Trebuchet MS" w:hAnsi="Trebuchet MS" w:cs="Calibri"/>
          <w:i/>
          <w:iCs/>
          <w:sz w:val="22"/>
          <w:szCs w:val="22"/>
        </w:rPr>
        <w:t xml:space="preserve">Este desafio demonstra que o impacto positivo nasce das escolhas que fazemos todos os dias. Os mais de 2.100 quilómetros percorridos representam muito mais do que atividade física ou uma meta superada. Representam uma cultura onde as pessoas </w:t>
      </w:r>
      <w:r w:rsidRPr="009762EA">
        <w:rPr>
          <w:rFonts w:ascii="Trebuchet MS" w:hAnsi="Trebuchet MS" w:cs="Calibri"/>
          <w:i/>
          <w:iCs/>
          <w:sz w:val="22"/>
          <w:szCs w:val="22"/>
        </w:rPr>
        <w:lastRenderedPageBreak/>
        <w:t>participam, se envolvem e encontram propósito naquilo que fazem.</w:t>
      </w:r>
      <w:r w:rsidRPr="009762EA">
        <w:rPr>
          <w:rFonts w:ascii="Trebuchet MS" w:hAnsi="Trebuchet MS" w:cs="Calibri"/>
          <w:sz w:val="22"/>
          <w:szCs w:val="22"/>
        </w:rPr>
        <w:t>” afirma </w:t>
      </w:r>
      <w:r w:rsidRPr="00211886">
        <w:rPr>
          <w:rFonts w:ascii="Trebuchet MS" w:hAnsi="Trebuchet MS" w:cs="Calibri"/>
          <w:b/>
          <w:bCs/>
          <w:sz w:val="22"/>
          <w:szCs w:val="22"/>
        </w:rPr>
        <w:t xml:space="preserve">Dídia Gabriel, </w:t>
      </w:r>
      <w:proofErr w:type="spellStart"/>
      <w:r w:rsidR="002C454B" w:rsidRPr="002C454B">
        <w:rPr>
          <w:rFonts w:ascii="Trebuchet MS" w:hAnsi="Trebuchet MS" w:cs="Calibri"/>
          <w:b/>
          <w:bCs/>
          <w:sz w:val="22"/>
          <w:szCs w:val="22"/>
        </w:rPr>
        <w:t>Communication</w:t>
      </w:r>
      <w:proofErr w:type="spellEnd"/>
      <w:r w:rsidR="002C454B" w:rsidRPr="002C454B">
        <w:rPr>
          <w:rFonts w:ascii="Trebuchet MS" w:hAnsi="Trebuchet MS" w:cs="Calibri"/>
          <w:b/>
          <w:bCs/>
          <w:sz w:val="22"/>
          <w:szCs w:val="22"/>
        </w:rPr>
        <w:t xml:space="preserve"> &amp; </w:t>
      </w:r>
      <w:proofErr w:type="spellStart"/>
      <w:r w:rsidR="002C454B" w:rsidRPr="002C454B">
        <w:rPr>
          <w:rFonts w:ascii="Trebuchet MS" w:hAnsi="Trebuchet MS" w:cs="Calibri"/>
          <w:b/>
          <w:bCs/>
          <w:sz w:val="22"/>
          <w:szCs w:val="22"/>
        </w:rPr>
        <w:t>People</w:t>
      </w:r>
      <w:proofErr w:type="spellEnd"/>
      <w:r w:rsidR="002C454B" w:rsidRPr="002C454B">
        <w:rPr>
          <w:rFonts w:ascii="Trebuchet MS" w:hAnsi="Trebuchet MS" w:cs="Calibri"/>
          <w:b/>
          <w:bCs/>
          <w:sz w:val="22"/>
          <w:szCs w:val="22"/>
        </w:rPr>
        <w:t xml:space="preserve"> </w:t>
      </w:r>
      <w:proofErr w:type="spellStart"/>
      <w:r w:rsidR="002C454B" w:rsidRPr="002C454B">
        <w:rPr>
          <w:rFonts w:ascii="Trebuchet MS" w:hAnsi="Trebuchet MS" w:cs="Calibri"/>
          <w:b/>
          <w:bCs/>
          <w:sz w:val="22"/>
          <w:szCs w:val="22"/>
        </w:rPr>
        <w:t>Experience</w:t>
      </w:r>
      <w:proofErr w:type="spellEnd"/>
      <w:r w:rsidR="002C454B" w:rsidRPr="002C454B">
        <w:rPr>
          <w:rFonts w:ascii="Trebuchet MS" w:hAnsi="Trebuchet MS" w:cs="Calibri"/>
          <w:b/>
          <w:bCs/>
          <w:sz w:val="22"/>
          <w:szCs w:val="22"/>
        </w:rPr>
        <w:t xml:space="preserve"> </w:t>
      </w:r>
      <w:proofErr w:type="spellStart"/>
      <w:r w:rsidR="002C454B" w:rsidRPr="002C454B">
        <w:rPr>
          <w:rFonts w:ascii="Trebuchet MS" w:hAnsi="Trebuchet MS" w:cs="Calibri"/>
          <w:b/>
          <w:bCs/>
          <w:sz w:val="22"/>
          <w:szCs w:val="22"/>
        </w:rPr>
        <w:t>Director</w:t>
      </w:r>
      <w:proofErr w:type="spellEnd"/>
      <w:r w:rsidR="002C454B">
        <w:rPr>
          <w:rFonts w:ascii="Trebuchet MS" w:hAnsi="Trebuchet MS" w:cs="Calibri"/>
          <w:b/>
          <w:bCs/>
          <w:sz w:val="22"/>
          <w:szCs w:val="22"/>
        </w:rPr>
        <w:t xml:space="preserve"> </w:t>
      </w:r>
      <w:r w:rsidRPr="00211886">
        <w:rPr>
          <w:rFonts w:ascii="Trebuchet MS" w:hAnsi="Trebuchet MS" w:cs="Calibri"/>
          <w:b/>
          <w:bCs/>
          <w:sz w:val="22"/>
          <w:szCs w:val="22"/>
        </w:rPr>
        <w:t xml:space="preserve">da </w:t>
      </w:r>
      <w:proofErr w:type="spellStart"/>
      <w:r w:rsidRPr="00211886">
        <w:rPr>
          <w:rFonts w:ascii="Trebuchet MS" w:hAnsi="Trebuchet MS" w:cs="Calibri"/>
          <w:b/>
          <w:bCs/>
          <w:sz w:val="22"/>
          <w:szCs w:val="22"/>
        </w:rPr>
        <w:t>Celfocus</w:t>
      </w:r>
      <w:proofErr w:type="spellEnd"/>
      <w:r w:rsidRPr="009762EA">
        <w:rPr>
          <w:rFonts w:ascii="Trebuchet MS" w:hAnsi="Trebuchet MS" w:cs="Calibri"/>
          <w:sz w:val="22"/>
          <w:szCs w:val="22"/>
        </w:rPr>
        <w:t>. “</w:t>
      </w:r>
      <w:r w:rsidRPr="009762EA">
        <w:rPr>
          <w:rFonts w:ascii="Trebuchet MS" w:hAnsi="Trebuchet MS" w:cs="Calibri"/>
          <w:i/>
          <w:iCs/>
          <w:sz w:val="22"/>
          <w:szCs w:val="22"/>
        </w:rPr>
        <w:t xml:space="preserve">Quando criamos oportunidades que promovem bem-estar e, simultaneamente, contribuem para causas relevantes, reforçamos os laços que unem as nossas equipas e ampliamos o impacto que podemos gerar na comunidade. É este equilíbrio entre performance, bem-estar e responsabilidade social que procuramos cultivar na </w:t>
      </w:r>
      <w:proofErr w:type="spellStart"/>
      <w:r w:rsidRPr="009762EA">
        <w:rPr>
          <w:rFonts w:ascii="Trebuchet MS" w:hAnsi="Trebuchet MS" w:cs="Calibri"/>
          <w:i/>
          <w:iCs/>
          <w:sz w:val="22"/>
          <w:szCs w:val="22"/>
        </w:rPr>
        <w:t>Celfocus</w:t>
      </w:r>
      <w:proofErr w:type="spellEnd"/>
      <w:r w:rsidRPr="009762EA">
        <w:rPr>
          <w:rFonts w:ascii="Trebuchet MS" w:hAnsi="Trebuchet MS" w:cs="Calibri"/>
          <w:sz w:val="22"/>
          <w:szCs w:val="22"/>
        </w:rPr>
        <w:t>”, reforça a mesma responsável.</w:t>
      </w:r>
    </w:p>
    <w:p w14:paraId="4477872F" w14:textId="77777777" w:rsidR="00E56F9E" w:rsidRPr="009762EA" w:rsidRDefault="00E56F9E" w:rsidP="009762EA">
      <w:pPr>
        <w:spacing w:line="360" w:lineRule="auto"/>
        <w:jc w:val="both"/>
        <w:rPr>
          <w:rFonts w:ascii="Trebuchet MS" w:hAnsi="Trebuchet MS" w:cs="Calibri"/>
          <w:sz w:val="22"/>
          <w:szCs w:val="22"/>
        </w:rPr>
      </w:pPr>
    </w:p>
    <w:p w14:paraId="6976C39C" w14:textId="77777777" w:rsidR="009762EA" w:rsidRPr="009762EA" w:rsidRDefault="009762EA" w:rsidP="009762EA">
      <w:pPr>
        <w:spacing w:line="360" w:lineRule="auto"/>
        <w:jc w:val="both"/>
        <w:rPr>
          <w:rFonts w:ascii="Trebuchet MS" w:hAnsi="Trebuchet MS" w:cs="Calibri"/>
          <w:sz w:val="22"/>
          <w:szCs w:val="22"/>
        </w:rPr>
      </w:pPr>
      <w:r w:rsidRPr="009762EA">
        <w:rPr>
          <w:rFonts w:ascii="Trebuchet MS" w:hAnsi="Trebuchet MS" w:cs="Calibri"/>
          <w:sz w:val="22"/>
          <w:szCs w:val="22"/>
        </w:rPr>
        <w:t xml:space="preserve">A iniciativa integra a estratégia de responsabilidade social da </w:t>
      </w:r>
      <w:proofErr w:type="spellStart"/>
      <w:r w:rsidRPr="009762EA">
        <w:rPr>
          <w:rFonts w:ascii="Trebuchet MS" w:hAnsi="Trebuchet MS" w:cs="Calibri"/>
          <w:sz w:val="22"/>
          <w:szCs w:val="22"/>
        </w:rPr>
        <w:t>Celfocus</w:t>
      </w:r>
      <w:proofErr w:type="spellEnd"/>
      <w:r w:rsidRPr="009762EA">
        <w:rPr>
          <w:rFonts w:ascii="Trebuchet MS" w:hAnsi="Trebuchet MS" w:cs="Calibri"/>
          <w:sz w:val="22"/>
          <w:szCs w:val="22"/>
        </w:rPr>
        <w:t xml:space="preserve"> e reforça o compromisso da empresa com a promoção de uma cultura assente na participação, no voluntariado e no impacto positivo. Para a organização, iniciativas desta natureza contribuem não só para apoiar causas relevantes, mas também para fortalecer a ligação entre pessoas, equipas e comunidade, promovendo um ambiente onde o bem-estar, o desenvolvimento humano e o desempenho sustentável caminham lado a lado.</w:t>
      </w:r>
    </w:p>
    <w:p w14:paraId="76308025" w14:textId="77777777" w:rsidR="00547140" w:rsidRDefault="00547140" w:rsidP="00496EDC">
      <w:pPr>
        <w:spacing w:line="360" w:lineRule="auto"/>
        <w:jc w:val="both"/>
        <w:rPr>
          <w:rFonts w:ascii="Trebuchet MS" w:hAnsi="Trebuchet MS" w:cs="Calibri"/>
          <w:b/>
          <w:sz w:val="22"/>
          <w:szCs w:val="22"/>
        </w:rPr>
      </w:pPr>
    </w:p>
    <w:p w14:paraId="2E301E04" w14:textId="128C3AFA" w:rsidR="00982469" w:rsidRPr="00982469" w:rsidRDefault="00496EDC" w:rsidP="00982469">
      <w:pPr>
        <w:pStyle w:val="Rodap"/>
        <w:spacing w:before="40"/>
        <w:rPr>
          <w:rFonts w:ascii="Trebuchet MS" w:hAnsi="Trebuchet MS" w:cs="Calibri"/>
          <w:b/>
          <w:bCs/>
          <w:color w:val="FF0000"/>
          <w:sz w:val="22"/>
          <w:szCs w:val="22"/>
        </w:rPr>
      </w:pPr>
      <w:r>
        <w:rPr>
          <w:rFonts w:ascii="Trebuchet MS" w:hAnsi="Trebuchet MS" w:cs="Calibri"/>
          <w:b/>
          <w:bCs/>
          <w:color w:val="FF0000"/>
          <w:sz w:val="22"/>
          <w:szCs w:val="22"/>
        </w:rPr>
        <w:t>S</w:t>
      </w:r>
      <w:r w:rsidR="00982469" w:rsidRPr="00982469">
        <w:rPr>
          <w:rFonts w:ascii="Trebuchet MS" w:hAnsi="Trebuchet MS" w:cs="Calibri"/>
          <w:b/>
          <w:bCs/>
          <w:color w:val="FF0000"/>
          <w:sz w:val="22"/>
          <w:szCs w:val="22"/>
        </w:rPr>
        <w:t xml:space="preserve">obre a </w:t>
      </w:r>
      <w:proofErr w:type="spellStart"/>
      <w:r w:rsidR="00982469" w:rsidRPr="00982469">
        <w:rPr>
          <w:rFonts w:ascii="Trebuchet MS" w:hAnsi="Trebuchet MS" w:cs="Calibri"/>
          <w:b/>
          <w:bCs/>
          <w:color w:val="FF0000"/>
          <w:sz w:val="22"/>
          <w:szCs w:val="22"/>
        </w:rPr>
        <w:t>Celfocus</w:t>
      </w:r>
      <w:proofErr w:type="spellEnd"/>
      <w:r w:rsidR="00982469" w:rsidRPr="00982469">
        <w:rPr>
          <w:rFonts w:ascii="Trebuchet MS" w:hAnsi="Trebuchet MS" w:cs="Calibri"/>
          <w:b/>
          <w:bCs/>
          <w:color w:val="FF0000"/>
          <w:sz w:val="22"/>
          <w:szCs w:val="22"/>
        </w:rPr>
        <w:t>:</w:t>
      </w:r>
    </w:p>
    <w:p w14:paraId="42A142EE" w14:textId="77777777" w:rsidR="00601F0A" w:rsidRPr="00601F0A" w:rsidRDefault="00601F0A" w:rsidP="002C454B">
      <w:pPr>
        <w:pStyle w:val="Rodap"/>
        <w:spacing w:before="40"/>
        <w:jc w:val="both"/>
        <w:rPr>
          <w:rFonts w:ascii="Trebuchet MS" w:hAnsi="Trebuchet MS" w:cs="Calibri"/>
          <w:sz w:val="16"/>
          <w:szCs w:val="16"/>
        </w:rPr>
      </w:pPr>
      <w:r w:rsidRPr="00601F0A">
        <w:rPr>
          <w:rFonts w:ascii="Trebuchet MS" w:hAnsi="Trebuchet MS" w:cs="Calibri"/>
          <w:sz w:val="16"/>
          <w:szCs w:val="16"/>
        </w:rPr>
        <w:t xml:space="preserve">A </w:t>
      </w:r>
      <w:proofErr w:type="spellStart"/>
      <w:r w:rsidRPr="00601F0A">
        <w:rPr>
          <w:rFonts w:ascii="Trebuchet MS" w:hAnsi="Trebuchet MS" w:cs="Calibri"/>
          <w:sz w:val="16"/>
          <w:szCs w:val="16"/>
        </w:rPr>
        <w:t>Celfocus</w:t>
      </w:r>
      <w:proofErr w:type="spellEnd"/>
      <w:r w:rsidRPr="00601F0A">
        <w:rPr>
          <w:rFonts w:ascii="Trebuchet MS" w:hAnsi="Trebuchet MS" w:cs="Calibri"/>
          <w:sz w:val="16"/>
          <w:szCs w:val="16"/>
        </w:rPr>
        <w:t xml:space="preserve"> está a moldar o futuro das empresas através da </w:t>
      </w:r>
      <w:proofErr w:type="spellStart"/>
      <w:r w:rsidRPr="00601F0A">
        <w:rPr>
          <w:rFonts w:ascii="Trebuchet MS" w:hAnsi="Trebuchet MS" w:cs="Calibri"/>
          <w:sz w:val="16"/>
          <w:szCs w:val="16"/>
        </w:rPr>
        <w:t>Next-Gen</w:t>
      </w:r>
      <w:proofErr w:type="spellEnd"/>
      <w:r w:rsidRPr="00601F0A">
        <w:rPr>
          <w:rFonts w:ascii="Trebuchet MS" w:hAnsi="Trebuchet MS" w:cs="Calibri"/>
          <w:sz w:val="16"/>
          <w:szCs w:val="16"/>
        </w:rPr>
        <w:t xml:space="preserve"> </w:t>
      </w:r>
      <w:proofErr w:type="spellStart"/>
      <w:r w:rsidRPr="00601F0A">
        <w:rPr>
          <w:rFonts w:ascii="Trebuchet MS" w:hAnsi="Trebuchet MS" w:cs="Calibri"/>
          <w:sz w:val="16"/>
          <w:szCs w:val="16"/>
        </w:rPr>
        <w:t>Intelligence</w:t>
      </w:r>
      <w:proofErr w:type="spellEnd"/>
      <w:r w:rsidRPr="00601F0A">
        <w:rPr>
          <w:rFonts w:ascii="Trebuchet MS" w:hAnsi="Trebuchet MS" w:cs="Calibri"/>
          <w:sz w:val="16"/>
          <w:szCs w:val="16"/>
        </w:rPr>
        <w:t xml:space="preserve"> — a convergência de dados, IA e criatividade humana para criar organizações mais autónomas e adaptativas. Inspirados pela nossa crença — </w:t>
      </w:r>
      <w:proofErr w:type="spellStart"/>
      <w:r w:rsidRPr="00601F0A">
        <w:rPr>
          <w:rFonts w:ascii="Trebuchet MS" w:hAnsi="Trebuchet MS" w:cs="Calibri"/>
          <w:sz w:val="16"/>
          <w:szCs w:val="16"/>
        </w:rPr>
        <w:t>Making</w:t>
      </w:r>
      <w:proofErr w:type="spellEnd"/>
      <w:r w:rsidRPr="00601F0A">
        <w:rPr>
          <w:rFonts w:ascii="Trebuchet MS" w:hAnsi="Trebuchet MS" w:cs="Calibri"/>
          <w:sz w:val="16"/>
          <w:szCs w:val="16"/>
        </w:rPr>
        <w:t xml:space="preserve"> Data </w:t>
      </w:r>
      <w:proofErr w:type="spellStart"/>
      <w:r w:rsidRPr="00601F0A">
        <w:rPr>
          <w:rFonts w:ascii="Trebuchet MS" w:hAnsi="Trebuchet MS" w:cs="Calibri"/>
          <w:sz w:val="16"/>
          <w:szCs w:val="16"/>
        </w:rPr>
        <w:t>Actionable</w:t>
      </w:r>
      <w:proofErr w:type="spellEnd"/>
      <w:r w:rsidRPr="00601F0A">
        <w:rPr>
          <w:rFonts w:ascii="Trebuchet MS" w:hAnsi="Trebuchet MS" w:cs="Calibri"/>
          <w:sz w:val="16"/>
          <w:szCs w:val="16"/>
        </w:rPr>
        <w:t xml:space="preserve"> — trabalhamos lado a lado com empresas líderes na cocriação de soluções inteligentes que transformam dados em conhecimento, agilidade e valor para o negócio. Presentes em mais de 25 países, reunimos especialistas de negócio, cientistas de dados e engenheiros de IA para transformar complexidade em clareza e visão em impacto mensurável. Fundada em 2000, a </w:t>
      </w:r>
      <w:proofErr w:type="spellStart"/>
      <w:r w:rsidRPr="00601F0A">
        <w:rPr>
          <w:rFonts w:ascii="Trebuchet MS" w:hAnsi="Trebuchet MS" w:cs="Calibri"/>
          <w:sz w:val="16"/>
          <w:szCs w:val="16"/>
        </w:rPr>
        <w:t>Celfocus</w:t>
      </w:r>
      <w:proofErr w:type="spellEnd"/>
      <w:r w:rsidRPr="00601F0A">
        <w:rPr>
          <w:rFonts w:ascii="Trebuchet MS" w:hAnsi="Trebuchet MS" w:cs="Calibri"/>
          <w:sz w:val="16"/>
          <w:szCs w:val="16"/>
        </w:rPr>
        <w:t xml:space="preserve"> integra a Novabase, cotada na </w:t>
      </w:r>
      <w:proofErr w:type="spellStart"/>
      <w:r w:rsidRPr="00601F0A">
        <w:rPr>
          <w:rFonts w:ascii="Trebuchet MS" w:hAnsi="Trebuchet MS" w:cs="Calibri"/>
          <w:sz w:val="16"/>
          <w:szCs w:val="16"/>
        </w:rPr>
        <w:t>Euronext</w:t>
      </w:r>
      <w:proofErr w:type="spellEnd"/>
      <w:r w:rsidRPr="00601F0A">
        <w:rPr>
          <w:rFonts w:ascii="Trebuchet MS" w:hAnsi="Trebuchet MS" w:cs="Calibri"/>
          <w:sz w:val="16"/>
          <w:szCs w:val="16"/>
        </w:rPr>
        <w:t xml:space="preserve"> </w:t>
      </w:r>
      <w:proofErr w:type="spellStart"/>
      <w:r w:rsidRPr="00601F0A">
        <w:rPr>
          <w:rFonts w:ascii="Trebuchet MS" w:hAnsi="Trebuchet MS" w:cs="Calibri"/>
          <w:sz w:val="16"/>
          <w:szCs w:val="16"/>
        </w:rPr>
        <w:t>Lisbon</w:t>
      </w:r>
      <w:proofErr w:type="spellEnd"/>
      <w:r w:rsidRPr="00601F0A">
        <w:rPr>
          <w:rFonts w:ascii="Trebuchet MS" w:hAnsi="Trebuchet MS" w:cs="Calibri"/>
          <w:sz w:val="16"/>
          <w:szCs w:val="16"/>
        </w:rPr>
        <w:t>.</w:t>
      </w:r>
    </w:p>
    <w:p w14:paraId="3F917E86" w14:textId="77777777" w:rsidR="00601F0A" w:rsidRPr="00601F0A" w:rsidRDefault="00601F0A" w:rsidP="002C454B">
      <w:pPr>
        <w:pStyle w:val="Rodap"/>
        <w:spacing w:before="40"/>
        <w:jc w:val="both"/>
        <w:rPr>
          <w:rFonts w:ascii="Trebuchet MS" w:hAnsi="Trebuchet MS" w:cs="Calibri"/>
          <w:sz w:val="16"/>
          <w:szCs w:val="16"/>
        </w:rPr>
      </w:pPr>
      <w:r w:rsidRPr="00601F0A">
        <w:rPr>
          <w:rFonts w:ascii="Trebuchet MS" w:hAnsi="Trebuchet MS" w:cs="Calibri"/>
          <w:sz w:val="16"/>
          <w:szCs w:val="16"/>
        </w:rPr>
        <w:t>Para mais informações: </w:t>
      </w:r>
      <w:hyperlink r:id="rId11" w:tooltip="http://www.celfocus.com" w:history="1">
        <w:r w:rsidRPr="00601F0A">
          <w:rPr>
            <w:rStyle w:val="Hiperligao"/>
            <w:rFonts w:ascii="Trebuchet MS" w:hAnsi="Trebuchet MS" w:cs="Calibri"/>
            <w:sz w:val="16"/>
            <w:szCs w:val="16"/>
          </w:rPr>
          <w:t>www.celfocus.com</w:t>
        </w:r>
      </w:hyperlink>
    </w:p>
    <w:p w14:paraId="21CB8579" w14:textId="77777777" w:rsidR="00530C7A" w:rsidRPr="00982469" w:rsidRDefault="00530C7A" w:rsidP="00530C7A">
      <w:pPr>
        <w:pStyle w:val="Rodap"/>
        <w:spacing w:before="40"/>
        <w:rPr>
          <w:rFonts w:ascii="Trebuchet MS" w:hAnsi="Trebuchet MS"/>
        </w:rPr>
      </w:pPr>
    </w:p>
    <w:p w14:paraId="1B6C9065" w14:textId="77777777" w:rsidR="00CF57B5" w:rsidRPr="00982469" w:rsidRDefault="00CF57B5" w:rsidP="002369F5">
      <w:pPr>
        <w:pStyle w:val="Rodap"/>
        <w:spacing w:before="40"/>
        <w:rPr>
          <w:rFonts w:ascii="Trebuchet MS" w:hAnsi="Trebuchet MS"/>
        </w:rPr>
      </w:pPr>
    </w:p>
    <w:p w14:paraId="3291BF79" w14:textId="77777777" w:rsidR="008E3EDE" w:rsidRDefault="008E3EDE" w:rsidP="008E3EDE">
      <w:pPr>
        <w:jc w:val="center"/>
        <w:rPr>
          <w:rFonts w:ascii="Trebuchet MS" w:eastAsia="Times New Roman" w:hAnsi="Trebuchet MS" w:cs="Aptos"/>
          <w:color w:val="000000"/>
        </w:rPr>
      </w:pPr>
      <w:r>
        <w:rPr>
          <w:rFonts w:ascii="Trebuchet MS" w:eastAsia="Times New Roman" w:hAnsi="Trebuchet MS"/>
          <w:color w:val="000000"/>
        </w:rPr>
        <w:t>Para mais informações, por favor contacte:</w:t>
      </w:r>
    </w:p>
    <w:p w14:paraId="1C6B550F" w14:textId="77777777" w:rsidR="008E3EDE" w:rsidRDefault="008E3EDE" w:rsidP="008E3EDE">
      <w:pPr>
        <w:jc w:val="center"/>
        <w:rPr>
          <w:rFonts w:ascii="Trebuchet MS" w:eastAsia="Times New Roman" w:hAnsi="Trebuchet MS"/>
          <w:color w:val="000000"/>
        </w:rPr>
      </w:pPr>
      <w:r>
        <w:rPr>
          <w:rFonts w:ascii="Trebuchet MS" w:eastAsia="Times New Roman" w:hAnsi="Trebuchet MS"/>
          <w:color w:val="000000"/>
        </w:rPr>
        <w:t xml:space="preserve">Patrícia Afonso | </w:t>
      </w:r>
      <w:hyperlink r:id="rId12" w:history="1">
        <w:r>
          <w:rPr>
            <w:rStyle w:val="Hiperligao"/>
            <w:rFonts w:ascii="Trebuchet MS" w:eastAsia="Times New Roman" w:hAnsi="Trebuchet MS"/>
          </w:rPr>
          <w:t>patricia.afonso@lift.com.pt</w:t>
        </w:r>
      </w:hyperlink>
      <w:r>
        <w:rPr>
          <w:rFonts w:ascii="Trebuchet MS" w:eastAsia="Times New Roman" w:hAnsi="Trebuchet MS"/>
          <w:color w:val="000000"/>
        </w:rPr>
        <w:t xml:space="preserve"> | +351 913 385 935</w:t>
      </w:r>
    </w:p>
    <w:p w14:paraId="3369C52B" w14:textId="0762A245" w:rsidR="00367FD3" w:rsidRPr="00F207BD" w:rsidRDefault="00F207BD" w:rsidP="00F207BD">
      <w:pPr>
        <w:jc w:val="center"/>
        <w:rPr>
          <w:rFonts w:ascii="Trebuchet MS" w:eastAsia="Times New Roman" w:hAnsi="Trebuchet MS"/>
          <w:color w:val="000000"/>
        </w:rPr>
      </w:pPr>
      <w:r w:rsidRPr="00F207BD">
        <w:rPr>
          <w:rFonts w:ascii="Trebuchet MS" w:eastAsia="Times New Roman" w:hAnsi="Trebuchet MS"/>
          <w:color w:val="000000"/>
        </w:rPr>
        <w:t>Migu</w:t>
      </w:r>
      <w:r>
        <w:rPr>
          <w:rFonts w:ascii="Trebuchet MS" w:eastAsia="Times New Roman" w:hAnsi="Trebuchet MS"/>
          <w:color w:val="000000"/>
        </w:rPr>
        <w:t>el Carrilho</w:t>
      </w:r>
      <w:r w:rsidR="008E3EDE" w:rsidRPr="00F207BD">
        <w:rPr>
          <w:rFonts w:ascii="Trebuchet MS" w:eastAsia="Times New Roman" w:hAnsi="Trebuchet MS"/>
          <w:color w:val="000000"/>
        </w:rPr>
        <w:t xml:space="preserve">| </w:t>
      </w:r>
      <w:hyperlink r:id="rId13" w:history="1">
        <w:r w:rsidRPr="005973A6">
          <w:rPr>
            <w:rStyle w:val="Hiperligao"/>
            <w:rFonts w:ascii="Trebuchet MS" w:eastAsia="Times New Roman" w:hAnsi="Trebuchet MS"/>
          </w:rPr>
          <w:t>miguel.carrilho@lift.com.pt</w:t>
        </w:r>
      </w:hyperlink>
      <w:r w:rsidR="008E3EDE" w:rsidRPr="00F207BD">
        <w:rPr>
          <w:rFonts w:ascii="Trebuchet MS" w:eastAsia="Times New Roman" w:hAnsi="Trebuchet MS"/>
          <w:color w:val="000000"/>
        </w:rPr>
        <w:t xml:space="preserve"> | +351 9</w:t>
      </w:r>
      <w:r>
        <w:rPr>
          <w:rFonts w:ascii="Trebuchet MS" w:eastAsia="Times New Roman" w:hAnsi="Trebuchet MS"/>
          <w:color w:val="000000"/>
        </w:rPr>
        <w:t>67</w:t>
      </w:r>
      <w:r w:rsidR="008E3EDE" w:rsidRPr="00F207BD">
        <w:rPr>
          <w:rFonts w:ascii="Trebuchet MS" w:eastAsia="Times New Roman" w:hAnsi="Trebuchet MS"/>
          <w:color w:val="000000"/>
        </w:rPr>
        <w:t xml:space="preserve"> </w:t>
      </w:r>
      <w:r>
        <w:rPr>
          <w:rFonts w:ascii="Trebuchet MS" w:eastAsia="Times New Roman" w:hAnsi="Trebuchet MS"/>
          <w:color w:val="000000"/>
        </w:rPr>
        <w:t>777</w:t>
      </w:r>
      <w:r w:rsidR="00367FD3" w:rsidRPr="00F207BD">
        <w:rPr>
          <w:rFonts w:ascii="Trebuchet MS" w:eastAsia="Times New Roman" w:hAnsi="Trebuchet MS"/>
          <w:color w:val="000000"/>
        </w:rPr>
        <w:t> </w:t>
      </w:r>
      <w:r>
        <w:rPr>
          <w:rFonts w:ascii="Trebuchet MS" w:eastAsia="Times New Roman" w:hAnsi="Trebuchet MS"/>
          <w:color w:val="000000"/>
        </w:rPr>
        <w:t>714</w:t>
      </w:r>
    </w:p>
    <w:sectPr w:rsidR="00367FD3" w:rsidRPr="00F207BD" w:rsidSect="00AE67B3">
      <w:headerReference w:type="default" r:id="rId14"/>
      <w:pgSz w:w="11906" w:h="16838"/>
      <w:pgMar w:top="3359" w:right="1701" w:bottom="1417" w:left="1701" w:header="0"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C24E7" w14:textId="77777777" w:rsidR="00625C00" w:rsidRDefault="00625C00" w:rsidP="00E82140">
      <w:pPr>
        <w:spacing w:line="240" w:lineRule="auto"/>
      </w:pPr>
      <w:r>
        <w:separator/>
      </w:r>
    </w:p>
  </w:endnote>
  <w:endnote w:type="continuationSeparator" w:id="0">
    <w:p w14:paraId="0A4A188C" w14:textId="77777777" w:rsidR="00625C00" w:rsidRDefault="00625C00" w:rsidP="00E821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E62155" w14:textId="77777777" w:rsidR="00625C00" w:rsidRDefault="00625C00" w:rsidP="00E82140">
      <w:pPr>
        <w:spacing w:line="240" w:lineRule="auto"/>
      </w:pPr>
      <w:r>
        <w:separator/>
      </w:r>
    </w:p>
  </w:footnote>
  <w:footnote w:type="continuationSeparator" w:id="0">
    <w:p w14:paraId="297D45C5" w14:textId="77777777" w:rsidR="00625C00" w:rsidRDefault="00625C00" w:rsidP="00E821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15110" w14:textId="1FA85ECB" w:rsidR="00292382" w:rsidRDefault="001B5E90" w:rsidP="00292382">
    <w:pPr>
      <w:pStyle w:val="Cabealho"/>
      <w:ind w:left="-1701" w:right="-1701"/>
    </w:pPr>
    <w:r>
      <w:rPr>
        <w:noProof/>
      </w:rPr>
      <w:drawing>
        <wp:anchor distT="0" distB="0" distL="114300" distR="114300" simplePos="0" relativeHeight="251658240" behindDoc="0" locked="0" layoutInCell="1" allowOverlap="1" wp14:anchorId="48790DA5" wp14:editId="7A7414E4">
          <wp:simplePos x="0" y="0"/>
          <wp:positionH relativeFrom="column">
            <wp:posOffset>-1080135</wp:posOffset>
          </wp:positionH>
          <wp:positionV relativeFrom="paragraph">
            <wp:posOffset>279400</wp:posOffset>
          </wp:positionV>
          <wp:extent cx="7534910" cy="1067682"/>
          <wp:effectExtent l="0" t="0" r="0" b="0"/>
          <wp:wrapTopAndBottom/>
          <wp:docPr id="1454357896" name="Picture 3" descr="A red and green d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557842" name="Picture 3" descr="A red and green do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34910" cy="106768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03896"/>
    <w:multiLevelType w:val="multilevel"/>
    <w:tmpl w:val="0816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5874CDE"/>
    <w:multiLevelType w:val="multilevel"/>
    <w:tmpl w:val="3CBA0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069D7"/>
    <w:multiLevelType w:val="hybridMultilevel"/>
    <w:tmpl w:val="6862F46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1A2D6EF1"/>
    <w:multiLevelType w:val="hybridMultilevel"/>
    <w:tmpl w:val="CD863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A4CE7C1"/>
    <w:multiLevelType w:val="hybridMultilevel"/>
    <w:tmpl w:val="99027C22"/>
    <w:lvl w:ilvl="0" w:tplc="FFFFFFFF">
      <w:start w:val="1"/>
      <w:numFmt w:val="bullet"/>
      <w:lvlText w:val=""/>
      <w:lvlJc w:val="left"/>
      <w:pPr>
        <w:ind w:left="720" w:hanging="360"/>
      </w:pPr>
      <w:rPr>
        <w:rFonts w:ascii="Symbol" w:hAnsi="Symbol" w:hint="default"/>
      </w:rPr>
    </w:lvl>
    <w:lvl w:ilvl="1" w:tplc="06F2C86A">
      <w:start w:val="1"/>
      <w:numFmt w:val="bullet"/>
      <w:lvlText w:val="o"/>
      <w:lvlJc w:val="left"/>
      <w:pPr>
        <w:ind w:left="1440" w:hanging="360"/>
      </w:pPr>
      <w:rPr>
        <w:rFonts w:ascii="Courier New" w:hAnsi="Courier New" w:hint="default"/>
      </w:rPr>
    </w:lvl>
    <w:lvl w:ilvl="2" w:tplc="47BA2378">
      <w:start w:val="1"/>
      <w:numFmt w:val="bullet"/>
      <w:lvlText w:val=""/>
      <w:lvlJc w:val="left"/>
      <w:pPr>
        <w:ind w:left="2160" w:hanging="360"/>
      </w:pPr>
      <w:rPr>
        <w:rFonts w:ascii="Wingdings" w:hAnsi="Wingdings" w:hint="default"/>
      </w:rPr>
    </w:lvl>
    <w:lvl w:ilvl="3" w:tplc="1A442494">
      <w:start w:val="1"/>
      <w:numFmt w:val="bullet"/>
      <w:lvlText w:val=""/>
      <w:lvlJc w:val="left"/>
      <w:pPr>
        <w:ind w:left="2880" w:hanging="360"/>
      </w:pPr>
      <w:rPr>
        <w:rFonts w:ascii="Symbol" w:hAnsi="Symbol" w:hint="default"/>
      </w:rPr>
    </w:lvl>
    <w:lvl w:ilvl="4" w:tplc="B888CDD4">
      <w:start w:val="1"/>
      <w:numFmt w:val="bullet"/>
      <w:lvlText w:val="o"/>
      <w:lvlJc w:val="left"/>
      <w:pPr>
        <w:ind w:left="3600" w:hanging="360"/>
      </w:pPr>
      <w:rPr>
        <w:rFonts w:ascii="Courier New" w:hAnsi="Courier New" w:hint="default"/>
      </w:rPr>
    </w:lvl>
    <w:lvl w:ilvl="5" w:tplc="EB3CF228">
      <w:start w:val="1"/>
      <w:numFmt w:val="bullet"/>
      <w:lvlText w:val=""/>
      <w:lvlJc w:val="left"/>
      <w:pPr>
        <w:ind w:left="4320" w:hanging="360"/>
      </w:pPr>
      <w:rPr>
        <w:rFonts w:ascii="Wingdings" w:hAnsi="Wingdings" w:hint="default"/>
      </w:rPr>
    </w:lvl>
    <w:lvl w:ilvl="6" w:tplc="72964D82">
      <w:start w:val="1"/>
      <w:numFmt w:val="bullet"/>
      <w:lvlText w:val=""/>
      <w:lvlJc w:val="left"/>
      <w:pPr>
        <w:ind w:left="5040" w:hanging="360"/>
      </w:pPr>
      <w:rPr>
        <w:rFonts w:ascii="Symbol" w:hAnsi="Symbol" w:hint="default"/>
      </w:rPr>
    </w:lvl>
    <w:lvl w:ilvl="7" w:tplc="CAB40A2A">
      <w:start w:val="1"/>
      <w:numFmt w:val="bullet"/>
      <w:lvlText w:val="o"/>
      <w:lvlJc w:val="left"/>
      <w:pPr>
        <w:ind w:left="5760" w:hanging="360"/>
      </w:pPr>
      <w:rPr>
        <w:rFonts w:ascii="Courier New" w:hAnsi="Courier New" w:hint="default"/>
      </w:rPr>
    </w:lvl>
    <w:lvl w:ilvl="8" w:tplc="6FF8F972">
      <w:start w:val="1"/>
      <w:numFmt w:val="bullet"/>
      <w:lvlText w:val=""/>
      <w:lvlJc w:val="left"/>
      <w:pPr>
        <w:ind w:left="6480" w:hanging="360"/>
      </w:pPr>
      <w:rPr>
        <w:rFonts w:ascii="Wingdings" w:hAnsi="Wingdings" w:hint="default"/>
      </w:rPr>
    </w:lvl>
  </w:abstractNum>
  <w:abstractNum w:abstractNumId="5" w15:restartNumberingAfterBreak="0">
    <w:nsid w:val="1B001009"/>
    <w:multiLevelType w:val="hybridMultilevel"/>
    <w:tmpl w:val="A532F3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C953A05"/>
    <w:multiLevelType w:val="multilevel"/>
    <w:tmpl w:val="42820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AB0EC6"/>
    <w:multiLevelType w:val="multilevel"/>
    <w:tmpl w:val="0816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08B0C12"/>
    <w:multiLevelType w:val="hybridMultilevel"/>
    <w:tmpl w:val="62AA9FC4"/>
    <w:lvl w:ilvl="0" w:tplc="AF304FFC">
      <w:start w:val="1"/>
      <w:numFmt w:val="bullet"/>
      <w:lvlText w:val=""/>
      <w:lvlJc w:val="left"/>
      <w:pPr>
        <w:ind w:left="720" w:hanging="360"/>
      </w:pPr>
      <w:rPr>
        <w:rFonts w:ascii="Symbol" w:hAnsi="Symbol" w:hint="default"/>
      </w:rPr>
    </w:lvl>
    <w:lvl w:ilvl="1" w:tplc="FB06DC30">
      <w:start w:val="1"/>
      <w:numFmt w:val="bullet"/>
      <w:lvlText w:val="o"/>
      <w:lvlJc w:val="left"/>
      <w:pPr>
        <w:ind w:left="1440" w:hanging="360"/>
      </w:pPr>
      <w:rPr>
        <w:rFonts w:ascii="Courier New" w:hAnsi="Courier New" w:hint="default"/>
      </w:rPr>
    </w:lvl>
    <w:lvl w:ilvl="2" w:tplc="A38E0564">
      <w:start w:val="1"/>
      <w:numFmt w:val="bullet"/>
      <w:lvlText w:val=""/>
      <w:lvlJc w:val="left"/>
      <w:pPr>
        <w:ind w:left="2160" w:hanging="360"/>
      </w:pPr>
      <w:rPr>
        <w:rFonts w:ascii="Wingdings" w:hAnsi="Wingdings" w:hint="default"/>
      </w:rPr>
    </w:lvl>
    <w:lvl w:ilvl="3" w:tplc="3592A144">
      <w:start w:val="1"/>
      <w:numFmt w:val="bullet"/>
      <w:lvlText w:val=""/>
      <w:lvlJc w:val="left"/>
      <w:pPr>
        <w:ind w:left="2880" w:hanging="360"/>
      </w:pPr>
      <w:rPr>
        <w:rFonts w:ascii="Symbol" w:hAnsi="Symbol" w:hint="default"/>
      </w:rPr>
    </w:lvl>
    <w:lvl w:ilvl="4" w:tplc="3C66A2E2">
      <w:start w:val="1"/>
      <w:numFmt w:val="bullet"/>
      <w:lvlText w:val="o"/>
      <w:lvlJc w:val="left"/>
      <w:pPr>
        <w:ind w:left="3600" w:hanging="360"/>
      </w:pPr>
      <w:rPr>
        <w:rFonts w:ascii="Courier New" w:hAnsi="Courier New" w:hint="default"/>
      </w:rPr>
    </w:lvl>
    <w:lvl w:ilvl="5" w:tplc="2F9A8868">
      <w:start w:val="1"/>
      <w:numFmt w:val="bullet"/>
      <w:lvlText w:val=""/>
      <w:lvlJc w:val="left"/>
      <w:pPr>
        <w:ind w:left="4320" w:hanging="360"/>
      </w:pPr>
      <w:rPr>
        <w:rFonts w:ascii="Wingdings" w:hAnsi="Wingdings" w:hint="default"/>
      </w:rPr>
    </w:lvl>
    <w:lvl w:ilvl="6" w:tplc="86C81DE2">
      <w:start w:val="1"/>
      <w:numFmt w:val="bullet"/>
      <w:lvlText w:val=""/>
      <w:lvlJc w:val="left"/>
      <w:pPr>
        <w:ind w:left="5040" w:hanging="360"/>
      </w:pPr>
      <w:rPr>
        <w:rFonts w:ascii="Symbol" w:hAnsi="Symbol" w:hint="default"/>
      </w:rPr>
    </w:lvl>
    <w:lvl w:ilvl="7" w:tplc="F276627C">
      <w:start w:val="1"/>
      <w:numFmt w:val="bullet"/>
      <w:lvlText w:val="o"/>
      <w:lvlJc w:val="left"/>
      <w:pPr>
        <w:ind w:left="5760" w:hanging="360"/>
      </w:pPr>
      <w:rPr>
        <w:rFonts w:ascii="Courier New" w:hAnsi="Courier New" w:hint="default"/>
      </w:rPr>
    </w:lvl>
    <w:lvl w:ilvl="8" w:tplc="9F4224F6">
      <w:start w:val="1"/>
      <w:numFmt w:val="bullet"/>
      <w:lvlText w:val=""/>
      <w:lvlJc w:val="left"/>
      <w:pPr>
        <w:ind w:left="6480" w:hanging="360"/>
      </w:pPr>
      <w:rPr>
        <w:rFonts w:ascii="Wingdings" w:hAnsi="Wingdings" w:hint="default"/>
      </w:rPr>
    </w:lvl>
  </w:abstractNum>
  <w:abstractNum w:abstractNumId="9" w15:restartNumberingAfterBreak="0">
    <w:nsid w:val="33E351DB"/>
    <w:multiLevelType w:val="hybridMultilevel"/>
    <w:tmpl w:val="605C15CA"/>
    <w:lvl w:ilvl="0" w:tplc="2A4624BA">
      <w:numFmt w:val="bullet"/>
      <w:lvlText w:val=""/>
      <w:lvlJc w:val="left"/>
      <w:pPr>
        <w:ind w:left="720" w:hanging="360"/>
      </w:pPr>
      <w:rPr>
        <w:rFonts w:ascii="Symbol" w:eastAsia="Times New Roman" w:hAnsi="Symbol" w:cs="Calibri"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0" w15:restartNumberingAfterBreak="0">
    <w:nsid w:val="34235FD6"/>
    <w:multiLevelType w:val="hybridMultilevel"/>
    <w:tmpl w:val="A5400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63907"/>
    <w:multiLevelType w:val="hybridMultilevel"/>
    <w:tmpl w:val="1C6A86CC"/>
    <w:lvl w:ilvl="0" w:tplc="DF288E44">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1325138"/>
    <w:multiLevelType w:val="hybridMultilevel"/>
    <w:tmpl w:val="4776EE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47793E06"/>
    <w:multiLevelType w:val="hybridMultilevel"/>
    <w:tmpl w:val="722A32D6"/>
    <w:lvl w:ilvl="0" w:tplc="DF288E44">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5035584E"/>
    <w:multiLevelType w:val="hybridMultilevel"/>
    <w:tmpl w:val="B21EDA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9776F4C"/>
    <w:multiLevelType w:val="hybridMultilevel"/>
    <w:tmpl w:val="FBBAD02A"/>
    <w:lvl w:ilvl="0" w:tplc="08160001">
      <w:start w:val="1"/>
      <w:numFmt w:val="bullet"/>
      <w:lvlText w:val=""/>
      <w:lvlJc w:val="left"/>
      <w:pPr>
        <w:ind w:left="990" w:hanging="360"/>
      </w:pPr>
      <w:rPr>
        <w:rFonts w:ascii="Symbol" w:hAnsi="Symbol" w:hint="default"/>
      </w:rPr>
    </w:lvl>
    <w:lvl w:ilvl="1" w:tplc="08160003" w:tentative="1">
      <w:start w:val="1"/>
      <w:numFmt w:val="bullet"/>
      <w:lvlText w:val="o"/>
      <w:lvlJc w:val="left"/>
      <w:pPr>
        <w:ind w:left="1710" w:hanging="360"/>
      </w:pPr>
      <w:rPr>
        <w:rFonts w:ascii="Courier New" w:hAnsi="Courier New" w:cs="Courier New" w:hint="default"/>
      </w:rPr>
    </w:lvl>
    <w:lvl w:ilvl="2" w:tplc="08160005" w:tentative="1">
      <w:start w:val="1"/>
      <w:numFmt w:val="bullet"/>
      <w:lvlText w:val=""/>
      <w:lvlJc w:val="left"/>
      <w:pPr>
        <w:ind w:left="2430" w:hanging="360"/>
      </w:pPr>
      <w:rPr>
        <w:rFonts w:ascii="Wingdings" w:hAnsi="Wingdings" w:hint="default"/>
      </w:rPr>
    </w:lvl>
    <w:lvl w:ilvl="3" w:tplc="08160001" w:tentative="1">
      <w:start w:val="1"/>
      <w:numFmt w:val="bullet"/>
      <w:lvlText w:val=""/>
      <w:lvlJc w:val="left"/>
      <w:pPr>
        <w:ind w:left="3150" w:hanging="360"/>
      </w:pPr>
      <w:rPr>
        <w:rFonts w:ascii="Symbol" w:hAnsi="Symbol" w:hint="default"/>
      </w:rPr>
    </w:lvl>
    <w:lvl w:ilvl="4" w:tplc="08160003" w:tentative="1">
      <w:start w:val="1"/>
      <w:numFmt w:val="bullet"/>
      <w:lvlText w:val="o"/>
      <w:lvlJc w:val="left"/>
      <w:pPr>
        <w:ind w:left="3870" w:hanging="360"/>
      </w:pPr>
      <w:rPr>
        <w:rFonts w:ascii="Courier New" w:hAnsi="Courier New" w:cs="Courier New" w:hint="default"/>
      </w:rPr>
    </w:lvl>
    <w:lvl w:ilvl="5" w:tplc="08160005" w:tentative="1">
      <w:start w:val="1"/>
      <w:numFmt w:val="bullet"/>
      <w:lvlText w:val=""/>
      <w:lvlJc w:val="left"/>
      <w:pPr>
        <w:ind w:left="4590" w:hanging="360"/>
      </w:pPr>
      <w:rPr>
        <w:rFonts w:ascii="Wingdings" w:hAnsi="Wingdings" w:hint="default"/>
      </w:rPr>
    </w:lvl>
    <w:lvl w:ilvl="6" w:tplc="08160001" w:tentative="1">
      <w:start w:val="1"/>
      <w:numFmt w:val="bullet"/>
      <w:lvlText w:val=""/>
      <w:lvlJc w:val="left"/>
      <w:pPr>
        <w:ind w:left="5310" w:hanging="360"/>
      </w:pPr>
      <w:rPr>
        <w:rFonts w:ascii="Symbol" w:hAnsi="Symbol" w:hint="default"/>
      </w:rPr>
    </w:lvl>
    <w:lvl w:ilvl="7" w:tplc="08160003" w:tentative="1">
      <w:start w:val="1"/>
      <w:numFmt w:val="bullet"/>
      <w:lvlText w:val="o"/>
      <w:lvlJc w:val="left"/>
      <w:pPr>
        <w:ind w:left="6030" w:hanging="360"/>
      </w:pPr>
      <w:rPr>
        <w:rFonts w:ascii="Courier New" w:hAnsi="Courier New" w:cs="Courier New" w:hint="default"/>
      </w:rPr>
    </w:lvl>
    <w:lvl w:ilvl="8" w:tplc="08160005" w:tentative="1">
      <w:start w:val="1"/>
      <w:numFmt w:val="bullet"/>
      <w:lvlText w:val=""/>
      <w:lvlJc w:val="left"/>
      <w:pPr>
        <w:ind w:left="6750" w:hanging="360"/>
      </w:pPr>
      <w:rPr>
        <w:rFonts w:ascii="Wingdings" w:hAnsi="Wingdings" w:hint="default"/>
      </w:rPr>
    </w:lvl>
  </w:abstractNum>
  <w:abstractNum w:abstractNumId="16" w15:restartNumberingAfterBreak="0">
    <w:nsid w:val="61BE0F1B"/>
    <w:multiLevelType w:val="hybridMultilevel"/>
    <w:tmpl w:val="5A40D114"/>
    <w:lvl w:ilvl="0" w:tplc="DF288E44">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659F63DF"/>
    <w:multiLevelType w:val="hybridMultilevel"/>
    <w:tmpl w:val="F40E6C5E"/>
    <w:lvl w:ilvl="0" w:tplc="28189000">
      <w:numFmt w:val="bullet"/>
      <w:lvlText w:val=""/>
      <w:lvlJc w:val="left"/>
      <w:pPr>
        <w:ind w:left="720" w:hanging="360"/>
      </w:pPr>
      <w:rPr>
        <w:rFonts w:ascii="Symbol" w:eastAsia="Times New Roman" w:hAnsi="Symbol" w:cs="Calibri"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8" w15:restartNumberingAfterBreak="0">
    <w:nsid w:val="6A5B77A2"/>
    <w:multiLevelType w:val="hybridMultilevel"/>
    <w:tmpl w:val="8634F98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6DF4738A"/>
    <w:multiLevelType w:val="hybridMultilevel"/>
    <w:tmpl w:val="2C0ADB6A"/>
    <w:lvl w:ilvl="0" w:tplc="E17E4B22">
      <w:start w:val="1"/>
      <w:numFmt w:val="bullet"/>
      <w:lvlText w:val=""/>
      <w:lvlJc w:val="left"/>
      <w:pPr>
        <w:ind w:left="720" w:hanging="360"/>
      </w:pPr>
      <w:rPr>
        <w:rFonts w:ascii="Symbol" w:hAnsi="Symbol" w:hint="default"/>
        <w:color w:val="ED1C24"/>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76CB179A"/>
    <w:multiLevelType w:val="hybridMultilevel"/>
    <w:tmpl w:val="698A310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ED05404"/>
    <w:multiLevelType w:val="hybridMultilevel"/>
    <w:tmpl w:val="B42A4F8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F5E0364"/>
    <w:multiLevelType w:val="hybridMultilevel"/>
    <w:tmpl w:val="826E3C1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221551634">
    <w:abstractNumId w:val="4"/>
  </w:num>
  <w:num w:numId="2" w16cid:durableId="1907760722">
    <w:abstractNumId w:val="8"/>
  </w:num>
  <w:num w:numId="3" w16cid:durableId="178391876">
    <w:abstractNumId w:val="5"/>
  </w:num>
  <w:num w:numId="4" w16cid:durableId="958217910">
    <w:abstractNumId w:val="20"/>
  </w:num>
  <w:num w:numId="5" w16cid:durableId="2116901427">
    <w:abstractNumId w:val="18"/>
  </w:num>
  <w:num w:numId="6" w16cid:durableId="969244299">
    <w:abstractNumId w:val="14"/>
  </w:num>
  <w:num w:numId="7" w16cid:durableId="1055156269">
    <w:abstractNumId w:val="12"/>
  </w:num>
  <w:num w:numId="8" w16cid:durableId="510023110">
    <w:abstractNumId w:val="7"/>
  </w:num>
  <w:num w:numId="9" w16cid:durableId="1393230693">
    <w:abstractNumId w:val="0"/>
  </w:num>
  <w:num w:numId="10" w16cid:durableId="1437286317">
    <w:abstractNumId w:val="2"/>
  </w:num>
  <w:num w:numId="11" w16cid:durableId="1598906362">
    <w:abstractNumId w:val="11"/>
  </w:num>
  <w:num w:numId="12" w16cid:durableId="643199397">
    <w:abstractNumId w:val="16"/>
  </w:num>
  <w:num w:numId="13" w16cid:durableId="1117026668">
    <w:abstractNumId w:val="13"/>
  </w:num>
  <w:num w:numId="14" w16cid:durableId="1303002187">
    <w:abstractNumId w:val="22"/>
  </w:num>
  <w:num w:numId="15" w16cid:durableId="1248271927">
    <w:abstractNumId w:val="10"/>
  </w:num>
  <w:num w:numId="16" w16cid:durableId="974063922">
    <w:abstractNumId w:val="21"/>
  </w:num>
  <w:num w:numId="17" w16cid:durableId="795490540">
    <w:abstractNumId w:val="15"/>
  </w:num>
  <w:num w:numId="18" w16cid:durableId="435254294">
    <w:abstractNumId w:val="17"/>
  </w:num>
  <w:num w:numId="19" w16cid:durableId="1461219087">
    <w:abstractNumId w:val="9"/>
  </w:num>
  <w:num w:numId="20" w16cid:durableId="1696341780">
    <w:abstractNumId w:val="4"/>
  </w:num>
  <w:num w:numId="21" w16cid:durableId="74982093">
    <w:abstractNumId w:val="19"/>
  </w:num>
  <w:num w:numId="22" w16cid:durableId="351951944">
    <w:abstractNumId w:val="3"/>
  </w:num>
  <w:num w:numId="23" w16cid:durableId="653754037">
    <w:abstractNumId w:val="6"/>
  </w:num>
  <w:num w:numId="24" w16cid:durableId="3163477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2MDE1MjQ0Nbc0NDVT0lEKTi0uzszPAykwqgUAr97gXCwAAAA="/>
  </w:docVars>
  <w:rsids>
    <w:rsidRoot w:val="00052216"/>
    <w:rsid w:val="00000B85"/>
    <w:rsid w:val="00002068"/>
    <w:rsid w:val="00003D52"/>
    <w:rsid w:val="000058A9"/>
    <w:rsid w:val="000075D0"/>
    <w:rsid w:val="00012597"/>
    <w:rsid w:val="000147A9"/>
    <w:rsid w:val="000207ED"/>
    <w:rsid w:val="00021D64"/>
    <w:rsid w:val="000228DA"/>
    <w:rsid w:val="00023269"/>
    <w:rsid w:val="0002457F"/>
    <w:rsid w:val="000245CE"/>
    <w:rsid w:val="00024757"/>
    <w:rsid w:val="00024E4E"/>
    <w:rsid w:val="00025D49"/>
    <w:rsid w:val="00025E97"/>
    <w:rsid w:val="000265CA"/>
    <w:rsid w:val="00026F2A"/>
    <w:rsid w:val="00026FEE"/>
    <w:rsid w:val="000275EC"/>
    <w:rsid w:val="00027624"/>
    <w:rsid w:val="00027845"/>
    <w:rsid w:val="00027BB3"/>
    <w:rsid w:val="000301C3"/>
    <w:rsid w:val="00031B86"/>
    <w:rsid w:val="00032A52"/>
    <w:rsid w:val="00032FFD"/>
    <w:rsid w:val="00033835"/>
    <w:rsid w:val="000341B1"/>
    <w:rsid w:val="000349A5"/>
    <w:rsid w:val="00042AA1"/>
    <w:rsid w:val="00044089"/>
    <w:rsid w:val="00044525"/>
    <w:rsid w:val="0004547D"/>
    <w:rsid w:val="00051243"/>
    <w:rsid w:val="000518F5"/>
    <w:rsid w:val="00052216"/>
    <w:rsid w:val="00053F8E"/>
    <w:rsid w:val="00056333"/>
    <w:rsid w:val="00057908"/>
    <w:rsid w:val="00060C3C"/>
    <w:rsid w:val="000611ED"/>
    <w:rsid w:val="00062C48"/>
    <w:rsid w:val="0006386C"/>
    <w:rsid w:val="00064C98"/>
    <w:rsid w:val="000663EE"/>
    <w:rsid w:val="000673F8"/>
    <w:rsid w:val="0006791F"/>
    <w:rsid w:val="00067F4B"/>
    <w:rsid w:val="00070294"/>
    <w:rsid w:val="00071519"/>
    <w:rsid w:val="0007173F"/>
    <w:rsid w:val="00072016"/>
    <w:rsid w:val="00072FB2"/>
    <w:rsid w:val="0007396F"/>
    <w:rsid w:val="00073CC1"/>
    <w:rsid w:val="00074145"/>
    <w:rsid w:val="00075647"/>
    <w:rsid w:val="0007611E"/>
    <w:rsid w:val="00077F41"/>
    <w:rsid w:val="00080312"/>
    <w:rsid w:val="000819B8"/>
    <w:rsid w:val="00086B03"/>
    <w:rsid w:val="00093C0D"/>
    <w:rsid w:val="000960D0"/>
    <w:rsid w:val="00096350"/>
    <w:rsid w:val="000968D3"/>
    <w:rsid w:val="00097781"/>
    <w:rsid w:val="0009797E"/>
    <w:rsid w:val="000A0B8D"/>
    <w:rsid w:val="000A2DBA"/>
    <w:rsid w:val="000A408E"/>
    <w:rsid w:val="000B3138"/>
    <w:rsid w:val="000B33D3"/>
    <w:rsid w:val="000B65FD"/>
    <w:rsid w:val="000B67BC"/>
    <w:rsid w:val="000B7096"/>
    <w:rsid w:val="000B75EE"/>
    <w:rsid w:val="000C0756"/>
    <w:rsid w:val="000C1040"/>
    <w:rsid w:val="000C37B6"/>
    <w:rsid w:val="000C489C"/>
    <w:rsid w:val="000C59BD"/>
    <w:rsid w:val="000D03B9"/>
    <w:rsid w:val="000D2095"/>
    <w:rsid w:val="000D4990"/>
    <w:rsid w:val="000D5D75"/>
    <w:rsid w:val="000E0ECC"/>
    <w:rsid w:val="000E1538"/>
    <w:rsid w:val="000E1DB8"/>
    <w:rsid w:val="000E31F3"/>
    <w:rsid w:val="000E5722"/>
    <w:rsid w:val="000E5C4D"/>
    <w:rsid w:val="000E76C9"/>
    <w:rsid w:val="000F0E4C"/>
    <w:rsid w:val="000F2633"/>
    <w:rsid w:val="000F60B9"/>
    <w:rsid w:val="000F7905"/>
    <w:rsid w:val="000F7A8D"/>
    <w:rsid w:val="00102679"/>
    <w:rsid w:val="00104B6E"/>
    <w:rsid w:val="00107A97"/>
    <w:rsid w:val="00112E99"/>
    <w:rsid w:val="00115E70"/>
    <w:rsid w:val="00121C35"/>
    <w:rsid w:val="00124956"/>
    <w:rsid w:val="0012545C"/>
    <w:rsid w:val="001254A4"/>
    <w:rsid w:val="0012753C"/>
    <w:rsid w:val="00130469"/>
    <w:rsid w:val="00131E3A"/>
    <w:rsid w:val="00132F0D"/>
    <w:rsid w:val="001335FB"/>
    <w:rsid w:val="0013376C"/>
    <w:rsid w:val="00134061"/>
    <w:rsid w:val="001420FD"/>
    <w:rsid w:val="00142216"/>
    <w:rsid w:val="0014242B"/>
    <w:rsid w:val="00144944"/>
    <w:rsid w:val="00144E1F"/>
    <w:rsid w:val="00145F04"/>
    <w:rsid w:val="001463E9"/>
    <w:rsid w:val="001464AD"/>
    <w:rsid w:val="001467B4"/>
    <w:rsid w:val="00146EB4"/>
    <w:rsid w:val="00147743"/>
    <w:rsid w:val="00154B0A"/>
    <w:rsid w:val="00154C88"/>
    <w:rsid w:val="00154C93"/>
    <w:rsid w:val="00155488"/>
    <w:rsid w:val="00156C2B"/>
    <w:rsid w:val="00156FE1"/>
    <w:rsid w:val="00157183"/>
    <w:rsid w:val="00157D69"/>
    <w:rsid w:val="00157F2D"/>
    <w:rsid w:val="00160178"/>
    <w:rsid w:val="00160D44"/>
    <w:rsid w:val="0016215C"/>
    <w:rsid w:val="001632B1"/>
    <w:rsid w:val="00163641"/>
    <w:rsid w:val="00163D8B"/>
    <w:rsid w:val="00166365"/>
    <w:rsid w:val="001665ED"/>
    <w:rsid w:val="001667C6"/>
    <w:rsid w:val="001716A0"/>
    <w:rsid w:val="00173BB4"/>
    <w:rsid w:val="00175109"/>
    <w:rsid w:val="001756F0"/>
    <w:rsid w:val="00175DEC"/>
    <w:rsid w:val="00180115"/>
    <w:rsid w:val="00180D9D"/>
    <w:rsid w:val="0018145F"/>
    <w:rsid w:val="0018165B"/>
    <w:rsid w:val="00182F66"/>
    <w:rsid w:val="00183002"/>
    <w:rsid w:val="00183AC4"/>
    <w:rsid w:val="001841E8"/>
    <w:rsid w:val="00185CA0"/>
    <w:rsid w:val="00186028"/>
    <w:rsid w:val="0018704D"/>
    <w:rsid w:val="001916C4"/>
    <w:rsid w:val="00191855"/>
    <w:rsid w:val="00192D60"/>
    <w:rsid w:val="001948AC"/>
    <w:rsid w:val="00194E31"/>
    <w:rsid w:val="00195EE2"/>
    <w:rsid w:val="00195FCF"/>
    <w:rsid w:val="001965DD"/>
    <w:rsid w:val="00196E63"/>
    <w:rsid w:val="001A0350"/>
    <w:rsid w:val="001A080E"/>
    <w:rsid w:val="001A0D37"/>
    <w:rsid w:val="001A237E"/>
    <w:rsid w:val="001A3664"/>
    <w:rsid w:val="001A3C2E"/>
    <w:rsid w:val="001A3D73"/>
    <w:rsid w:val="001A3FF9"/>
    <w:rsid w:val="001A424F"/>
    <w:rsid w:val="001A77FD"/>
    <w:rsid w:val="001B0508"/>
    <w:rsid w:val="001B0BD0"/>
    <w:rsid w:val="001B296B"/>
    <w:rsid w:val="001B5E90"/>
    <w:rsid w:val="001B6D6E"/>
    <w:rsid w:val="001B7082"/>
    <w:rsid w:val="001C0166"/>
    <w:rsid w:val="001C0212"/>
    <w:rsid w:val="001C65ED"/>
    <w:rsid w:val="001C6868"/>
    <w:rsid w:val="001C6FBE"/>
    <w:rsid w:val="001C73B5"/>
    <w:rsid w:val="001C7FFB"/>
    <w:rsid w:val="001D0C6B"/>
    <w:rsid w:val="001D1839"/>
    <w:rsid w:val="001D3BD9"/>
    <w:rsid w:val="001D5375"/>
    <w:rsid w:val="001D5EE4"/>
    <w:rsid w:val="001D6316"/>
    <w:rsid w:val="001D6541"/>
    <w:rsid w:val="001D7681"/>
    <w:rsid w:val="001E0BE6"/>
    <w:rsid w:val="001E0D84"/>
    <w:rsid w:val="001E14EE"/>
    <w:rsid w:val="001E341E"/>
    <w:rsid w:val="001E5033"/>
    <w:rsid w:val="001E64DE"/>
    <w:rsid w:val="001E6E71"/>
    <w:rsid w:val="001E7096"/>
    <w:rsid w:val="001F0349"/>
    <w:rsid w:val="001F34FA"/>
    <w:rsid w:val="001F3789"/>
    <w:rsid w:val="00202D16"/>
    <w:rsid w:val="0020793B"/>
    <w:rsid w:val="00211886"/>
    <w:rsid w:val="00212775"/>
    <w:rsid w:val="0021284C"/>
    <w:rsid w:val="002130ED"/>
    <w:rsid w:val="00213555"/>
    <w:rsid w:val="00213918"/>
    <w:rsid w:val="00215BF9"/>
    <w:rsid w:val="0021716F"/>
    <w:rsid w:val="002209B3"/>
    <w:rsid w:val="002224C7"/>
    <w:rsid w:val="00222B0F"/>
    <w:rsid w:val="00224F00"/>
    <w:rsid w:val="002369F5"/>
    <w:rsid w:val="002400F5"/>
    <w:rsid w:val="00240D35"/>
    <w:rsid w:val="00241F5B"/>
    <w:rsid w:val="002422E7"/>
    <w:rsid w:val="00243449"/>
    <w:rsid w:val="0024350B"/>
    <w:rsid w:val="00243FF3"/>
    <w:rsid w:val="00246253"/>
    <w:rsid w:val="002474C1"/>
    <w:rsid w:val="00252ABF"/>
    <w:rsid w:val="002555EC"/>
    <w:rsid w:val="0025570C"/>
    <w:rsid w:val="00255C79"/>
    <w:rsid w:val="00257D03"/>
    <w:rsid w:val="00257E52"/>
    <w:rsid w:val="002602C2"/>
    <w:rsid w:val="00263B34"/>
    <w:rsid w:val="00264349"/>
    <w:rsid w:val="00265250"/>
    <w:rsid w:val="002665C3"/>
    <w:rsid w:val="00266763"/>
    <w:rsid w:val="002679B1"/>
    <w:rsid w:val="002701FB"/>
    <w:rsid w:val="002709D5"/>
    <w:rsid w:val="0027211B"/>
    <w:rsid w:val="00276207"/>
    <w:rsid w:val="0028019B"/>
    <w:rsid w:val="0028026B"/>
    <w:rsid w:val="00280347"/>
    <w:rsid w:val="00280CAD"/>
    <w:rsid w:val="002824B7"/>
    <w:rsid w:val="00285038"/>
    <w:rsid w:val="0028514C"/>
    <w:rsid w:val="0028698A"/>
    <w:rsid w:val="00286ECC"/>
    <w:rsid w:val="00290935"/>
    <w:rsid w:val="00292382"/>
    <w:rsid w:val="002953D4"/>
    <w:rsid w:val="0029660B"/>
    <w:rsid w:val="002A113E"/>
    <w:rsid w:val="002A1A8E"/>
    <w:rsid w:val="002A242E"/>
    <w:rsid w:val="002A2873"/>
    <w:rsid w:val="002A3E1E"/>
    <w:rsid w:val="002B6B7C"/>
    <w:rsid w:val="002B76FE"/>
    <w:rsid w:val="002C0AD7"/>
    <w:rsid w:val="002C0F95"/>
    <w:rsid w:val="002C1091"/>
    <w:rsid w:val="002C1BC7"/>
    <w:rsid w:val="002C3817"/>
    <w:rsid w:val="002C454B"/>
    <w:rsid w:val="002C4BB7"/>
    <w:rsid w:val="002C5417"/>
    <w:rsid w:val="002C5D23"/>
    <w:rsid w:val="002C5F94"/>
    <w:rsid w:val="002D0C78"/>
    <w:rsid w:val="002D2718"/>
    <w:rsid w:val="002D3BBA"/>
    <w:rsid w:val="002D4826"/>
    <w:rsid w:val="002D4FEB"/>
    <w:rsid w:val="002D556C"/>
    <w:rsid w:val="002D6455"/>
    <w:rsid w:val="002D7187"/>
    <w:rsid w:val="002E2B99"/>
    <w:rsid w:val="002E32B2"/>
    <w:rsid w:val="002E3B5C"/>
    <w:rsid w:val="002E4D50"/>
    <w:rsid w:val="002E62E9"/>
    <w:rsid w:val="002E6CD5"/>
    <w:rsid w:val="002F1890"/>
    <w:rsid w:val="002F1A37"/>
    <w:rsid w:val="002F57A7"/>
    <w:rsid w:val="002F6341"/>
    <w:rsid w:val="00302664"/>
    <w:rsid w:val="00303711"/>
    <w:rsid w:val="003040A7"/>
    <w:rsid w:val="003045A5"/>
    <w:rsid w:val="00307F3C"/>
    <w:rsid w:val="00312EF7"/>
    <w:rsid w:val="00314DBD"/>
    <w:rsid w:val="00314E09"/>
    <w:rsid w:val="00317998"/>
    <w:rsid w:val="003222D1"/>
    <w:rsid w:val="0032477E"/>
    <w:rsid w:val="00324D5D"/>
    <w:rsid w:val="00326E8B"/>
    <w:rsid w:val="00330ACD"/>
    <w:rsid w:val="003311AE"/>
    <w:rsid w:val="003312E1"/>
    <w:rsid w:val="00332EFD"/>
    <w:rsid w:val="00333B83"/>
    <w:rsid w:val="003362D1"/>
    <w:rsid w:val="00336CEE"/>
    <w:rsid w:val="003404A5"/>
    <w:rsid w:val="003430BA"/>
    <w:rsid w:val="003449D4"/>
    <w:rsid w:val="003476C2"/>
    <w:rsid w:val="00354498"/>
    <w:rsid w:val="0035663C"/>
    <w:rsid w:val="003617FF"/>
    <w:rsid w:val="00363260"/>
    <w:rsid w:val="00366447"/>
    <w:rsid w:val="00367FD3"/>
    <w:rsid w:val="00372321"/>
    <w:rsid w:val="0037318C"/>
    <w:rsid w:val="003751A1"/>
    <w:rsid w:val="00385531"/>
    <w:rsid w:val="003877DD"/>
    <w:rsid w:val="00387932"/>
    <w:rsid w:val="00390A16"/>
    <w:rsid w:val="00391509"/>
    <w:rsid w:val="00391A89"/>
    <w:rsid w:val="00393A8E"/>
    <w:rsid w:val="00394091"/>
    <w:rsid w:val="0039444B"/>
    <w:rsid w:val="00395821"/>
    <w:rsid w:val="00396D92"/>
    <w:rsid w:val="003A229D"/>
    <w:rsid w:val="003A26F8"/>
    <w:rsid w:val="003A2E9B"/>
    <w:rsid w:val="003A3393"/>
    <w:rsid w:val="003A5E14"/>
    <w:rsid w:val="003A60C0"/>
    <w:rsid w:val="003B038C"/>
    <w:rsid w:val="003B1072"/>
    <w:rsid w:val="003B2E1F"/>
    <w:rsid w:val="003B6B2F"/>
    <w:rsid w:val="003C04CA"/>
    <w:rsid w:val="003C05B0"/>
    <w:rsid w:val="003C0D7E"/>
    <w:rsid w:val="003C5B31"/>
    <w:rsid w:val="003D0DDC"/>
    <w:rsid w:val="003D33F9"/>
    <w:rsid w:val="003D4150"/>
    <w:rsid w:val="003D5391"/>
    <w:rsid w:val="003E0AAD"/>
    <w:rsid w:val="003E0FA8"/>
    <w:rsid w:val="003E18A0"/>
    <w:rsid w:val="003E2190"/>
    <w:rsid w:val="003E3B5F"/>
    <w:rsid w:val="003F1794"/>
    <w:rsid w:val="003F38B7"/>
    <w:rsid w:val="003F3FDB"/>
    <w:rsid w:val="0040110E"/>
    <w:rsid w:val="004012AA"/>
    <w:rsid w:val="0040160F"/>
    <w:rsid w:val="00401BD9"/>
    <w:rsid w:val="00402606"/>
    <w:rsid w:val="00402974"/>
    <w:rsid w:val="00403702"/>
    <w:rsid w:val="00404FE3"/>
    <w:rsid w:val="004054F4"/>
    <w:rsid w:val="00405608"/>
    <w:rsid w:val="004059DC"/>
    <w:rsid w:val="004069AA"/>
    <w:rsid w:val="00413E40"/>
    <w:rsid w:val="004167D7"/>
    <w:rsid w:val="00416C2A"/>
    <w:rsid w:val="0042060A"/>
    <w:rsid w:val="00420F37"/>
    <w:rsid w:val="00422174"/>
    <w:rsid w:val="004226B0"/>
    <w:rsid w:val="00423412"/>
    <w:rsid w:val="00424087"/>
    <w:rsid w:val="00426796"/>
    <w:rsid w:val="0042692E"/>
    <w:rsid w:val="00426E5F"/>
    <w:rsid w:val="004303D9"/>
    <w:rsid w:val="0043132F"/>
    <w:rsid w:val="00432945"/>
    <w:rsid w:val="004329C3"/>
    <w:rsid w:val="0043338B"/>
    <w:rsid w:val="004335BC"/>
    <w:rsid w:val="004363D2"/>
    <w:rsid w:val="0043720E"/>
    <w:rsid w:val="004378B7"/>
    <w:rsid w:val="00437CAA"/>
    <w:rsid w:val="00440139"/>
    <w:rsid w:val="004409A4"/>
    <w:rsid w:val="00441C7C"/>
    <w:rsid w:val="00442ACF"/>
    <w:rsid w:val="00444BB5"/>
    <w:rsid w:val="00447E21"/>
    <w:rsid w:val="004501E9"/>
    <w:rsid w:val="00451CA3"/>
    <w:rsid w:val="0045259C"/>
    <w:rsid w:val="00457C1D"/>
    <w:rsid w:val="00462023"/>
    <w:rsid w:val="00462180"/>
    <w:rsid w:val="00464533"/>
    <w:rsid w:val="00464D6A"/>
    <w:rsid w:val="0046569E"/>
    <w:rsid w:val="0046677F"/>
    <w:rsid w:val="004670C0"/>
    <w:rsid w:val="00467CE3"/>
    <w:rsid w:val="0047219D"/>
    <w:rsid w:val="004733F2"/>
    <w:rsid w:val="004766C7"/>
    <w:rsid w:val="0047699A"/>
    <w:rsid w:val="00476D87"/>
    <w:rsid w:val="004807C3"/>
    <w:rsid w:val="00480C5F"/>
    <w:rsid w:val="0048382F"/>
    <w:rsid w:val="00483A86"/>
    <w:rsid w:val="00484DDB"/>
    <w:rsid w:val="00485AED"/>
    <w:rsid w:val="00486606"/>
    <w:rsid w:val="004910F6"/>
    <w:rsid w:val="0049371E"/>
    <w:rsid w:val="00496EDC"/>
    <w:rsid w:val="00497D92"/>
    <w:rsid w:val="004A13B7"/>
    <w:rsid w:val="004A1E49"/>
    <w:rsid w:val="004A1F7C"/>
    <w:rsid w:val="004A3168"/>
    <w:rsid w:val="004A349F"/>
    <w:rsid w:val="004A49ED"/>
    <w:rsid w:val="004A5735"/>
    <w:rsid w:val="004A609F"/>
    <w:rsid w:val="004A6F7A"/>
    <w:rsid w:val="004B0520"/>
    <w:rsid w:val="004B1B18"/>
    <w:rsid w:val="004B2F0D"/>
    <w:rsid w:val="004B3DEA"/>
    <w:rsid w:val="004B6046"/>
    <w:rsid w:val="004B61DB"/>
    <w:rsid w:val="004C12BC"/>
    <w:rsid w:val="004C36C5"/>
    <w:rsid w:val="004C6C4A"/>
    <w:rsid w:val="004C6FA6"/>
    <w:rsid w:val="004C738F"/>
    <w:rsid w:val="004D0C5C"/>
    <w:rsid w:val="004D194E"/>
    <w:rsid w:val="004D21B5"/>
    <w:rsid w:val="004D50F3"/>
    <w:rsid w:val="004D5613"/>
    <w:rsid w:val="004D5F98"/>
    <w:rsid w:val="004D7014"/>
    <w:rsid w:val="004E0824"/>
    <w:rsid w:val="004E5304"/>
    <w:rsid w:val="004F39AC"/>
    <w:rsid w:val="004F3AFD"/>
    <w:rsid w:val="004F3B51"/>
    <w:rsid w:val="004F423B"/>
    <w:rsid w:val="004F50A4"/>
    <w:rsid w:val="004F6776"/>
    <w:rsid w:val="004F692C"/>
    <w:rsid w:val="00500275"/>
    <w:rsid w:val="00502643"/>
    <w:rsid w:val="00505E2C"/>
    <w:rsid w:val="005101C2"/>
    <w:rsid w:val="00511254"/>
    <w:rsid w:val="005112AD"/>
    <w:rsid w:val="005120D2"/>
    <w:rsid w:val="00513A19"/>
    <w:rsid w:val="00514D77"/>
    <w:rsid w:val="00515105"/>
    <w:rsid w:val="005152A4"/>
    <w:rsid w:val="005154D4"/>
    <w:rsid w:val="00515C95"/>
    <w:rsid w:val="005162CA"/>
    <w:rsid w:val="005163FD"/>
    <w:rsid w:val="0052324E"/>
    <w:rsid w:val="00523834"/>
    <w:rsid w:val="00527939"/>
    <w:rsid w:val="00527F92"/>
    <w:rsid w:val="005306A4"/>
    <w:rsid w:val="00530C7A"/>
    <w:rsid w:val="00532B88"/>
    <w:rsid w:val="005330D6"/>
    <w:rsid w:val="00534157"/>
    <w:rsid w:val="0054164E"/>
    <w:rsid w:val="005421BF"/>
    <w:rsid w:val="00542640"/>
    <w:rsid w:val="00542D94"/>
    <w:rsid w:val="005434BA"/>
    <w:rsid w:val="00543C82"/>
    <w:rsid w:val="005447F3"/>
    <w:rsid w:val="00544F4A"/>
    <w:rsid w:val="00547140"/>
    <w:rsid w:val="00550226"/>
    <w:rsid w:val="005510CD"/>
    <w:rsid w:val="005609C4"/>
    <w:rsid w:val="00567651"/>
    <w:rsid w:val="00573D3E"/>
    <w:rsid w:val="00573D61"/>
    <w:rsid w:val="00573EF8"/>
    <w:rsid w:val="005763B4"/>
    <w:rsid w:val="0058045D"/>
    <w:rsid w:val="005831C1"/>
    <w:rsid w:val="005848D3"/>
    <w:rsid w:val="00584B83"/>
    <w:rsid w:val="0058553E"/>
    <w:rsid w:val="005862A5"/>
    <w:rsid w:val="00587ADB"/>
    <w:rsid w:val="005908F5"/>
    <w:rsid w:val="00590DB3"/>
    <w:rsid w:val="00594145"/>
    <w:rsid w:val="005952C5"/>
    <w:rsid w:val="005A171B"/>
    <w:rsid w:val="005A54AD"/>
    <w:rsid w:val="005A59ED"/>
    <w:rsid w:val="005A6313"/>
    <w:rsid w:val="005A68D7"/>
    <w:rsid w:val="005A69D6"/>
    <w:rsid w:val="005B23D1"/>
    <w:rsid w:val="005B2E5B"/>
    <w:rsid w:val="005B57EB"/>
    <w:rsid w:val="005B6B78"/>
    <w:rsid w:val="005C0BFA"/>
    <w:rsid w:val="005C0D25"/>
    <w:rsid w:val="005C1867"/>
    <w:rsid w:val="005C26FD"/>
    <w:rsid w:val="005C6DB5"/>
    <w:rsid w:val="005D051F"/>
    <w:rsid w:val="005D1D09"/>
    <w:rsid w:val="005D2AE7"/>
    <w:rsid w:val="005D3DB1"/>
    <w:rsid w:val="005D4585"/>
    <w:rsid w:val="005D5A86"/>
    <w:rsid w:val="005E19F2"/>
    <w:rsid w:val="005E27DC"/>
    <w:rsid w:val="005E7709"/>
    <w:rsid w:val="005F4ABE"/>
    <w:rsid w:val="005F5384"/>
    <w:rsid w:val="005F6A9B"/>
    <w:rsid w:val="00600D92"/>
    <w:rsid w:val="00601F0A"/>
    <w:rsid w:val="0060292E"/>
    <w:rsid w:val="0060358F"/>
    <w:rsid w:val="006047CD"/>
    <w:rsid w:val="0060491F"/>
    <w:rsid w:val="006052C1"/>
    <w:rsid w:val="00605D4C"/>
    <w:rsid w:val="00610417"/>
    <w:rsid w:val="0061114C"/>
    <w:rsid w:val="0061115A"/>
    <w:rsid w:val="00611B82"/>
    <w:rsid w:val="0061296C"/>
    <w:rsid w:val="00612C0A"/>
    <w:rsid w:val="00613BD3"/>
    <w:rsid w:val="00615387"/>
    <w:rsid w:val="00615C17"/>
    <w:rsid w:val="0061766A"/>
    <w:rsid w:val="00617882"/>
    <w:rsid w:val="0062484B"/>
    <w:rsid w:val="00624A58"/>
    <w:rsid w:val="00624AD6"/>
    <w:rsid w:val="00625C00"/>
    <w:rsid w:val="00627588"/>
    <w:rsid w:val="0063000E"/>
    <w:rsid w:val="00631650"/>
    <w:rsid w:val="00632456"/>
    <w:rsid w:val="006331B9"/>
    <w:rsid w:val="00633F05"/>
    <w:rsid w:val="006358A1"/>
    <w:rsid w:val="00636443"/>
    <w:rsid w:val="00637BCE"/>
    <w:rsid w:val="00637DBF"/>
    <w:rsid w:val="00640067"/>
    <w:rsid w:val="00642354"/>
    <w:rsid w:val="006436E3"/>
    <w:rsid w:val="00646087"/>
    <w:rsid w:val="00646EC1"/>
    <w:rsid w:val="00647266"/>
    <w:rsid w:val="006533B1"/>
    <w:rsid w:val="00654A06"/>
    <w:rsid w:val="00657E54"/>
    <w:rsid w:val="0066160B"/>
    <w:rsid w:val="00661E26"/>
    <w:rsid w:val="00662B2D"/>
    <w:rsid w:val="00665547"/>
    <w:rsid w:val="0066746D"/>
    <w:rsid w:val="00667ACF"/>
    <w:rsid w:val="00672985"/>
    <w:rsid w:val="00676EE7"/>
    <w:rsid w:val="0067706B"/>
    <w:rsid w:val="006805DC"/>
    <w:rsid w:val="00681AA9"/>
    <w:rsid w:val="00682B2C"/>
    <w:rsid w:val="00684123"/>
    <w:rsid w:val="00686CD5"/>
    <w:rsid w:val="00690F31"/>
    <w:rsid w:val="006927C0"/>
    <w:rsid w:val="00693573"/>
    <w:rsid w:val="006946F4"/>
    <w:rsid w:val="00694F15"/>
    <w:rsid w:val="0069518A"/>
    <w:rsid w:val="00695FC8"/>
    <w:rsid w:val="006971DD"/>
    <w:rsid w:val="00697273"/>
    <w:rsid w:val="0069728F"/>
    <w:rsid w:val="006A0DFF"/>
    <w:rsid w:val="006A1305"/>
    <w:rsid w:val="006A2DBD"/>
    <w:rsid w:val="006A34D2"/>
    <w:rsid w:val="006A3E7F"/>
    <w:rsid w:val="006A4F80"/>
    <w:rsid w:val="006A5473"/>
    <w:rsid w:val="006A58EA"/>
    <w:rsid w:val="006A6B01"/>
    <w:rsid w:val="006A7CE4"/>
    <w:rsid w:val="006A7D0E"/>
    <w:rsid w:val="006A7DC5"/>
    <w:rsid w:val="006B0B5D"/>
    <w:rsid w:val="006B2381"/>
    <w:rsid w:val="006B31D5"/>
    <w:rsid w:val="006B4C6E"/>
    <w:rsid w:val="006B5198"/>
    <w:rsid w:val="006B5CEB"/>
    <w:rsid w:val="006B6133"/>
    <w:rsid w:val="006B6D5F"/>
    <w:rsid w:val="006C246A"/>
    <w:rsid w:val="006C30F7"/>
    <w:rsid w:val="006C4E86"/>
    <w:rsid w:val="006C552F"/>
    <w:rsid w:val="006C6E08"/>
    <w:rsid w:val="006D050B"/>
    <w:rsid w:val="006D13F6"/>
    <w:rsid w:val="006D1760"/>
    <w:rsid w:val="006D1B60"/>
    <w:rsid w:val="006D3FC8"/>
    <w:rsid w:val="006D4FA6"/>
    <w:rsid w:val="006D53B2"/>
    <w:rsid w:val="006D6841"/>
    <w:rsid w:val="006D688C"/>
    <w:rsid w:val="006D78FB"/>
    <w:rsid w:val="006E0305"/>
    <w:rsid w:val="006E07E8"/>
    <w:rsid w:val="006E341F"/>
    <w:rsid w:val="006E352F"/>
    <w:rsid w:val="006E657D"/>
    <w:rsid w:val="006E6678"/>
    <w:rsid w:val="006F0FBB"/>
    <w:rsid w:val="006F13C9"/>
    <w:rsid w:val="006F3861"/>
    <w:rsid w:val="0070065D"/>
    <w:rsid w:val="00700A63"/>
    <w:rsid w:val="007016E9"/>
    <w:rsid w:val="00705531"/>
    <w:rsid w:val="00705A74"/>
    <w:rsid w:val="007076EB"/>
    <w:rsid w:val="00707F15"/>
    <w:rsid w:val="00707FE1"/>
    <w:rsid w:val="00711448"/>
    <w:rsid w:val="0071173B"/>
    <w:rsid w:val="00711C4A"/>
    <w:rsid w:val="00711DB5"/>
    <w:rsid w:val="007128FD"/>
    <w:rsid w:val="00713E11"/>
    <w:rsid w:val="00714865"/>
    <w:rsid w:val="0071605A"/>
    <w:rsid w:val="00716112"/>
    <w:rsid w:val="0071635F"/>
    <w:rsid w:val="007179FC"/>
    <w:rsid w:val="00717B7A"/>
    <w:rsid w:val="00720130"/>
    <w:rsid w:val="00721101"/>
    <w:rsid w:val="00721D41"/>
    <w:rsid w:val="00723390"/>
    <w:rsid w:val="0072354B"/>
    <w:rsid w:val="00724B92"/>
    <w:rsid w:val="00726A4C"/>
    <w:rsid w:val="00732130"/>
    <w:rsid w:val="00732713"/>
    <w:rsid w:val="00732B42"/>
    <w:rsid w:val="007346CC"/>
    <w:rsid w:val="0073591D"/>
    <w:rsid w:val="00741699"/>
    <w:rsid w:val="007465C8"/>
    <w:rsid w:val="00750269"/>
    <w:rsid w:val="00750DA0"/>
    <w:rsid w:val="00751981"/>
    <w:rsid w:val="00751B05"/>
    <w:rsid w:val="007545A7"/>
    <w:rsid w:val="007570EA"/>
    <w:rsid w:val="0076022A"/>
    <w:rsid w:val="00760911"/>
    <w:rsid w:val="00761ACA"/>
    <w:rsid w:val="00762670"/>
    <w:rsid w:val="00764CE0"/>
    <w:rsid w:val="007654B6"/>
    <w:rsid w:val="00765B56"/>
    <w:rsid w:val="00770626"/>
    <w:rsid w:val="00771BDB"/>
    <w:rsid w:val="00771F89"/>
    <w:rsid w:val="007723A0"/>
    <w:rsid w:val="00775B8B"/>
    <w:rsid w:val="007766B9"/>
    <w:rsid w:val="00781814"/>
    <w:rsid w:val="00782F9B"/>
    <w:rsid w:val="00783566"/>
    <w:rsid w:val="00784615"/>
    <w:rsid w:val="00786ED1"/>
    <w:rsid w:val="00787456"/>
    <w:rsid w:val="00787E7F"/>
    <w:rsid w:val="00787FE8"/>
    <w:rsid w:val="00791F08"/>
    <w:rsid w:val="00792AAD"/>
    <w:rsid w:val="00796491"/>
    <w:rsid w:val="0079784E"/>
    <w:rsid w:val="007A03BA"/>
    <w:rsid w:val="007A0DB1"/>
    <w:rsid w:val="007A14E8"/>
    <w:rsid w:val="007A174D"/>
    <w:rsid w:val="007A1915"/>
    <w:rsid w:val="007A1D55"/>
    <w:rsid w:val="007A2B92"/>
    <w:rsid w:val="007A4A3F"/>
    <w:rsid w:val="007A58F0"/>
    <w:rsid w:val="007A5AE5"/>
    <w:rsid w:val="007A6285"/>
    <w:rsid w:val="007A68B5"/>
    <w:rsid w:val="007B12D9"/>
    <w:rsid w:val="007B481D"/>
    <w:rsid w:val="007B612A"/>
    <w:rsid w:val="007C5E26"/>
    <w:rsid w:val="007C7B40"/>
    <w:rsid w:val="007D011D"/>
    <w:rsid w:val="007D1845"/>
    <w:rsid w:val="007D54B8"/>
    <w:rsid w:val="007D6694"/>
    <w:rsid w:val="007E1F20"/>
    <w:rsid w:val="007E36B3"/>
    <w:rsid w:val="007E40A3"/>
    <w:rsid w:val="007E4C23"/>
    <w:rsid w:val="007E53E3"/>
    <w:rsid w:val="007E600C"/>
    <w:rsid w:val="007E642C"/>
    <w:rsid w:val="007E744A"/>
    <w:rsid w:val="007F74FA"/>
    <w:rsid w:val="007F7B90"/>
    <w:rsid w:val="00801A1E"/>
    <w:rsid w:val="00801DC4"/>
    <w:rsid w:val="00802257"/>
    <w:rsid w:val="00804216"/>
    <w:rsid w:val="00805532"/>
    <w:rsid w:val="0080664A"/>
    <w:rsid w:val="00806751"/>
    <w:rsid w:val="008100D2"/>
    <w:rsid w:val="00810EF2"/>
    <w:rsid w:val="00812B9E"/>
    <w:rsid w:val="00813E31"/>
    <w:rsid w:val="00814854"/>
    <w:rsid w:val="00815410"/>
    <w:rsid w:val="008177A0"/>
    <w:rsid w:val="008236AE"/>
    <w:rsid w:val="00823A2F"/>
    <w:rsid w:val="0082428B"/>
    <w:rsid w:val="00826842"/>
    <w:rsid w:val="00827278"/>
    <w:rsid w:val="00830399"/>
    <w:rsid w:val="008336D6"/>
    <w:rsid w:val="00834445"/>
    <w:rsid w:val="0083629A"/>
    <w:rsid w:val="008364E1"/>
    <w:rsid w:val="0083BF0A"/>
    <w:rsid w:val="008403CB"/>
    <w:rsid w:val="00840903"/>
    <w:rsid w:val="0084138C"/>
    <w:rsid w:val="00842F48"/>
    <w:rsid w:val="008430FD"/>
    <w:rsid w:val="00843520"/>
    <w:rsid w:val="00846BD3"/>
    <w:rsid w:val="0085227B"/>
    <w:rsid w:val="00852F89"/>
    <w:rsid w:val="00853DDE"/>
    <w:rsid w:val="008541E7"/>
    <w:rsid w:val="008546B3"/>
    <w:rsid w:val="008548BA"/>
    <w:rsid w:val="008557F4"/>
    <w:rsid w:val="0085796A"/>
    <w:rsid w:val="008619DC"/>
    <w:rsid w:val="00861F64"/>
    <w:rsid w:val="00863B14"/>
    <w:rsid w:val="00864C98"/>
    <w:rsid w:val="00865A64"/>
    <w:rsid w:val="00867DB6"/>
    <w:rsid w:val="0087099E"/>
    <w:rsid w:val="00872972"/>
    <w:rsid w:val="00873C05"/>
    <w:rsid w:val="0087405D"/>
    <w:rsid w:val="008752AD"/>
    <w:rsid w:val="00876581"/>
    <w:rsid w:val="008768EC"/>
    <w:rsid w:val="0088185C"/>
    <w:rsid w:val="00882980"/>
    <w:rsid w:val="0088619C"/>
    <w:rsid w:val="0089036B"/>
    <w:rsid w:val="0089147C"/>
    <w:rsid w:val="00891A27"/>
    <w:rsid w:val="00892CE3"/>
    <w:rsid w:val="008A1D99"/>
    <w:rsid w:val="008A2F29"/>
    <w:rsid w:val="008A3921"/>
    <w:rsid w:val="008A3F6E"/>
    <w:rsid w:val="008A4295"/>
    <w:rsid w:val="008A5EEF"/>
    <w:rsid w:val="008A792E"/>
    <w:rsid w:val="008B048C"/>
    <w:rsid w:val="008B2620"/>
    <w:rsid w:val="008B2FA1"/>
    <w:rsid w:val="008B67FB"/>
    <w:rsid w:val="008B688C"/>
    <w:rsid w:val="008B6E63"/>
    <w:rsid w:val="008C341E"/>
    <w:rsid w:val="008C3D70"/>
    <w:rsid w:val="008C43D6"/>
    <w:rsid w:val="008C6451"/>
    <w:rsid w:val="008C7329"/>
    <w:rsid w:val="008C7862"/>
    <w:rsid w:val="008C7CB0"/>
    <w:rsid w:val="008C7FDA"/>
    <w:rsid w:val="008D25F3"/>
    <w:rsid w:val="008D5512"/>
    <w:rsid w:val="008D7D1E"/>
    <w:rsid w:val="008D7E56"/>
    <w:rsid w:val="008E0DF5"/>
    <w:rsid w:val="008E3EDE"/>
    <w:rsid w:val="008E43FD"/>
    <w:rsid w:val="008E464D"/>
    <w:rsid w:val="008E4ED5"/>
    <w:rsid w:val="008E6AFA"/>
    <w:rsid w:val="008F0203"/>
    <w:rsid w:val="008F08F2"/>
    <w:rsid w:val="008F2BBB"/>
    <w:rsid w:val="008F2C5D"/>
    <w:rsid w:val="008F3F29"/>
    <w:rsid w:val="008F5D5A"/>
    <w:rsid w:val="008F6D4C"/>
    <w:rsid w:val="008F6F5E"/>
    <w:rsid w:val="00903B2D"/>
    <w:rsid w:val="009075A0"/>
    <w:rsid w:val="00907AE3"/>
    <w:rsid w:val="009110B2"/>
    <w:rsid w:val="00911978"/>
    <w:rsid w:val="009133B8"/>
    <w:rsid w:val="00913F26"/>
    <w:rsid w:val="00914A43"/>
    <w:rsid w:val="00914F26"/>
    <w:rsid w:val="0091691D"/>
    <w:rsid w:val="00917C65"/>
    <w:rsid w:val="00920A18"/>
    <w:rsid w:val="009238AF"/>
    <w:rsid w:val="00924C00"/>
    <w:rsid w:val="0092525B"/>
    <w:rsid w:val="00926074"/>
    <w:rsid w:val="00926B38"/>
    <w:rsid w:val="00930691"/>
    <w:rsid w:val="00932F49"/>
    <w:rsid w:val="00934764"/>
    <w:rsid w:val="00935074"/>
    <w:rsid w:val="00935D72"/>
    <w:rsid w:val="00940A56"/>
    <w:rsid w:val="00940AE3"/>
    <w:rsid w:val="00942DE9"/>
    <w:rsid w:val="0094312F"/>
    <w:rsid w:val="00943C74"/>
    <w:rsid w:val="009456C5"/>
    <w:rsid w:val="0094682C"/>
    <w:rsid w:val="00947263"/>
    <w:rsid w:val="00951152"/>
    <w:rsid w:val="00951DFE"/>
    <w:rsid w:val="00953B76"/>
    <w:rsid w:val="009563D7"/>
    <w:rsid w:val="00956EE8"/>
    <w:rsid w:val="00957D12"/>
    <w:rsid w:val="00960AE3"/>
    <w:rsid w:val="00961AA5"/>
    <w:rsid w:val="009629AD"/>
    <w:rsid w:val="009660F8"/>
    <w:rsid w:val="009672E4"/>
    <w:rsid w:val="00971227"/>
    <w:rsid w:val="009726E9"/>
    <w:rsid w:val="0097380C"/>
    <w:rsid w:val="009762EA"/>
    <w:rsid w:val="00982285"/>
    <w:rsid w:val="00982469"/>
    <w:rsid w:val="0098362C"/>
    <w:rsid w:val="00983F62"/>
    <w:rsid w:val="00986336"/>
    <w:rsid w:val="009871E4"/>
    <w:rsid w:val="00987B36"/>
    <w:rsid w:val="00990BBD"/>
    <w:rsid w:val="00990BFF"/>
    <w:rsid w:val="00990F81"/>
    <w:rsid w:val="0099213D"/>
    <w:rsid w:val="0099506A"/>
    <w:rsid w:val="009A261C"/>
    <w:rsid w:val="009A307F"/>
    <w:rsid w:val="009A4FF8"/>
    <w:rsid w:val="009A6A10"/>
    <w:rsid w:val="009B075E"/>
    <w:rsid w:val="009B0931"/>
    <w:rsid w:val="009B73DF"/>
    <w:rsid w:val="009C075C"/>
    <w:rsid w:val="009C0AE5"/>
    <w:rsid w:val="009C3349"/>
    <w:rsid w:val="009C50FC"/>
    <w:rsid w:val="009C6F04"/>
    <w:rsid w:val="009D084B"/>
    <w:rsid w:val="009D14C0"/>
    <w:rsid w:val="009D163B"/>
    <w:rsid w:val="009E1093"/>
    <w:rsid w:val="009E6D06"/>
    <w:rsid w:val="009E7C33"/>
    <w:rsid w:val="009E7DFB"/>
    <w:rsid w:val="009F013C"/>
    <w:rsid w:val="009F267E"/>
    <w:rsid w:val="009F3337"/>
    <w:rsid w:val="009F4E13"/>
    <w:rsid w:val="009F62A1"/>
    <w:rsid w:val="00A00DFB"/>
    <w:rsid w:val="00A0296C"/>
    <w:rsid w:val="00A02C01"/>
    <w:rsid w:val="00A051AE"/>
    <w:rsid w:val="00A0555B"/>
    <w:rsid w:val="00A06738"/>
    <w:rsid w:val="00A06E02"/>
    <w:rsid w:val="00A077CF"/>
    <w:rsid w:val="00A1122F"/>
    <w:rsid w:val="00A14027"/>
    <w:rsid w:val="00A1491C"/>
    <w:rsid w:val="00A177A1"/>
    <w:rsid w:val="00A178F9"/>
    <w:rsid w:val="00A17A79"/>
    <w:rsid w:val="00A21608"/>
    <w:rsid w:val="00A22083"/>
    <w:rsid w:val="00A24283"/>
    <w:rsid w:val="00A25334"/>
    <w:rsid w:val="00A27A20"/>
    <w:rsid w:val="00A31CC9"/>
    <w:rsid w:val="00A34ACA"/>
    <w:rsid w:val="00A3681E"/>
    <w:rsid w:val="00A37B9B"/>
    <w:rsid w:val="00A44E42"/>
    <w:rsid w:val="00A45C1B"/>
    <w:rsid w:val="00A50CD4"/>
    <w:rsid w:val="00A52B08"/>
    <w:rsid w:val="00A56A52"/>
    <w:rsid w:val="00A5779E"/>
    <w:rsid w:val="00A619CA"/>
    <w:rsid w:val="00A62C7A"/>
    <w:rsid w:val="00A677B4"/>
    <w:rsid w:val="00A70003"/>
    <w:rsid w:val="00A72020"/>
    <w:rsid w:val="00A750CF"/>
    <w:rsid w:val="00A76B7E"/>
    <w:rsid w:val="00A7753A"/>
    <w:rsid w:val="00A77791"/>
    <w:rsid w:val="00A803AB"/>
    <w:rsid w:val="00A83F7E"/>
    <w:rsid w:val="00A85354"/>
    <w:rsid w:val="00A87372"/>
    <w:rsid w:val="00A90DE7"/>
    <w:rsid w:val="00A92010"/>
    <w:rsid w:val="00A9215C"/>
    <w:rsid w:val="00A92A20"/>
    <w:rsid w:val="00A92C39"/>
    <w:rsid w:val="00A942F0"/>
    <w:rsid w:val="00A948EA"/>
    <w:rsid w:val="00A95C8D"/>
    <w:rsid w:val="00AA0F53"/>
    <w:rsid w:val="00AA1DEF"/>
    <w:rsid w:val="00AA36A6"/>
    <w:rsid w:val="00AA4FE6"/>
    <w:rsid w:val="00AA6AED"/>
    <w:rsid w:val="00AB0170"/>
    <w:rsid w:val="00AB55D5"/>
    <w:rsid w:val="00AB59A9"/>
    <w:rsid w:val="00AB5FAE"/>
    <w:rsid w:val="00AB7963"/>
    <w:rsid w:val="00AB7D16"/>
    <w:rsid w:val="00AC0BED"/>
    <w:rsid w:val="00AC12EF"/>
    <w:rsid w:val="00AC1BE2"/>
    <w:rsid w:val="00AC21B3"/>
    <w:rsid w:val="00AC298A"/>
    <w:rsid w:val="00AC29E8"/>
    <w:rsid w:val="00AC342F"/>
    <w:rsid w:val="00AC401F"/>
    <w:rsid w:val="00AC4415"/>
    <w:rsid w:val="00AC4D84"/>
    <w:rsid w:val="00AC4DC1"/>
    <w:rsid w:val="00AC681F"/>
    <w:rsid w:val="00AD060A"/>
    <w:rsid w:val="00AD06FF"/>
    <w:rsid w:val="00AD4288"/>
    <w:rsid w:val="00AD4BE5"/>
    <w:rsid w:val="00AD57CF"/>
    <w:rsid w:val="00AD776E"/>
    <w:rsid w:val="00AE07AF"/>
    <w:rsid w:val="00AE0C7D"/>
    <w:rsid w:val="00AE17C0"/>
    <w:rsid w:val="00AE2F06"/>
    <w:rsid w:val="00AE4275"/>
    <w:rsid w:val="00AE67B3"/>
    <w:rsid w:val="00AE6D27"/>
    <w:rsid w:val="00AF05FF"/>
    <w:rsid w:val="00AF304E"/>
    <w:rsid w:val="00AF3147"/>
    <w:rsid w:val="00AF5189"/>
    <w:rsid w:val="00B0397E"/>
    <w:rsid w:val="00B0635A"/>
    <w:rsid w:val="00B07A4E"/>
    <w:rsid w:val="00B12F30"/>
    <w:rsid w:val="00B13356"/>
    <w:rsid w:val="00B14525"/>
    <w:rsid w:val="00B14723"/>
    <w:rsid w:val="00B16AA9"/>
    <w:rsid w:val="00B21319"/>
    <w:rsid w:val="00B234E0"/>
    <w:rsid w:val="00B23F39"/>
    <w:rsid w:val="00B24256"/>
    <w:rsid w:val="00B26CB0"/>
    <w:rsid w:val="00B33035"/>
    <w:rsid w:val="00B33627"/>
    <w:rsid w:val="00B33954"/>
    <w:rsid w:val="00B33E6E"/>
    <w:rsid w:val="00B340A0"/>
    <w:rsid w:val="00B359B0"/>
    <w:rsid w:val="00B3723E"/>
    <w:rsid w:val="00B40861"/>
    <w:rsid w:val="00B40FB5"/>
    <w:rsid w:val="00B41434"/>
    <w:rsid w:val="00B441E7"/>
    <w:rsid w:val="00B5058A"/>
    <w:rsid w:val="00B53F38"/>
    <w:rsid w:val="00B56F2B"/>
    <w:rsid w:val="00B634A2"/>
    <w:rsid w:val="00B645A7"/>
    <w:rsid w:val="00B71A42"/>
    <w:rsid w:val="00B72EB2"/>
    <w:rsid w:val="00B7393F"/>
    <w:rsid w:val="00B75240"/>
    <w:rsid w:val="00B76B66"/>
    <w:rsid w:val="00B8049F"/>
    <w:rsid w:val="00B843AB"/>
    <w:rsid w:val="00B87C69"/>
    <w:rsid w:val="00B960C7"/>
    <w:rsid w:val="00B9682D"/>
    <w:rsid w:val="00BA0E1E"/>
    <w:rsid w:val="00BA166E"/>
    <w:rsid w:val="00BA2A38"/>
    <w:rsid w:val="00BA4B7D"/>
    <w:rsid w:val="00BA50AC"/>
    <w:rsid w:val="00BB2942"/>
    <w:rsid w:val="00BB2D8F"/>
    <w:rsid w:val="00BB3684"/>
    <w:rsid w:val="00BB441B"/>
    <w:rsid w:val="00BB5C54"/>
    <w:rsid w:val="00BB5DCA"/>
    <w:rsid w:val="00BB7F78"/>
    <w:rsid w:val="00BC2B39"/>
    <w:rsid w:val="00BC3F69"/>
    <w:rsid w:val="00BC4A88"/>
    <w:rsid w:val="00BC779D"/>
    <w:rsid w:val="00BD0752"/>
    <w:rsid w:val="00BD2028"/>
    <w:rsid w:val="00BD2EC5"/>
    <w:rsid w:val="00BD50D0"/>
    <w:rsid w:val="00BD78DE"/>
    <w:rsid w:val="00BD7FC3"/>
    <w:rsid w:val="00BE5485"/>
    <w:rsid w:val="00BE7AE0"/>
    <w:rsid w:val="00BF3204"/>
    <w:rsid w:val="00BF3427"/>
    <w:rsid w:val="00BF56FD"/>
    <w:rsid w:val="00C01697"/>
    <w:rsid w:val="00C02070"/>
    <w:rsid w:val="00C02563"/>
    <w:rsid w:val="00C02B41"/>
    <w:rsid w:val="00C03BA1"/>
    <w:rsid w:val="00C07300"/>
    <w:rsid w:val="00C07A1C"/>
    <w:rsid w:val="00C11E16"/>
    <w:rsid w:val="00C121CB"/>
    <w:rsid w:val="00C14122"/>
    <w:rsid w:val="00C1545A"/>
    <w:rsid w:val="00C157EC"/>
    <w:rsid w:val="00C15EAB"/>
    <w:rsid w:val="00C166B1"/>
    <w:rsid w:val="00C17F2E"/>
    <w:rsid w:val="00C20646"/>
    <w:rsid w:val="00C22107"/>
    <w:rsid w:val="00C235F0"/>
    <w:rsid w:val="00C24265"/>
    <w:rsid w:val="00C2610C"/>
    <w:rsid w:val="00C2644E"/>
    <w:rsid w:val="00C3011F"/>
    <w:rsid w:val="00C30496"/>
    <w:rsid w:val="00C30CE7"/>
    <w:rsid w:val="00C3162D"/>
    <w:rsid w:val="00C322AA"/>
    <w:rsid w:val="00C3312B"/>
    <w:rsid w:val="00C3364F"/>
    <w:rsid w:val="00C34193"/>
    <w:rsid w:val="00C355DC"/>
    <w:rsid w:val="00C4088B"/>
    <w:rsid w:val="00C411A4"/>
    <w:rsid w:val="00C4130D"/>
    <w:rsid w:val="00C426A2"/>
    <w:rsid w:val="00C43E62"/>
    <w:rsid w:val="00C44487"/>
    <w:rsid w:val="00C4544E"/>
    <w:rsid w:val="00C45819"/>
    <w:rsid w:val="00C4688D"/>
    <w:rsid w:val="00C511BE"/>
    <w:rsid w:val="00C518F0"/>
    <w:rsid w:val="00C52C3F"/>
    <w:rsid w:val="00C5474C"/>
    <w:rsid w:val="00C561C3"/>
    <w:rsid w:val="00C5716C"/>
    <w:rsid w:val="00C602F8"/>
    <w:rsid w:val="00C6110D"/>
    <w:rsid w:val="00C617E6"/>
    <w:rsid w:val="00C61C9D"/>
    <w:rsid w:val="00C62FB9"/>
    <w:rsid w:val="00C63E82"/>
    <w:rsid w:val="00C6488D"/>
    <w:rsid w:val="00C66FA2"/>
    <w:rsid w:val="00C677A0"/>
    <w:rsid w:val="00C70261"/>
    <w:rsid w:val="00C81F6D"/>
    <w:rsid w:val="00C8368E"/>
    <w:rsid w:val="00C85686"/>
    <w:rsid w:val="00C85C31"/>
    <w:rsid w:val="00C86C23"/>
    <w:rsid w:val="00C9152C"/>
    <w:rsid w:val="00C92720"/>
    <w:rsid w:val="00C93142"/>
    <w:rsid w:val="00C94353"/>
    <w:rsid w:val="00CA2CD7"/>
    <w:rsid w:val="00CA2D57"/>
    <w:rsid w:val="00CA5156"/>
    <w:rsid w:val="00CA5208"/>
    <w:rsid w:val="00CB6D55"/>
    <w:rsid w:val="00CC0283"/>
    <w:rsid w:val="00CC0A33"/>
    <w:rsid w:val="00CC19E0"/>
    <w:rsid w:val="00CC2235"/>
    <w:rsid w:val="00CC2EB3"/>
    <w:rsid w:val="00CC4070"/>
    <w:rsid w:val="00CC466E"/>
    <w:rsid w:val="00CC5B46"/>
    <w:rsid w:val="00CD2EA6"/>
    <w:rsid w:val="00CD486A"/>
    <w:rsid w:val="00CD4E86"/>
    <w:rsid w:val="00CD51BB"/>
    <w:rsid w:val="00CD5846"/>
    <w:rsid w:val="00CD7834"/>
    <w:rsid w:val="00CD7E53"/>
    <w:rsid w:val="00CE1898"/>
    <w:rsid w:val="00CE2D3F"/>
    <w:rsid w:val="00CE3329"/>
    <w:rsid w:val="00CE3E49"/>
    <w:rsid w:val="00CE5572"/>
    <w:rsid w:val="00CF1A07"/>
    <w:rsid w:val="00CF3C84"/>
    <w:rsid w:val="00CF4F05"/>
    <w:rsid w:val="00CF57B5"/>
    <w:rsid w:val="00CF5E16"/>
    <w:rsid w:val="00CF641F"/>
    <w:rsid w:val="00CF7437"/>
    <w:rsid w:val="00D00AE6"/>
    <w:rsid w:val="00D012CB"/>
    <w:rsid w:val="00D03676"/>
    <w:rsid w:val="00D06697"/>
    <w:rsid w:val="00D15246"/>
    <w:rsid w:val="00D20A16"/>
    <w:rsid w:val="00D20EFC"/>
    <w:rsid w:val="00D21F8F"/>
    <w:rsid w:val="00D220E2"/>
    <w:rsid w:val="00D22E08"/>
    <w:rsid w:val="00D23009"/>
    <w:rsid w:val="00D27726"/>
    <w:rsid w:val="00D27CE6"/>
    <w:rsid w:val="00D303DC"/>
    <w:rsid w:val="00D30F16"/>
    <w:rsid w:val="00D31BD1"/>
    <w:rsid w:val="00D3268B"/>
    <w:rsid w:val="00D35354"/>
    <w:rsid w:val="00D35620"/>
    <w:rsid w:val="00D3606E"/>
    <w:rsid w:val="00D40A09"/>
    <w:rsid w:val="00D41992"/>
    <w:rsid w:val="00D4262A"/>
    <w:rsid w:val="00D42647"/>
    <w:rsid w:val="00D42AD1"/>
    <w:rsid w:val="00D44D0A"/>
    <w:rsid w:val="00D46A7C"/>
    <w:rsid w:val="00D47019"/>
    <w:rsid w:val="00D5015D"/>
    <w:rsid w:val="00D52E6B"/>
    <w:rsid w:val="00D57FAC"/>
    <w:rsid w:val="00D63BE0"/>
    <w:rsid w:val="00D6450D"/>
    <w:rsid w:val="00D653F2"/>
    <w:rsid w:val="00D65BED"/>
    <w:rsid w:val="00D65D46"/>
    <w:rsid w:val="00D66902"/>
    <w:rsid w:val="00D66A58"/>
    <w:rsid w:val="00D66E8E"/>
    <w:rsid w:val="00D70C27"/>
    <w:rsid w:val="00D718EE"/>
    <w:rsid w:val="00D72830"/>
    <w:rsid w:val="00D72C2D"/>
    <w:rsid w:val="00D73841"/>
    <w:rsid w:val="00D73E01"/>
    <w:rsid w:val="00D74371"/>
    <w:rsid w:val="00D800C5"/>
    <w:rsid w:val="00D808DB"/>
    <w:rsid w:val="00D8196F"/>
    <w:rsid w:val="00D8386D"/>
    <w:rsid w:val="00D8489E"/>
    <w:rsid w:val="00D85BBD"/>
    <w:rsid w:val="00D868EB"/>
    <w:rsid w:val="00D873F6"/>
    <w:rsid w:val="00D90937"/>
    <w:rsid w:val="00D92F1D"/>
    <w:rsid w:val="00D93CC1"/>
    <w:rsid w:val="00D9530B"/>
    <w:rsid w:val="00D959E6"/>
    <w:rsid w:val="00D97046"/>
    <w:rsid w:val="00DA2602"/>
    <w:rsid w:val="00DA2662"/>
    <w:rsid w:val="00DA298A"/>
    <w:rsid w:val="00DA42BB"/>
    <w:rsid w:val="00DA6EB8"/>
    <w:rsid w:val="00DB001D"/>
    <w:rsid w:val="00DB00F5"/>
    <w:rsid w:val="00DB1FE3"/>
    <w:rsid w:val="00DB493C"/>
    <w:rsid w:val="00DC2291"/>
    <w:rsid w:val="00DC3614"/>
    <w:rsid w:val="00DC404F"/>
    <w:rsid w:val="00DC4835"/>
    <w:rsid w:val="00DD2651"/>
    <w:rsid w:val="00DD65C8"/>
    <w:rsid w:val="00DD6BA6"/>
    <w:rsid w:val="00DE0A8F"/>
    <w:rsid w:val="00DE193E"/>
    <w:rsid w:val="00DE1A40"/>
    <w:rsid w:val="00DE1B28"/>
    <w:rsid w:val="00DE3272"/>
    <w:rsid w:val="00DE4419"/>
    <w:rsid w:val="00DE489E"/>
    <w:rsid w:val="00DE57A4"/>
    <w:rsid w:val="00DE6BC2"/>
    <w:rsid w:val="00DF0147"/>
    <w:rsid w:val="00DF0586"/>
    <w:rsid w:val="00DF0720"/>
    <w:rsid w:val="00DF1AEA"/>
    <w:rsid w:val="00DF5E73"/>
    <w:rsid w:val="00E019E1"/>
    <w:rsid w:val="00E02DCC"/>
    <w:rsid w:val="00E03EF6"/>
    <w:rsid w:val="00E04060"/>
    <w:rsid w:val="00E04D43"/>
    <w:rsid w:val="00E06E99"/>
    <w:rsid w:val="00E11553"/>
    <w:rsid w:val="00E131BF"/>
    <w:rsid w:val="00E13A00"/>
    <w:rsid w:val="00E16C1E"/>
    <w:rsid w:val="00E17FB4"/>
    <w:rsid w:val="00E21630"/>
    <w:rsid w:val="00E2326B"/>
    <w:rsid w:val="00E23496"/>
    <w:rsid w:val="00E244F9"/>
    <w:rsid w:val="00E24AC3"/>
    <w:rsid w:val="00E25DE3"/>
    <w:rsid w:val="00E301FF"/>
    <w:rsid w:val="00E33CAB"/>
    <w:rsid w:val="00E3560D"/>
    <w:rsid w:val="00E36773"/>
    <w:rsid w:val="00E37F8B"/>
    <w:rsid w:val="00E412D1"/>
    <w:rsid w:val="00E41D7D"/>
    <w:rsid w:val="00E42355"/>
    <w:rsid w:val="00E42A0F"/>
    <w:rsid w:val="00E43E78"/>
    <w:rsid w:val="00E44257"/>
    <w:rsid w:val="00E44511"/>
    <w:rsid w:val="00E450CE"/>
    <w:rsid w:val="00E47660"/>
    <w:rsid w:val="00E50942"/>
    <w:rsid w:val="00E51295"/>
    <w:rsid w:val="00E5491B"/>
    <w:rsid w:val="00E56DBC"/>
    <w:rsid w:val="00E56F9E"/>
    <w:rsid w:val="00E57925"/>
    <w:rsid w:val="00E5793E"/>
    <w:rsid w:val="00E60F97"/>
    <w:rsid w:val="00E62C8D"/>
    <w:rsid w:val="00E62CE8"/>
    <w:rsid w:val="00E65B8E"/>
    <w:rsid w:val="00E65BC5"/>
    <w:rsid w:val="00E70281"/>
    <w:rsid w:val="00E715A7"/>
    <w:rsid w:val="00E7174A"/>
    <w:rsid w:val="00E7196A"/>
    <w:rsid w:val="00E7340B"/>
    <w:rsid w:val="00E73834"/>
    <w:rsid w:val="00E739C4"/>
    <w:rsid w:val="00E74DB3"/>
    <w:rsid w:val="00E76E07"/>
    <w:rsid w:val="00E777B1"/>
    <w:rsid w:val="00E813B6"/>
    <w:rsid w:val="00E8198C"/>
    <w:rsid w:val="00E82140"/>
    <w:rsid w:val="00E868DD"/>
    <w:rsid w:val="00E86EF0"/>
    <w:rsid w:val="00E96767"/>
    <w:rsid w:val="00EA224C"/>
    <w:rsid w:val="00EA41FC"/>
    <w:rsid w:val="00EA514D"/>
    <w:rsid w:val="00EA5879"/>
    <w:rsid w:val="00EA5A5D"/>
    <w:rsid w:val="00EA60C6"/>
    <w:rsid w:val="00EA6784"/>
    <w:rsid w:val="00EA683B"/>
    <w:rsid w:val="00EA68FD"/>
    <w:rsid w:val="00EA7CFC"/>
    <w:rsid w:val="00EB0CB4"/>
    <w:rsid w:val="00EB4544"/>
    <w:rsid w:val="00EB5D84"/>
    <w:rsid w:val="00EB7CB4"/>
    <w:rsid w:val="00EC2CB8"/>
    <w:rsid w:val="00EC5B51"/>
    <w:rsid w:val="00EC6C39"/>
    <w:rsid w:val="00ED23B9"/>
    <w:rsid w:val="00ED427B"/>
    <w:rsid w:val="00ED4AAC"/>
    <w:rsid w:val="00ED5152"/>
    <w:rsid w:val="00ED51FC"/>
    <w:rsid w:val="00ED7345"/>
    <w:rsid w:val="00EE07C1"/>
    <w:rsid w:val="00EE10F0"/>
    <w:rsid w:val="00EE3A56"/>
    <w:rsid w:val="00EE5AE8"/>
    <w:rsid w:val="00EE689B"/>
    <w:rsid w:val="00EE6AEE"/>
    <w:rsid w:val="00EE6E8B"/>
    <w:rsid w:val="00EF043D"/>
    <w:rsid w:val="00EF1834"/>
    <w:rsid w:val="00EF3203"/>
    <w:rsid w:val="00EF3602"/>
    <w:rsid w:val="00EF3AF3"/>
    <w:rsid w:val="00EF4952"/>
    <w:rsid w:val="00EF4D0C"/>
    <w:rsid w:val="00EF5DD2"/>
    <w:rsid w:val="00F015C4"/>
    <w:rsid w:val="00F01628"/>
    <w:rsid w:val="00F026A5"/>
    <w:rsid w:val="00F0447E"/>
    <w:rsid w:val="00F114EB"/>
    <w:rsid w:val="00F119F4"/>
    <w:rsid w:val="00F1221D"/>
    <w:rsid w:val="00F12889"/>
    <w:rsid w:val="00F1337B"/>
    <w:rsid w:val="00F15BCE"/>
    <w:rsid w:val="00F16963"/>
    <w:rsid w:val="00F174B4"/>
    <w:rsid w:val="00F207BD"/>
    <w:rsid w:val="00F20FA3"/>
    <w:rsid w:val="00F22F47"/>
    <w:rsid w:val="00F23F1B"/>
    <w:rsid w:val="00F24271"/>
    <w:rsid w:val="00F2582B"/>
    <w:rsid w:val="00F25D80"/>
    <w:rsid w:val="00F27DD4"/>
    <w:rsid w:val="00F27ED6"/>
    <w:rsid w:val="00F34CE2"/>
    <w:rsid w:val="00F351CE"/>
    <w:rsid w:val="00F352E7"/>
    <w:rsid w:val="00F35749"/>
    <w:rsid w:val="00F35CF7"/>
    <w:rsid w:val="00F40680"/>
    <w:rsid w:val="00F40887"/>
    <w:rsid w:val="00F4290F"/>
    <w:rsid w:val="00F43710"/>
    <w:rsid w:val="00F4541B"/>
    <w:rsid w:val="00F50D23"/>
    <w:rsid w:val="00F51728"/>
    <w:rsid w:val="00F5243E"/>
    <w:rsid w:val="00F53084"/>
    <w:rsid w:val="00F543CC"/>
    <w:rsid w:val="00F55FCD"/>
    <w:rsid w:val="00F564D1"/>
    <w:rsid w:val="00F56536"/>
    <w:rsid w:val="00F60C50"/>
    <w:rsid w:val="00F60F06"/>
    <w:rsid w:val="00F62395"/>
    <w:rsid w:val="00F62A9C"/>
    <w:rsid w:val="00F65B72"/>
    <w:rsid w:val="00F664BB"/>
    <w:rsid w:val="00F70126"/>
    <w:rsid w:val="00F7127C"/>
    <w:rsid w:val="00F73C2A"/>
    <w:rsid w:val="00F74068"/>
    <w:rsid w:val="00F74961"/>
    <w:rsid w:val="00F7776E"/>
    <w:rsid w:val="00F80136"/>
    <w:rsid w:val="00F80BD2"/>
    <w:rsid w:val="00F8111E"/>
    <w:rsid w:val="00F8215A"/>
    <w:rsid w:val="00F82741"/>
    <w:rsid w:val="00F83666"/>
    <w:rsid w:val="00F83FE9"/>
    <w:rsid w:val="00F85B41"/>
    <w:rsid w:val="00F918DF"/>
    <w:rsid w:val="00F94F5F"/>
    <w:rsid w:val="00F95AB5"/>
    <w:rsid w:val="00FA1EC8"/>
    <w:rsid w:val="00FA3FD0"/>
    <w:rsid w:val="00FA7B69"/>
    <w:rsid w:val="00FB0D7D"/>
    <w:rsid w:val="00FB10AA"/>
    <w:rsid w:val="00FB25E8"/>
    <w:rsid w:val="00FC147E"/>
    <w:rsid w:val="00FC2887"/>
    <w:rsid w:val="00FC52C2"/>
    <w:rsid w:val="00FD0FFB"/>
    <w:rsid w:val="00FD1987"/>
    <w:rsid w:val="00FD4580"/>
    <w:rsid w:val="00FD525C"/>
    <w:rsid w:val="00FD752A"/>
    <w:rsid w:val="00FE093B"/>
    <w:rsid w:val="00FE1C2B"/>
    <w:rsid w:val="00FE3322"/>
    <w:rsid w:val="00FE3E86"/>
    <w:rsid w:val="00FE40D6"/>
    <w:rsid w:val="00FE6F57"/>
    <w:rsid w:val="00FE758D"/>
    <w:rsid w:val="00FE76B2"/>
    <w:rsid w:val="00FF0320"/>
    <w:rsid w:val="00FF0E5F"/>
    <w:rsid w:val="00FF4186"/>
    <w:rsid w:val="00FF4A28"/>
    <w:rsid w:val="00FF5E4C"/>
    <w:rsid w:val="00FF6880"/>
    <w:rsid w:val="00FF6C41"/>
    <w:rsid w:val="01112C5E"/>
    <w:rsid w:val="014F0E1B"/>
    <w:rsid w:val="01CBFD2E"/>
    <w:rsid w:val="022FE09F"/>
    <w:rsid w:val="02977AC8"/>
    <w:rsid w:val="02A0BF03"/>
    <w:rsid w:val="02B92327"/>
    <w:rsid w:val="034690FA"/>
    <w:rsid w:val="0377224C"/>
    <w:rsid w:val="037C3DC7"/>
    <w:rsid w:val="03AD01E2"/>
    <w:rsid w:val="050B5CD0"/>
    <w:rsid w:val="054ABD04"/>
    <w:rsid w:val="065F3566"/>
    <w:rsid w:val="06DD01FF"/>
    <w:rsid w:val="070F305A"/>
    <w:rsid w:val="085B0878"/>
    <w:rsid w:val="0914BFA2"/>
    <w:rsid w:val="09269911"/>
    <w:rsid w:val="0952781E"/>
    <w:rsid w:val="09DA7540"/>
    <w:rsid w:val="09F1C33A"/>
    <w:rsid w:val="09FA2BEB"/>
    <w:rsid w:val="0A4193BB"/>
    <w:rsid w:val="0A633185"/>
    <w:rsid w:val="0A9EE647"/>
    <w:rsid w:val="0AC076CF"/>
    <w:rsid w:val="0B5414BA"/>
    <w:rsid w:val="0B547329"/>
    <w:rsid w:val="0B62215F"/>
    <w:rsid w:val="0BA1E98B"/>
    <w:rsid w:val="0BD72AC3"/>
    <w:rsid w:val="0BF0F843"/>
    <w:rsid w:val="0C21566D"/>
    <w:rsid w:val="0D335C0D"/>
    <w:rsid w:val="0DC08032"/>
    <w:rsid w:val="0DEDFA1E"/>
    <w:rsid w:val="0E01F4BD"/>
    <w:rsid w:val="0E287A38"/>
    <w:rsid w:val="0E33D083"/>
    <w:rsid w:val="0E4B6DEB"/>
    <w:rsid w:val="0E6A474B"/>
    <w:rsid w:val="0F1A423F"/>
    <w:rsid w:val="0F20BEBF"/>
    <w:rsid w:val="0F7649BA"/>
    <w:rsid w:val="0F8ED8DB"/>
    <w:rsid w:val="0FB52B59"/>
    <w:rsid w:val="10C0EC5F"/>
    <w:rsid w:val="10CFADEF"/>
    <w:rsid w:val="119C3DCA"/>
    <w:rsid w:val="11D35451"/>
    <w:rsid w:val="11E50F85"/>
    <w:rsid w:val="121D5B48"/>
    <w:rsid w:val="124AB0B6"/>
    <w:rsid w:val="125575FC"/>
    <w:rsid w:val="125C0DF4"/>
    <w:rsid w:val="12AF228C"/>
    <w:rsid w:val="13204380"/>
    <w:rsid w:val="13772BD8"/>
    <w:rsid w:val="137BB062"/>
    <w:rsid w:val="13DF4B84"/>
    <w:rsid w:val="13EDB362"/>
    <w:rsid w:val="13FC08EA"/>
    <w:rsid w:val="1409EE14"/>
    <w:rsid w:val="145AC58A"/>
    <w:rsid w:val="154F961F"/>
    <w:rsid w:val="1550CFA1"/>
    <w:rsid w:val="156AE861"/>
    <w:rsid w:val="15F0DAEF"/>
    <w:rsid w:val="17567B8E"/>
    <w:rsid w:val="17FFEEBA"/>
    <w:rsid w:val="18211DFE"/>
    <w:rsid w:val="186F5BB8"/>
    <w:rsid w:val="18B41B89"/>
    <w:rsid w:val="199BBF1B"/>
    <w:rsid w:val="19BEE933"/>
    <w:rsid w:val="1BD5B6FC"/>
    <w:rsid w:val="1C0E0B8B"/>
    <w:rsid w:val="1C54D82A"/>
    <w:rsid w:val="1C56C8D8"/>
    <w:rsid w:val="1CC9DA65"/>
    <w:rsid w:val="1CCD788C"/>
    <w:rsid w:val="1D544AC4"/>
    <w:rsid w:val="1DB50BF3"/>
    <w:rsid w:val="1F19A55C"/>
    <w:rsid w:val="1F26E85E"/>
    <w:rsid w:val="1F69198A"/>
    <w:rsid w:val="1F6EDD56"/>
    <w:rsid w:val="1F8A8081"/>
    <w:rsid w:val="1FD0A01D"/>
    <w:rsid w:val="20CB1614"/>
    <w:rsid w:val="213D2BCC"/>
    <w:rsid w:val="21649CE3"/>
    <w:rsid w:val="218ACE8E"/>
    <w:rsid w:val="21CF6711"/>
    <w:rsid w:val="2228451D"/>
    <w:rsid w:val="22DC5061"/>
    <w:rsid w:val="22E68E9C"/>
    <w:rsid w:val="238E1AB7"/>
    <w:rsid w:val="23E33721"/>
    <w:rsid w:val="23F6CB02"/>
    <w:rsid w:val="242F99AA"/>
    <w:rsid w:val="24CF6201"/>
    <w:rsid w:val="24D1E9B9"/>
    <w:rsid w:val="250BC589"/>
    <w:rsid w:val="259094DC"/>
    <w:rsid w:val="25CC93E8"/>
    <w:rsid w:val="26507AA4"/>
    <w:rsid w:val="267CA003"/>
    <w:rsid w:val="26DA44D4"/>
    <w:rsid w:val="27A7F606"/>
    <w:rsid w:val="27E9FC8A"/>
    <w:rsid w:val="293C7560"/>
    <w:rsid w:val="29B1E2E5"/>
    <w:rsid w:val="2A5EEE37"/>
    <w:rsid w:val="2AD0AF08"/>
    <w:rsid w:val="2AE2F1D9"/>
    <w:rsid w:val="2BA52FE8"/>
    <w:rsid w:val="2BC0F835"/>
    <w:rsid w:val="2EB65F22"/>
    <w:rsid w:val="2EF0B278"/>
    <w:rsid w:val="2F02E325"/>
    <w:rsid w:val="3081271A"/>
    <w:rsid w:val="30A9F696"/>
    <w:rsid w:val="3143DDC6"/>
    <w:rsid w:val="31A16C9C"/>
    <w:rsid w:val="31C4E250"/>
    <w:rsid w:val="31CA380F"/>
    <w:rsid w:val="31D40587"/>
    <w:rsid w:val="327C558F"/>
    <w:rsid w:val="33386B7E"/>
    <w:rsid w:val="338F0528"/>
    <w:rsid w:val="3457A239"/>
    <w:rsid w:val="350EEF56"/>
    <w:rsid w:val="35F6BEFA"/>
    <w:rsid w:val="367BDA2E"/>
    <w:rsid w:val="368B4ADB"/>
    <w:rsid w:val="36AE9232"/>
    <w:rsid w:val="36C9E245"/>
    <w:rsid w:val="36E541EF"/>
    <w:rsid w:val="378C629A"/>
    <w:rsid w:val="379A7B59"/>
    <w:rsid w:val="37C2ADB0"/>
    <w:rsid w:val="38BBEC89"/>
    <w:rsid w:val="396F873C"/>
    <w:rsid w:val="399A20D7"/>
    <w:rsid w:val="39CD0EC6"/>
    <w:rsid w:val="3A02952E"/>
    <w:rsid w:val="3A4A108A"/>
    <w:rsid w:val="3AB37A09"/>
    <w:rsid w:val="3AF62DC4"/>
    <w:rsid w:val="3AFCE786"/>
    <w:rsid w:val="3BFE9087"/>
    <w:rsid w:val="3D7DDA3A"/>
    <w:rsid w:val="3E0096AA"/>
    <w:rsid w:val="3E6CD869"/>
    <w:rsid w:val="3ED65727"/>
    <w:rsid w:val="3EE1FF23"/>
    <w:rsid w:val="3F2409EF"/>
    <w:rsid w:val="3F397A00"/>
    <w:rsid w:val="3F73A1A2"/>
    <w:rsid w:val="3F979939"/>
    <w:rsid w:val="3FC6F2E4"/>
    <w:rsid w:val="40ABCC48"/>
    <w:rsid w:val="40D446A8"/>
    <w:rsid w:val="4132DD3D"/>
    <w:rsid w:val="4152E63B"/>
    <w:rsid w:val="418C6756"/>
    <w:rsid w:val="41E7E682"/>
    <w:rsid w:val="421CF794"/>
    <w:rsid w:val="4261706E"/>
    <w:rsid w:val="42DD2E00"/>
    <w:rsid w:val="4318DC1C"/>
    <w:rsid w:val="432CD1F7"/>
    <w:rsid w:val="4372D4DE"/>
    <w:rsid w:val="439879D8"/>
    <w:rsid w:val="43C65065"/>
    <w:rsid w:val="4449838B"/>
    <w:rsid w:val="44930423"/>
    <w:rsid w:val="45A01064"/>
    <w:rsid w:val="45C8A9DB"/>
    <w:rsid w:val="462FBC68"/>
    <w:rsid w:val="463539A4"/>
    <w:rsid w:val="46E9C3C9"/>
    <w:rsid w:val="473B2A5F"/>
    <w:rsid w:val="48C00F99"/>
    <w:rsid w:val="48F093DB"/>
    <w:rsid w:val="490A0B80"/>
    <w:rsid w:val="4918D1A3"/>
    <w:rsid w:val="494C6F84"/>
    <w:rsid w:val="49698A36"/>
    <w:rsid w:val="49D6A62B"/>
    <w:rsid w:val="4A432558"/>
    <w:rsid w:val="4A8B41A3"/>
    <w:rsid w:val="4AF8305B"/>
    <w:rsid w:val="4B18C7C0"/>
    <w:rsid w:val="4B5A1A76"/>
    <w:rsid w:val="4C285329"/>
    <w:rsid w:val="4CB8BE09"/>
    <w:rsid w:val="4CB9ACD9"/>
    <w:rsid w:val="4CFDE215"/>
    <w:rsid w:val="4D43CBAB"/>
    <w:rsid w:val="4D862DFB"/>
    <w:rsid w:val="4DC3B293"/>
    <w:rsid w:val="4DD751CD"/>
    <w:rsid w:val="4E27CE2D"/>
    <w:rsid w:val="4E38AA43"/>
    <w:rsid w:val="4E3B1E71"/>
    <w:rsid w:val="4EAEA34B"/>
    <w:rsid w:val="4EB49FC5"/>
    <w:rsid w:val="4EC6B6D8"/>
    <w:rsid w:val="4F7AFB5B"/>
    <w:rsid w:val="4F9B395C"/>
    <w:rsid w:val="4FE98F53"/>
    <w:rsid w:val="4FF997F2"/>
    <w:rsid w:val="500F7371"/>
    <w:rsid w:val="50102DFB"/>
    <w:rsid w:val="50AD446D"/>
    <w:rsid w:val="50C72EAC"/>
    <w:rsid w:val="5154537F"/>
    <w:rsid w:val="52412675"/>
    <w:rsid w:val="52841AAB"/>
    <w:rsid w:val="52E58516"/>
    <w:rsid w:val="52FB3F50"/>
    <w:rsid w:val="533DBA8B"/>
    <w:rsid w:val="53632A7D"/>
    <w:rsid w:val="536A2161"/>
    <w:rsid w:val="53853212"/>
    <w:rsid w:val="53ADF640"/>
    <w:rsid w:val="544E6C7E"/>
    <w:rsid w:val="546CA128"/>
    <w:rsid w:val="5480FD7E"/>
    <w:rsid w:val="553092D0"/>
    <w:rsid w:val="55BF656C"/>
    <w:rsid w:val="5632E012"/>
    <w:rsid w:val="566E2374"/>
    <w:rsid w:val="572F4829"/>
    <w:rsid w:val="57FF384E"/>
    <w:rsid w:val="581A792C"/>
    <w:rsid w:val="596AB906"/>
    <w:rsid w:val="597C38CC"/>
    <w:rsid w:val="59807103"/>
    <w:rsid w:val="5AB9CC60"/>
    <w:rsid w:val="5ABDAE02"/>
    <w:rsid w:val="5AF04341"/>
    <w:rsid w:val="5B144735"/>
    <w:rsid w:val="5B241ECB"/>
    <w:rsid w:val="5B5D8CEA"/>
    <w:rsid w:val="5B867F16"/>
    <w:rsid w:val="5C432B8A"/>
    <w:rsid w:val="5C8D8AC7"/>
    <w:rsid w:val="5CA22196"/>
    <w:rsid w:val="5CB85DB1"/>
    <w:rsid w:val="5CC9124E"/>
    <w:rsid w:val="5CE7B40E"/>
    <w:rsid w:val="5D8ED87C"/>
    <w:rsid w:val="5DA55681"/>
    <w:rsid w:val="5DA99B57"/>
    <w:rsid w:val="5EE22480"/>
    <w:rsid w:val="5F25F8B5"/>
    <w:rsid w:val="5F43559A"/>
    <w:rsid w:val="601526E1"/>
    <w:rsid w:val="6025087F"/>
    <w:rsid w:val="6097CA6E"/>
    <w:rsid w:val="6179B184"/>
    <w:rsid w:val="61F185B2"/>
    <w:rsid w:val="6268E17D"/>
    <w:rsid w:val="62730F08"/>
    <w:rsid w:val="6276AD64"/>
    <w:rsid w:val="62ACC35F"/>
    <w:rsid w:val="62B6FABB"/>
    <w:rsid w:val="62C60917"/>
    <w:rsid w:val="630A5C5B"/>
    <w:rsid w:val="634DD2F0"/>
    <w:rsid w:val="63629D0A"/>
    <w:rsid w:val="63892170"/>
    <w:rsid w:val="63F65794"/>
    <w:rsid w:val="6473936A"/>
    <w:rsid w:val="647A58EB"/>
    <w:rsid w:val="64917B16"/>
    <w:rsid w:val="649D383A"/>
    <w:rsid w:val="6596D170"/>
    <w:rsid w:val="65ACC4E0"/>
    <w:rsid w:val="65D59BD1"/>
    <w:rsid w:val="65E913D5"/>
    <w:rsid w:val="662B9766"/>
    <w:rsid w:val="666A081E"/>
    <w:rsid w:val="669D12A0"/>
    <w:rsid w:val="66B90F7E"/>
    <w:rsid w:val="66C915FB"/>
    <w:rsid w:val="66EE3706"/>
    <w:rsid w:val="6728980E"/>
    <w:rsid w:val="679BD604"/>
    <w:rsid w:val="67FC33BB"/>
    <w:rsid w:val="68A8B4BB"/>
    <w:rsid w:val="68AF2938"/>
    <w:rsid w:val="68B58A18"/>
    <w:rsid w:val="6928D92B"/>
    <w:rsid w:val="69B12C79"/>
    <w:rsid w:val="6A404BC5"/>
    <w:rsid w:val="6A73EAB4"/>
    <w:rsid w:val="6AB6D803"/>
    <w:rsid w:val="6AC73945"/>
    <w:rsid w:val="6AE1B713"/>
    <w:rsid w:val="6B1BA333"/>
    <w:rsid w:val="6B5BCFD3"/>
    <w:rsid w:val="6B904A50"/>
    <w:rsid w:val="6BC794BF"/>
    <w:rsid w:val="6BE572DB"/>
    <w:rsid w:val="6C2F5B89"/>
    <w:rsid w:val="6C46B83B"/>
    <w:rsid w:val="6C778FB3"/>
    <w:rsid w:val="6CC2C07D"/>
    <w:rsid w:val="6CD48C0B"/>
    <w:rsid w:val="6D0BEA0E"/>
    <w:rsid w:val="6DBB9D2B"/>
    <w:rsid w:val="6DDD9C7C"/>
    <w:rsid w:val="6DE4A60F"/>
    <w:rsid w:val="6E172709"/>
    <w:rsid w:val="6E6B753F"/>
    <w:rsid w:val="6EE637AA"/>
    <w:rsid w:val="6F57F87B"/>
    <w:rsid w:val="6FC78E89"/>
    <w:rsid w:val="7003BFB3"/>
    <w:rsid w:val="71205109"/>
    <w:rsid w:val="714B00D6"/>
    <w:rsid w:val="7195648B"/>
    <w:rsid w:val="71AF57CF"/>
    <w:rsid w:val="7229E8AC"/>
    <w:rsid w:val="7237F7C6"/>
    <w:rsid w:val="729B24D6"/>
    <w:rsid w:val="730C9179"/>
    <w:rsid w:val="7379892E"/>
    <w:rsid w:val="73E7A7F5"/>
    <w:rsid w:val="7402217A"/>
    <w:rsid w:val="7432A955"/>
    <w:rsid w:val="74A4433F"/>
    <w:rsid w:val="752AFD41"/>
    <w:rsid w:val="75A36400"/>
    <w:rsid w:val="75BBECCF"/>
    <w:rsid w:val="75F6A55D"/>
    <w:rsid w:val="75FE9EC3"/>
    <w:rsid w:val="76FB3C8F"/>
    <w:rsid w:val="779E56AC"/>
    <w:rsid w:val="77B3100F"/>
    <w:rsid w:val="77EDB431"/>
    <w:rsid w:val="781781E5"/>
    <w:rsid w:val="78A9882F"/>
    <w:rsid w:val="78A9A351"/>
    <w:rsid w:val="78AB4D38"/>
    <w:rsid w:val="78DEEBAC"/>
    <w:rsid w:val="7907F7F8"/>
    <w:rsid w:val="79F9E6AE"/>
    <w:rsid w:val="7A218D80"/>
    <w:rsid w:val="7A3668A7"/>
    <w:rsid w:val="7A696B6A"/>
    <w:rsid w:val="7B523D8D"/>
    <w:rsid w:val="7C24F037"/>
    <w:rsid w:val="7C825D6F"/>
    <w:rsid w:val="7C8F4C73"/>
    <w:rsid w:val="7CA405F6"/>
    <w:rsid w:val="7D2990A7"/>
    <w:rsid w:val="7DD406AF"/>
    <w:rsid w:val="7DD98B9B"/>
    <w:rsid w:val="7DEBF066"/>
    <w:rsid w:val="7E2D61FB"/>
    <w:rsid w:val="7F79891B"/>
    <w:rsid w:val="7F94F57F"/>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82AA19"/>
  <w15:docId w15:val="{18D76723-7439-4087-87AD-72734069C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525"/>
    <w:pPr>
      <w:spacing w:after="0" w:line="260" w:lineRule="exact"/>
    </w:pPr>
    <w:rPr>
      <w:rFonts w:ascii="Arial" w:hAnsi="Arial" w:cs="Arial"/>
      <w:sz w:val="20"/>
      <w:szCs w:val="20"/>
    </w:rPr>
  </w:style>
  <w:style w:type="paragraph" w:styleId="Ttulo1">
    <w:name w:val="heading 1"/>
    <w:basedOn w:val="Normal"/>
    <w:next w:val="Normal"/>
    <w:link w:val="Ttulo1Carter"/>
    <w:uiPriority w:val="9"/>
    <w:qFormat/>
    <w:rsid w:val="00A177A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link w:val="Ttulo2Carter"/>
    <w:uiPriority w:val="9"/>
    <w:qFormat/>
    <w:rsid w:val="002474C1"/>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Ttulo3">
    <w:name w:val="heading 3"/>
    <w:basedOn w:val="Normal"/>
    <w:next w:val="Normal"/>
    <w:link w:val="Ttulo3Carter"/>
    <w:uiPriority w:val="9"/>
    <w:semiHidden/>
    <w:unhideWhenUsed/>
    <w:qFormat/>
    <w:rsid w:val="004B3DE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basedOn w:val="Tipodeletrapredefinidodopargrafo"/>
    <w:unhideWhenUsed/>
    <w:rsid w:val="00052216"/>
    <w:rPr>
      <w:color w:val="0000FF"/>
      <w:u w:val="single"/>
    </w:rPr>
  </w:style>
  <w:style w:type="paragraph" w:styleId="PargrafodaLista">
    <w:name w:val="List Paragraph"/>
    <w:basedOn w:val="Normal"/>
    <w:uiPriority w:val="34"/>
    <w:qFormat/>
    <w:rsid w:val="00052216"/>
    <w:pPr>
      <w:ind w:left="720"/>
      <w:contextualSpacing/>
    </w:pPr>
    <w:rPr>
      <w:lang w:eastAsia="pt-PT"/>
    </w:rPr>
  </w:style>
  <w:style w:type="paragraph" w:styleId="NormalWeb">
    <w:name w:val="Normal (Web)"/>
    <w:basedOn w:val="Normal"/>
    <w:uiPriority w:val="99"/>
    <w:unhideWhenUsed/>
    <w:rsid w:val="00052216"/>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Textodebalo">
    <w:name w:val="Balloon Text"/>
    <w:basedOn w:val="Normal"/>
    <w:link w:val="TextodebaloCarter"/>
    <w:uiPriority w:val="99"/>
    <w:semiHidden/>
    <w:unhideWhenUsed/>
    <w:rsid w:val="00C45819"/>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C45819"/>
    <w:rPr>
      <w:rFonts w:ascii="Tahoma" w:hAnsi="Tahoma" w:cs="Tahoma"/>
      <w:sz w:val="16"/>
      <w:szCs w:val="16"/>
    </w:rPr>
  </w:style>
  <w:style w:type="character" w:styleId="Refdecomentrio">
    <w:name w:val="annotation reference"/>
    <w:basedOn w:val="Tipodeletrapredefinidodopargrafo"/>
    <w:uiPriority w:val="99"/>
    <w:semiHidden/>
    <w:unhideWhenUsed/>
    <w:rsid w:val="006E0305"/>
    <w:rPr>
      <w:sz w:val="16"/>
      <w:szCs w:val="16"/>
    </w:rPr>
  </w:style>
  <w:style w:type="paragraph" w:styleId="Textodecomentrio">
    <w:name w:val="annotation text"/>
    <w:basedOn w:val="Normal"/>
    <w:link w:val="TextodecomentrioCarter"/>
    <w:uiPriority w:val="99"/>
    <w:unhideWhenUsed/>
    <w:rsid w:val="006E0305"/>
    <w:pPr>
      <w:spacing w:line="240" w:lineRule="auto"/>
    </w:pPr>
  </w:style>
  <w:style w:type="character" w:customStyle="1" w:styleId="TextodecomentrioCarter">
    <w:name w:val="Texto de comentário Caráter"/>
    <w:basedOn w:val="Tipodeletrapredefinidodopargrafo"/>
    <w:link w:val="Textodecomentrio"/>
    <w:uiPriority w:val="99"/>
    <w:rsid w:val="006E0305"/>
    <w:rPr>
      <w:rFonts w:ascii="Arial" w:hAnsi="Arial" w:cs="Arial"/>
      <w:sz w:val="20"/>
      <w:szCs w:val="20"/>
    </w:rPr>
  </w:style>
  <w:style w:type="paragraph" w:styleId="Assuntodecomentrio">
    <w:name w:val="annotation subject"/>
    <w:basedOn w:val="Textodecomentrio"/>
    <w:next w:val="Textodecomentrio"/>
    <w:link w:val="AssuntodecomentrioCarter"/>
    <w:uiPriority w:val="99"/>
    <w:semiHidden/>
    <w:unhideWhenUsed/>
    <w:rsid w:val="006E0305"/>
    <w:rPr>
      <w:b/>
      <w:bCs/>
    </w:rPr>
  </w:style>
  <w:style w:type="character" w:customStyle="1" w:styleId="AssuntodecomentrioCarter">
    <w:name w:val="Assunto de comentário Caráter"/>
    <w:basedOn w:val="TextodecomentrioCarter"/>
    <w:link w:val="Assuntodecomentrio"/>
    <w:uiPriority w:val="99"/>
    <w:semiHidden/>
    <w:rsid w:val="006E0305"/>
    <w:rPr>
      <w:rFonts w:ascii="Arial" w:hAnsi="Arial" w:cs="Arial"/>
      <w:b/>
      <w:bCs/>
      <w:sz w:val="20"/>
      <w:szCs w:val="20"/>
    </w:rPr>
  </w:style>
  <w:style w:type="character" w:customStyle="1" w:styleId="Ttulo2Carter">
    <w:name w:val="Título 2 Caráter"/>
    <w:basedOn w:val="Tipodeletrapredefinidodopargrafo"/>
    <w:link w:val="Ttulo2"/>
    <w:uiPriority w:val="9"/>
    <w:rsid w:val="002474C1"/>
    <w:rPr>
      <w:rFonts w:ascii="Times New Roman" w:eastAsia="Times New Roman" w:hAnsi="Times New Roman" w:cs="Times New Roman"/>
      <w:b/>
      <w:bCs/>
      <w:sz w:val="36"/>
      <w:szCs w:val="36"/>
      <w:lang w:val="en-US"/>
    </w:rPr>
  </w:style>
  <w:style w:type="paragraph" w:styleId="SemEspaamento">
    <w:name w:val="No Spacing"/>
    <w:uiPriority w:val="1"/>
    <w:qFormat/>
    <w:rsid w:val="00D15246"/>
    <w:pPr>
      <w:spacing w:after="0" w:line="240" w:lineRule="auto"/>
    </w:pPr>
    <w:rPr>
      <w:rFonts w:ascii="Arial" w:hAnsi="Arial" w:cs="Arial"/>
      <w:sz w:val="20"/>
      <w:szCs w:val="20"/>
    </w:rPr>
  </w:style>
  <w:style w:type="character" w:styleId="MenoNoResolvida">
    <w:name w:val="Unresolved Mention"/>
    <w:basedOn w:val="Tipodeletrapredefinidodopargrafo"/>
    <w:uiPriority w:val="99"/>
    <w:semiHidden/>
    <w:unhideWhenUsed/>
    <w:rsid w:val="00791F08"/>
    <w:rPr>
      <w:color w:val="605E5C"/>
      <w:shd w:val="clear" w:color="auto" w:fill="E1DFDD"/>
    </w:rPr>
  </w:style>
  <w:style w:type="character" w:customStyle="1" w:styleId="normaltextrun">
    <w:name w:val="normaltextrun"/>
    <w:basedOn w:val="Tipodeletrapredefinidodopargrafo"/>
    <w:rsid w:val="00D70C27"/>
  </w:style>
  <w:style w:type="character" w:customStyle="1" w:styleId="spellingerror">
    <w:name w:val="spellingerror"/>
    <w:basedOn w:val="Tipodeletrapredefinidodopargrafo"/>
    <w:rsid w:val="00D70C27"/>
  </w:style>
  <w:style w:type="character" w:customStyle="1" w:styleId="Ttulo1Carter">
    <w:name w:val="Título 1 Caráter"/>
    <w:basedOn w:val="Tipodeletrapredefinidodopargrafo"/>
    <w:link w:val="Ttulo1"/>
    <w:uiPriority w:val="9"/>
    <w:rsid w:val="00A177A1"/>
    <w:rPr>
      <w:rFonts w:asciiTheme="majorHAnsi" w:eastAsiaTheme="majorEastAsia" w:hAnsiTheme="majorHAnsi" w:cstheme="majorBidi"/>
      <w:color w:val="365F91" w:themeColor="accent1" w:themeShade="BF"/>
      <w:sz w:val="32"/>
      <w:szCs w:val="32"/>
    </w:rPr>
  </w:style>
  <w:style w:type="paragraph" w:styleId="Reviso">
    <w:name w:val="Revision"/>
    <w:hidden/>
    <w:uiPriority w:val="99"/>
    <w:semiHidden/>
    <w:rsid w:val="00F8111E"/>
    <w:pPr>
      <w:spacing w:after="0" w:line="240" w:lineRule="auto"/>
    </w:pPr>
    <w:rPr>
      <w:rFonts w:ascii="Arial" w:hAnsi="Arial" w:cs="Arial"/>
      <w:sz w:val="20"/>
      <w:szCs w:val="20"/>
    </w:rPr>
  </w:style>
  <w:style w:type="paragraph" w:customStyle="1" w:styleId="xmsonormal">
    <w:name w:val="x_msonormal"/>
    <w:basedOn w:val="Normal"/>
    <w:rsid w:val="003222D1"/>
    <w:pPr>
      <w:spacing w:line="240" w:lineRule="auto"/>
    </w:pPr>
    <w:rPr>
      <w:rFonts w:ascii="Calibri" w:hAnsi="Calibri" w:cs="Calibri"/>
      <w:sz w:val="22"/>
      <w:szCs w:val="22"/>
      <w:lang w:eastAsia="pt-PT"/>
    </w:rPr>
  </w:style>
  <w:style w:type="paragraph" w:styleId="HTMLpr-formatado">
    <w:name w:val="HTML Preformatted"/>
    <w:basedOn w:val="Normal"/>
    <w:link w:val="HTMLpr-formatadoCarter"/>
    <w:uiPriority w:val="99"/>
    <w:semiHidden/>
    <w:unhideWhenUsed/>
    <w:rsid w:val="006A5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pt-PT"/>
    </w:rPr>
  </w:style>
  <w:style w:type="character" w:customStyle="1" w:styleId="HTMLpr-formatadoCarter">
    <w:name w:val="HTML pré-formatado Caráter"/>
    <w:basedOn w:val="Tipodeletrapredefinidodopargrafo"/>
    <w:link w:val="HTMLpr-formatado"/>
    <w:uiPriority w:val="99"/>
    <w:semiHidden/>
    <w:rsid w:val="006A5473"/>
    <w:rPr>
      <w:rFonts w:ascii="Courier New" w:eastAsia="Times New Roman" w:hAnsi="Courier New" w:cs="Courier New"/>
      <w:sz w:val="20"/>
      <w:szCs w:val="20"/>
      <w:lang w:eastAsia="pt-PT"/>
    </w:rPr>
  </w:style>
  <w:style w:type="paragraph" w:customStyle="1" w:styleId="Default">
    <w:name w:val="Default"/>
    <w:rsid w:val="0094682C"/>
    <w:pPr>
      <w:autoSpaceDE w:val="0"/>
      <w:autoSpaceDN w:val="0"/>
      <w:adjustRightInd w:val="0"/>
      <w:spacing w:after="0" w:line="240" w:lineRule="auto"/>
    </w:pPr>
    <w:rPr>
      <w:rFonts w:ascii="Arial" w:hAnsi="Arial" w:cs="Arial"/>
      <w:color w:val="000000"/>
      <w:sz w:val="24"/>
      <w:szCs w:val="24"/>
    </w:rPr>
  </w:style>
  <w:style w:type="paragraph" w:styleId="Avanodecorpodetexto">
    <w:name w:val="Body Text Indent"/>
    <w:basedOn w:val="Normal"/>
    <w:link w:val="AvanodecorpodetextoCarter"/>
    <w:rsid w:val="00AD776E"/>
    <w:pPr>
      <w:tabs>
        <w:tab w:val="left" w:pos="567"/>
      </w:tabs>
      <w:spacing w:before="240" w:after="120" w:line="240" w:lineRule="auto"/>
    </w:pPr>
    <w:rPr>
      <w:rFonts w:eastAsia="Times New Roman" w:cs="Times New Roman"/>
      <w:sz w:val="22"/>
      <w:szCs w:val="24"/>
    </w:rPr>
  </w:style>
  <w:style w:type="character" w:customStyle="1" w:styleId="AvanodecorpodetextoCarter">
    <w:name w:val="Avanço de corpo de texto Caráter"/>
    <w:basedOn w:val="Tipodeletrapredefinidodopargrafo"/>
    <w:link w:val="Avanodecorpodetexto"/>
    <w:rsid w:val="00AD776E"/>
    <w:rPr>
      <w:rFonts w:ascii="Arial" w:eastAsia="Times New Roman" w:hAnsi="Arial" w:cs="Times New Roman"/>
      <w:szCs w:val="24"/>
    </w:rPr>
  </w:style>
  <w:style w:type="character" w:customStyle="1" w:styleId="ui-provider">
    <w:name w:val="ui-provider"/>
    <w:basedOn w:val="Tipodeletrapredefinidodopargrafo"/>
    <w:rsid w:val="00F664BB"/>
  </w:style>
  <w:style w:type="paragraph" w:styleId="Cabealho">
    <w:name w:val="header"/>
    <w:basedOn w:val="Normal"/>
    <w:link w:val="CabealhoCarter"/>
    <w:uiPriority w:val="99"/>
    <w:unhideWhenUsed/>
    <w:rsid w:val="00E82140"/>
    <w:pPr>
      <w:tabs>
        <w:tab w:val="center" w:pos="4513"/>
        <w:tab w:val="right" w:pos="9026"/>
      </w:tabs>
      <w:spacing w:line="240" w:lineRule="auto"/>
    </w:pPr>
  </w:style>
  <w:style w:type="character" w:customStyle="1" w:styleId="CabealhoCarter">
    <w:name w:val="Cabeçalho Caráter"/>
    <w:basedOn w:val="Tipodeletrapredefinidodopargrafo"/>
    <w:link w:val="Cabealho"/>
    <w:uiPriority w:val="99"/>
    <w:rsid w:val="00E82140"/>
    <w:rPr>
      <w:rFonts w:ascii="Arial" w:hAnsi="Arial" w:cs="Arial"/>
      <w:sz w:val="20"/>
      <w:szCs w:val="20"/>
    </w:rPr>
  </w:style>
  <w:style w:type="paragraph" w:styleId="Rodap">
    <w:name w:val="footer"/>
    <w:basedOn w:val="Normal"/>
    <w:link w:val="RodapCarter"/>
    <w:uiPriority w:val="99"/>
    <w:unhideWhenUsed/>
    <w:rsid w:val="00E82140"/>
    <w:pPr>
      <w:tabs>
        <w:tab w:val="center" w:pos="4513"/>
        <w:tab w:val="right" w:pos="9026"/>
      </w:tabs>
      <w:spacing w:line="240" w:lineRule="auto"/>
    </w:pPr>
  </w:style>
  <w:style w:type="character" w:customStyle="1" w:styleId="RodapCarter">
    <w:name w:val="Rodapé Caráter"/>
    <w:basedOn w:val="Tipodeletrapredefinidodopargrafo"/>
    <w:link w:val="Rodap"/>
    <w:uiPriority w:val="99"/>
    <w:rsid w:val="00E82140"/>
    <w:rPr>
      <w:rFonts w:ascii="Arial" w:hAnsi="Arial" w:cs="Arial"/>
      <w:sz w:val="20"/>
      <w:szCs w:val="20"/>
    </w:rPr>
  </w:style>
  <w:style w:type="character" w:styleId="Mencionar">
    <w:name w:val="Mention"/>
    <w:basedOn w:val="Tipodeletrapredefinidodopargrafo"/>
    <w:uiPriority w:val="99"/>
    <w:unhideWhenUsed/>
    <w:rsid w:val="0061296C"/>
    <w:rPr>
      <w:color w:val="2B579A"/>
      <w:shd w:val="clear" w:color="auto" w:fill="E1DFDD"/>
    </w:rPr>
  </w:style>
  <w:style w:type="character" w:customStyle="1" w:styleId="Ttulo3Carter">
    <w:name w:val="Título 3 Caráter"/>
    <w:basedOn w:val="Tipodeletrapredefinidodopargrafo"/>
    <w:link w:val="Ttulo3"/>
    <w:uiPriority w:val="9"/>
    <w:semiHidden/>
    <w:rsid w:val="004B3DE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038">
      <w:bodyDiv w:val="1"/>
      <w:marLeft w:val="0"/>
      <w:marRight w:val="0"/>
      <w:marTop w:val="0"/>
      <w:marBottom w:val="0"/>
      <w:divBdr>
        <w:top w:val="none" w:sz="0" w:space="0" w:color="auto"/>
        <w:left w:val="none" w:sz="0" w:space="0" w:color="auto"/>
        <w:bottom w:val="none" w:sz="0" w:space="0" w:color="auto"/>
        <w:right w:val="none" w:sz="0" w:space="0" w:color="auto"/>
      </w:divBdr>
    </w:div>
    <w:div w:id="36399128">
      <w:bodyDiv w:val="1"/>
      <w:marLeft w:val="0"/>
      <w:marRight w:val="0"/>
      <w:marTop w:val="0"/>
      <w:marBottom w:val="0"/>
      <w:divBdr>
        <w:top w:val="none" w:sz="0" w:space="0" w:color="auto"/>
        <w:left w:val="none" w:sz="0" w:space="0" w:color="auto"/>
        <w:bottom w:val="none" w:sz="0" w:space="0" w:color="auto"/>
        <w:right w:val="none" w:sz="0" w:space="0" w:color="auto"/>
      </w:divBdr>
    </w:div>
    <w:div w:id="110175668">
      <w:bodyDiv w:val="1"/>
      <w:marLeft w:val="0"/>
      <w:marRight w:val="0"/>
      <w:marTop w:val="0"/>
      <w:marBottom w:val="0"/>
      <w:divBdr>
        <w:top w:val="none" w:sz="0" w:space="0" w:color="auto"/>
        <w:left w:val="none" w:sz="0" w:space="0" w:color="auto"/>
        <w:bottom w:val="none" w:sz="0" w:space="0" w:color="auto"/>
        <w:right w:val="none" w:sz="0" w:space="0" w:color="auto"/>
      </w:divBdr>
    </w:div>
    <w:div w:id="244536663">
      <w:bodyDiv w:val="1"/>
      <w:marLeft w:val="0"/>
      <w:marRight w:val="0"/>
      <w:marTop w:val="0"/>
      <w:marBottom w:val="0"/>
      <w:divBdr>
        <w:top w:val="none" w:sz="0" w:space="0" w:color="auto"/>
        <w:left w:val="none" w:sz="0" w:space="0" w:color="auto"/>
        <w:bottom w:val="none" w:sz="0" w:space="0" w:color="auto"/>
        <w:right w:val="none" w:sz="0" w:space="0" w:color="auto"/>
      </w:divBdr>
    </w:div>
    <w:div w:id="253561689">
      <w:bodyDiv w:val="1"/>
      <w:marLeft w:val="0"/>
      <w:marRight w:val="0"/>
      <w:marTop w:val="0"/>
      <w:marBottom w:val="0"/>
      <w:divBdr>
        <w:top w:val="none" w:sz="0" w:space="0" w:color="auto"/>
        <w:left w:val="none" w:sz="0" w:space="0" w:color="auto"/>
        <w:bottom w:val="none" w:sz="0" w:space="0" w:color="auto"/>
        <w:right w:val="none" w:sz="0" w:space="0" w:color="auto"/>
      </w:divBdr>
    </w:div>
    <w:div w:id="310910355">
      <w:bodyDiv w:val="1"/>
      <w:marLeft w:val="0"/>
      <w:marRight w:val="0"/>
      <w:marTop w:val="0"/>
      <w:marBottom w:val="0"/>
      <w:divBdr>
        <w:top w:val="none" w:sz="0" w:space="0" w:color="auto"/>
        <w:left w:val="none" w:sz="0" w:space="0" w:color="auto"/>
        <w:bottom w:val="none" w:sz="0" w:space="0" w:color="auto"/>
        <w:right w:val="none" w:sz="0" w:space="0" w:color="auto"/>
      </w:divBdr>
    </w:div>
    <w:div w:id="319231626">
      <w:bodyDiv w:val="1"/>
      <w:marLeft w:val="0"/>
      <w:marRight w:val="0"/>
      <w:marTop w:val="0"/>
      <w:marBottom w:val="0"/>
      <w:divBdr>
        <w:top w:val="none" w:sz="0" w:space="0" w:color="auto"/>
        <w:left w:val="none" w:sz="0" w:space="0" w:color="auto"/>
        <w:bottom w:val="none" w:sz="0" w:space="0" w:color="auto"/>
        <w:right w:val="none" w:sz="0" w:space="0" w:color="auto"/>
      </w:divBdr>
    </w:div>
    <w:div w:id="320739125">
      <w:bodyDiv w:val="1"/>
      <w:marLeft w:val="0"/>
      <w:marRight w:val="0"/>
      <w:marTop w:val="0"/>
      <w:marBottom w:val="0"/>
      <w:divBdr>
        <w:top w:val="none" w:sz="0" w:space="0" w:color="auto"/>
        <w:left w:val="none" w:sz="0" w:space="0" w:color="auto"/>
        <w:bottom w:val="none" w:sz="0" w:space="0" w:color="auto"/>
        <w:right w:val="none" w:sz="0" w:space="0" w:color="auto"/>
      </w:divBdr>
    </w:div>
    <w:div w:id="350497722">
      <w:bodyDiv w:val="1"/>
      <w:marLeft w:val="0"/>
      <w:marRight w:val="0"/>
      <w:marTop w:val="0"/>
      <w:marBottom w:val="0"/>
      <w:divBdr>
        <w:top w:val="none" w:sz="0" w:space="0" w:color="auto"/>
        <w:left w:val="none" w:sz="0" w:space="0" w:color="auto"/>
        <w:bottom w:val="none" w:sz="0" w:space="0" w:color="auto"/>
        <w:right w:val="none" w:sz="0" w:space="0" w:color="auto"/>
      </w:divBdr>
    </w:div>
    <w:div w:id="478112771">
      <w:bodyDiv w:val="1"/>
      <w:marLeft w:val="0"/>
      <w:marRight w:val="0"/>
      <w:marTop w:val="0"/>
      <w:marBottom w:val="0"/>
      <w:divBdr>
        <w:top w:val="none" w:sz="0" w:space="0" w:color="auto"/>
        <w:left w:val="none" w:sz="0" w:space="0" w:color="auto"/>
        <w:bottom w:val="none" w:sz="0" w:space="0" w:color="auto"/>
        <w:right w:val="none" w:sz="0" w:space="0" w:color="auto"/>
      </w:divBdr>
    </w:div>
    <w:div w:id="500656278">
      <w:bodyDiv w:val="1"/>
      <w:marLeft w:val="0"/>
      <w:marRight w:val="0"/>
      <w:marTop w:val="0"/>
      <w:marBottom w:val="0"/>
      <w:divBdr>
        <w:top w:val="none" w:sz="0" w:space="0" w:color="auto"/>
        <w:left w:val="none" w:sz="0" w:space="0" w:color="auto"/>
        <w:bottom w:val="none" w:sz="0" w:space="0" w:color="auto"/>
        <w:right w:val="none" w:sz="0" w:space="0" w:color="auto"/>
      </w:divBdr>
    </w:div>
    <w:div w:id="524248176">
      <w:bodyDiv w:val="1"/>
      <w:marLeft w:val="0"/>
      <w:marRight w:val="0"/>
      <w:marTop w:val="0"/>
      <w:marBottom w:val="0"/>
      <w:divBdr>
        <w:top w:val="none" w:sz="0" w:space="0" w:color="auto"/>
        <w:left w:val="none" w:sz="0" w:space="0" w:color="auto"/>
        <w:bottom w:val="none" w:sz="0" w:space="0" w:color="auto"/>
        <w:right w:val="none" w:sz="0" w:space="0" w:color="auto"/>
      </w:divBdr>
    </w:div>
    <w:div w:id="524363699">
      <w:bodyDiv w:val="1"/>
      <w:marLeft w:val="0"/>
      <w:marRight w:val="0"/>
      <w:marTop w:val="0"/>
      <w:marBottom w:val="0"/>
      <w:divBdr>
        <w:top w:val="none" w:sz="0" w:space="0" w:color="auto"/>
        <w:left w:val="none" w:sz="0" w:space="0" w:color="auto"/>
        <w:bottom w:val="none" w:sz="0" w:space="0" w:color="auto"/>
        <w:right w:val="none" w:sz="0" w:space="0" w:color="auto"/>
      </w:divBdr>
    </w:div>
    <w:div w:id="587276441">
      <w:bodyDiv w:val="1"/>
      <w:marLeft w:val="0"/>
      <w:marRight w:val="0"/>
      <w:marTop w:val="0"/>
      <w:marBottom w:val="0"/>
      <w:divBdr>
        <w:top w:val="none" w:sz="0" w:space="0" w:color="auto"/>
        <w:left w:val="none" w:sz="0" w:space="0" w:color="auto"/>
        <w:bottom w:val="none" w:sz="0" w:space="0" w:color="auto"/>
        <w:right w:val="none" w:sz="0" w:space="0" w:color="auto"/>
      </w:divBdr>
    </w:div>
    <w:div w:id="587426759">
      <w:bodyDiv w:val="1"/>
      <w:marLeft w:val="0"/>
      <w:marRight w:val="0"/>
      <w:marTop w:val="0"/>
      <w:marBottom w:val="0"/>
      <w:divBdr>
        <w:top w:val="none" w:sz="0" w:space="0" w:color="auto"/>
        <w:left w:val="none" w:sz="0" w:space="0" w:color="auto"/>
        <w:bottom w:val="none" w:sz="0" w:space="0" w:color="auto"/>
        <w:right w:val="none" w:sz="0" w:space="0" w:color="auto"/>
      </w:divBdr>
    </w:div>
    <w:div w:id="707612176">
      <w:bodyDiv w:val="1"/>
      <w:marLeft w:val="0"/>
      <w:marRight w:val="0"/>
      <w:marTop w:val="0"/>
      <w:marBottom w:val="0"/>
      <w:divBdr>
        <w:top w:val="none" w:sz="0" w:space="0" w:color="auto"/>
        <w:left w:val="none" w:sz="0" w:space="0" w:color="auto"/>
        <w:bottom w:val="none" w:sz="0" w:space="0" w:color="auto"/>
        <w:right w:val="none" w:sz="0" w:space="0" w:color="auto"/>
      </w:divBdr>
    </w:div>
    <w:div w:id="716204637">
      <w:bodyDiv w:val="1"/>
      <w:marLeft w:val="0"/>
      <w:marRight w:val="0"/>
      <w:marTop w:val="0"/>
      <w:marBottom w:val="0"/>
      <w:divBdr>
        <w:top w:val="none" w:sz="0" w:space="0" w:color="auto"/>
        <w:left w:val="none" w:sz="0" w:space="0" w:color="auto"/>
        <w:bottom w:val="none" w:sz="0" w:space="0" w:color="auto"/>
        <w:right w:val="none" w:sz="0" w:space="0" w:color="auto"/>
      </w:divBdr>
    </w:div>
    <w:div w:id="794715701">
      <w:bodyDiv w:val="1"/>
      <w:marLeft w:val="0"/>
      <w:marRight w:val="0"/>
      <w:marTop w:val="0"/>
      <w:marBottom w:val="0"/>
      <w:divBdr>
        <w:top w:val="none" w:sz="0" w:space="0" w:color="auto"/>
        <w:left w:val="none" w:sz="0" w:space="0" w:color="auto"/>
        <w:bottom w:val="none" w:sz="0" w:space="0" w:color="auto"/>
        <w:right w:val="none" w:sz="0" w:space="0" w:color="auto"/>
      </w:divBdr>
    </w:div>
    <w:div w:id="946087064">
      <w:bodyDiv w:val="1"/>
      <w:marLeft w:val="0"/>
      <w:marRight w:val="0"/>
      <w:marTop w:val="0"/>
      <w:marBottom w:val="0"/>
      <w:divBdr>
        <w:top w:val="none" w:sz="0" w:space="0" w:color="auto"/>
        <w:left w:val="none" w:sz="0" w:space="0" w:color="auto"/>
        <w:bottom w:val="none" w:sz="0" w:space="0" w:color="auto"/>
        <w:right w:val="none" w:sz="0" w:space="0" w:color="auto"/>
      </w:divBdr>
    </w:div>
    <w:div w:id="1000356409">
      <w:bodyDiv w:val="1"/>
      <w:marLeft w:val="0"/>
      <w:marRight w:val="0"/>
      <w:marTop w:val="0"/>
      <w:marBottom w:val="0"/>
      <w:divBdr>
        <w:top w:val="none" w:sz="0" w:space="0" w:color="auto"/>
        <w:left w:val="none" w:sz="0" w:space="0" w:color="auto"/>
        <w:bottom w:val="none" w:sz="0" w:space="0" w:color="auto"/>
        <w:right w:val="none" w:sz="0" w:space="0" w:color="auto"/>
      </w:divBdr>
    </w:div>
    <w:div w:id="1002968970">
      <w:bodyDiv w:val="1"/>
      <w:marLeft w:val="0"/>
      <w:marRight w:val="0"/>
      <w:marTop w:val="0"/>
      <w:marBottom w:val="0"/>
      <w:divBdr>
        <w:top w:val="none" w:sz="0" w:space="0" w:color="auto"/>
        <w:left w:val="none" w:sz="0" w:space="0" w:color="auto"/>
        <w:bottom w:val="none" w:sz="0" w:space="0" w:color="auto"/>
        <w:right w:val="none" w:sz="0" w:space="0" w:color="auto"/>
      </w:divBdr>
    </w:div>
    <w:div w:id="1009254900">
      <w:bodyDiv w:val="1"/>
      <w:marLeft w:val="0"/>
      <w:marRight w:val="0"/>
      <w:marTop w:val="0"/>
      <w:marBottom w:val="0"/>
      <w:divBdr>
        <w:top w:val="none" w:sz="0" w:space="0" w:color="auto"/>
        <w:left w:val="none" w:sz="0" w:space="0" w:color="auto"/>
        <w:bottom w:val="none" w:sz="0" w:space="0" w:color="auto"/>
        <w:right w:val="none" w:sz="0" w:space="0" w:color="auto"/>
      </w:divBdr>
    </w:div>
    <w:div w:id="1012534162">
      <w:bodyDiv w:val="1"/>
      <w:marLeft w:val="0"/>
      <w:marRight w:val="0"/>
      <w:marTop w:val="0"/>
      <w:marBottom w:val="0"/>
      <w:divBdr>
        <w:top w:val="none" w:sz="0" w:space="0" w:color="auto"/>
        <w:left w:val="none" w:sz="0" w:space="0" w:color="auto"/>
        <w:bottom w:val="none" w:sz="0" w:space="0" w:color="auto"/>
        <w:right w:val="none" w:sz="0" w:space="0" w:color="auto"/>
      </w:divBdr>
    </w:div>
    <w:div w:id="1022628947">
      <w:bodyDiv w:val="1"/>
      <w:marLeft w:val="0"/>
      <w:marRight w:val="0"/>
      <w:marTop w:val="0"/>
      <w:marBottom w:val="0"/>
      <w:divBdr>
        <w:top w:val="none" w:sz="0" w:space="0" w:color="auto"/>
        <w:left w:val="none" w:sz="0" w:space="0" w:color="auto"/>
        <w:bottom w:val="none" w:sz="0" w:space="0" w:color="auto"/>
        <w:right w:val="none" w:sz="0" w:space="0" w:color="auto"/>
      </w:divBdr>
    </w:div>
    <w:div w:id="1046876057">
      <w:bodyDiv w:val="1"/>
      <w:marLeft w:val="0"/>
      <w:marRight w:val="0"/>
      <w:marTop w:val="0"/>
      <w:marBottom w:val="0"/>
      <w:divBdr>
        <w:top w:val="none" w:sz="0" w:space="0" w:color="auto"/>
        <w:left w:val="none" w:sz="0" w:space="0" w:color="auto"/>
        <w:bottom w:val="none" w:sz="0" w:space="0" w:color="auto"/>
        <w:right w:val="none" w:sz="0" w:space="0" w:color="auto"/>
      </w:divBdr>
      <w:divsChild>
        <w:div w:id="91363335">
          <w:marLeft w:val="0"/>
          <w:marRight w:val="0"/>
          <w:marTop w:val="0"/>
          <w:marBottom w:val="0"/>
          <w:divBdr>
            <w:top w:val="none" w:sz="0" w:space="0" w:color="auto"/>
            <w:left w:val="none" w:sz="0" w:space="0" w:color="auto"/>
            <w:bottom w:val="none" w:sz="0" w:space="0" w:color="auto"/>
            <w:right w:val="none" w:sz="0" w:space="0" w:color="auto"/>
          </w:divBdr>
        </w:div>
        <w:div w:id="137457481">
          <w:marLeft w:val="0"/>
          <w:marRight w:val="0"/>
          <w:marTop w:val="0"/>
          <w:marBottom w:val="0"/>
          <w:divBdr>
            <w:top w:val="none" w:sz="0" w:space="0" w:color="auto"/>
            <w:left w:val="none" w:sz="0" w:space="0" w:color="auto"/>
            <w:bottom w:val="none" w:sz="0" w:space="0" w:color="auto"/>
            <w:right w:val="none" w:sz="0" w:space="0" w:color="auto"/>
          </w:divBdr>
        </w:div>
        <w:div w:id="146753133">
          <w:marLeft w:val="0"/>
          <w:marRight w:val="0"/>
          <w:marTop w:val="0"/>
          <w:marBottom w:val="0"/>
          <w:divBdr>
            <w:top w:val="none" w:sz="0" w:space="0" w:color="auto"/>
            <w:left w:val="none" w:sz="0" w:space="0" w:color="auto"/>
            <w:bottom w:val="none" w:sz="0" w:space="0" w:color="auto"/>
            <w:right w:val="none" w:sz="0" w:space="0" w:color="auto"/>
          </w:divBdr>
        </w:div>
        <w:div w:id="202132826">
          <w:marLeft w:val="0"/>
          <w:marRight w:val="0"/>
          <w:marTop w:val="0"/>
          <w:marBottom w:val="0"/>
          <w:divBdr>
            <w:top w:val="none" w:sz="0" w:space="0" w:color="auto"/>
            <w:left w:val="none" w:sz="0" w:space="0" w:color="auto"/>
            <w:bottom w:val="none" w:sz="0" w:space="0" w:color="auto"/>
            <w:right w:val="none" w:sz="0" w:space="0" w:color="auto"/>
          </w:divBdr>
        </w:div>
        <w:div w:id="231165270">
          <w:marLeft w:val="0"/>
          <w:marRight w:val="0"/>
          <w:marTop w:val="0"/>
          <w:marBottom w:val="0"/>
          <w:divBdr>
            <w:top w:val="none" w:sz="0" w:space="0" w:color="auto"/>
            <w:left w:val="none" w:sz="0" w:space="0" w:color="auto"/>
            <w:bottom w:val="none" w:sz="0" w:space="0" w:color="auto"/>
            <w:right w:val="none" w:sz="0" w:space="0" w:color="auto"/>
          </w:divBdr>
        </w:div>
        <w:div w:id="256063205">
          <w:marLeft w:val="0"/>
          <w:marRight w:val="0"/>
          <w:marTop w:val="0"/>
          <w:marBottom w:val="0"/>
          <w:divBdr>
            <w:top w:val="none" w:sz="0" w:space="0" w:color="auto"/>
            <w:left w:val="none" w:sz="0" w:space="0" w:color="auto"/>
            <w:bottom w:val="none" w:sz="0" w:space="0" w:color="auto"/>
            <w:right w:val="none" w:sz="0" w:space="0" w:color="auto"/>
          </w:divBdr>
        </w:div>
        <w:div w:id="312494540">
          <w:marLeft w:val="0"/>
          <w:marRight w:val="0"/>
          <w:marTop w:val="0"/>
          <w:marBottom w:val="0"/>
          <w:divBdr>
            <w:top w:val="none" w:sz="0" w:space="0" w:color="auto"/>
            <w:left w:val="none" w:sz="0" w:space="0" w:color="auto"/>
            <w:bottom w:val="none" w:sz="0" w:space="0" w:color="auto"/>
            <w:right w:val="none" w:sz="0" w:space="0" w:color="auto"/>
          </w:divBdr>
        </w:div>
        <w:div w:id="474370884">
          <w:marLeft w:val="0"/>
          <w:marRight w:val="0"/>
          <w:marTop w:val="0"/>
          <w:marBottom w:val="0"/>
          <w:divBdr>
            <w:top w:val="none" w:sz="0" w:space="0" w:color="auto"/>
            <w:left w:val="none" w:sz="0" w:space="0" w:color="auto"/>
            <w:bottom w:val="none" w:sz="0" w:space="0" w:color="auto"/>
            <w:right w:val="none" w:sz="0" w:space="0" w:color="auto"/>
          </w:divBdr>
        </w:div>
        <w:div w:id="889457570">
          <w:marLeft w:val="0"/>
          <w:marRight w:val="0"/>
          <w:marTop w:val="0"/>
          <w:marBottom w:val="0"/>
          <w:divBdr>
            <w:top w:val="none" w:sz="0" w:space="0" w:color="auto"/>
            <w:left w:val="none" w:sz="0" w:space="0" w:color="auto"/>
            <w:bottom w:val="none" w:sz="0" w:space="0" w:color="auto"/>
            <w:right w:val="none" w:sz="0" w:space="0" w:color="auto"/>
          </w:divBdr>
        </w:div>
        <w:div w:id="1015114154">
          <w:marLeft w:val="0"/>
          <w:marRight w:val="0"/>
          <w:marTop w:val="0"/>
          <w:marBottom w:val="0"/>
          <w:divBdr>
            <w:top w:val="none" w:sz="0" w:space="0" w:color="auto"/>
            <w:left w:val="none" w:sz="0" w:space="0" w:color="auto"/>
            <w:bottom w:val="none" w:sz="0" w:space="0" w:color="auto"/>
            <w:right w:val="none" w:sz="0" w:space="0" w:color="auto"/>
          </w:divBdr>
        </w:div>
        <w:div w:id="1054430188">
          <w:marLeft w:val="0"/>
          <w:marRight w:val="0"/>
          <w:marTop w:val="0"/>
          <w:marBottom w:val="0"/>
          <w:divBdr>
            <w:top w:val="none" w:sz="0" w:space="0" w:color="auto"/>
            <w:left w:val="none" w:sz="0" w:space="0" w:color="auto"/>
            <w:bottom w:val="none" w:sz="0" w:space="0" w:color="auto"/>
            <w:right w:val="none" w:sz="0" w:space="0" w:color="auto"/>
          </w:divBdr>
        </w:div>
        <w:div w:id="1124734647">
          <w:marLeft w:val="0"/>
          <w:marRight w:val="0"/>
          <w:marTop w:val="0"/>
          <w:marBottom w:val="0"/>
          <w:divBdr>
            <w:top w:val="none" w:sz="0" w:space="0" w:color="auto"/>
            <w:left w:val="none" w:sz="0" w:space="0" w:color="auto"/>
            <w:bottom w:val="none" w:sz="0" w:space="0" w:color="auto"/>
            <w:right w:val="none" w:sz="0" w:space="0" w:color="auto"/>
          </w:divBdr>
        </w:div>
        <w:div w:id="1274288787">
          <w:marLeft w:val="0"/>
          <w:marRight w:val="0"/>
          <w:marTop w:val="0"/>
          <w:marBottom w:val="0"/>
          <w:divBdr>
            <w:top w:val="none" w:sz="0" w:space="0" w:color="auto"/>
            <w:left w:val="none" w:sz="0" w:space="0" w:color="auto"/>
            <w:bottom w:val="none" w:sz="0" w:space="0" w:color="auto"/>
            <w:right w:val="none" w:sz="0" w:space="0" w:color="auto"/>
          </w:divBdr>
        </w:div>
        <w:div w:id="1547713307">
          <w:marLeft w:val="0"/>
          <w:marRight w:val="0"/>
          <w:marTop w:val="0"/>
          <w:marBottom w:val="0"/>
          <w:divBdr>
            <w:top w:val="none" w:sz="0" w:space="0" w:color="auto"/>
            <w:left w:val="none" w:sz="0" w:space="0" w:color="auto"/>
            <w:bottom w:val="none" w:sz="0" w:space="0" w:color="auto"/>
            <w:right w:val="none" w:sz="0" w:space="0" w:color="auto"/>
          </w:divBdr>
        </w:div>
        <w:div w:id="1598516945">
          <w:marLeft w:val="0"/>
          <w:marRight w:val="0"/>
          <w:marTop w:val="0"/>
          <w:marBottom w:val="0"/>
          <w:divBdr>
            <w:top w:val="none" w:sz="0" w:space="0" w:color="auto"/>
            <w:left w:val="none" w:sz="0" w:space="0" w:color="auto"/>
            <w:bottom w:val="none" w:sz="0" w:space="0" w:color="auto"/>
            <w:right w:val="none" w:sz="0" w:space="0" w:color="auto"/>
          </w:divBdr>
        </w:div>
        <w:div w:id="1645163461">
          <w:marLeft w:val="0"/>
          <w:marRight w:val="0"/>
          <w:marTop w:val="0"/>
          <w:marBottom w:val="0"/>
          <w:divBdr>
            <w:top w:val="none" w:sz="0" w:space="0" w:color="auto"/>
            <w:left w:val="none" w:sz="0" w:space="0" w:color="auto"/>
            <w:bottom w:val="none" w:sz="0" w:space="0" w:color="auto"/>
            <w:right w:val="none" w:sz="0" w:space="0" w:color="auto"/>
          </w:divBdr>
        </w:div>
        <w:div w:id="1701734816">
          <w:marLeft w:val="0"/>
          <w:marRight w:val="0"/>
          <w:marTop w:val="0"/>
          <w:marBottom w:val="0"/>
          <w:divBdr>
            <w:top w:val="none" w:sz="0" w:space="0" w:color="auto"/>
            <w:left w:val="none" w:sz="0" w:space="0" w:color="auto"/>
            <w:bottom w:val="none" w:sz="0" w:space="0" w:color="auto"/>
            <w:right w:val="none" w:sz="0" w:space="0" w:color="auto"/>
          </w:divBdr>
        </w:div>
        <w:div w:id="1811630966">
          <w:marLeft w:val="0"/>
          <w:marRight w:val="0"/>
          <w:marTop w:val="0"/>
          <w:marBottom w:val="0"/>
          <w:divBdr>
            <w:top w:val="none" w:sz="0" w:space="0" w:color="auto"/>
            <w:left w:val="none" w:sz="0" w:space="0" w:color="auto"/>
            <w:bottom w:val="none" w:sz="0" w:space="0" w:color="auto"/>
            <w:right w:val="none" w:sz="0" w:space="0" w:color="auto"/>
          </w:divBdr>
        </w:div>
        <w:div w:id="1822430783">
          <w:marLeft w:val="0"/>
          <w:marRight w:val="0"/>
          <w:marTop w:val="0"/>
          <w:marBottom w:val="0"/>
          <w:divBdr>
            <w:top w:val="none" w:sz="0" w:space="0" w:color="auto"/>
            <w:left w:val="none" w:sz="0" w:space="0" w:color="auto"/>
            <w:bottom w:val="none" w:sz="0" w:space="0" w:color="auto"/>
            <w:right w:val="none" w:sz="0" w:space="0" w:color="auto"/>
          </w:divBdr>
        </w:div>
        <w:div w:id="1928423698">
          <w:marLeft w:val="0"/>
          <w:marRight w:val="0"/>
          <w:marTop w:val="0"/>
          <w:marBottom w:val="0"/>
          <w:divBdr>
            <w:top w:val="none" w:sz="0" w:space="0" w:color="auto"/>
            <w:left w:val="none" w:sz="0" w:space="0" w:color="auto"/>
            <w:bottom w:val="none" w:sz="0" w:space="0" w:color="auto"/>
            <w:right w:val="none" w:sz="0" w:space="0" w:color="auto"/>
          </w:divBdr>
        </w:div>
        <w:div w:id="1948192912">
          <w:marLeft w:val="0"/>
          <w:marRight w:val="0"/>
          <w:marTop w:val="0"/>
          <w:marBottom w:val="0"/>
          <w:divBdr>
            <w:top w:val="none" w:sz="0" w:space="0" w:color="auto"/>
            <w:left w:val="none" w:sz="0" w:space="0" w:color="auto"/>
            <w:bottom w:val="none" w:sz="0" w:space="0" w:color="auto"/>
            <w:right w:val="none" w:sz="0" w:space="0" w:color="auto"/>
          </w:divBdr>
        </w:div>
        <w:div w:id="1968466019">
          <w:marLeft w:val="0"/>
          <w:marRight w:val="0"/>
          <w:marTop w:val="0"/>
          <w:marBottom w:val="0"/>
          <w:divBdr>
            <w:top w:val="none" w:sz="0" w:space="0" w:color="auto"/>
            <w:left w:val="none" w:sz="0" w:space="0" w:color="auto"/>
            <w:bottom w:val="none" w:sz="0" w:space="0" w:color="auto"/>
            <w:right w:val="none" w:sz="0" w:space="0" w:color="auto"/>
          </w:divBdr>
        </w:div>
        <w:div w:id="1999339168">
          <w:marLeft w:val="0"/>
          <w:marRight w:val="0"/>
          <w:marTop w:val="0"/>
          <w:marBottom w:val="0"/>
          <w:divBdr>
            <w:top w:val="none" w:sz="0" w:space="0" w:color="auto"/>
            <w:left w:val="none" w:sz="0" w:space="0" w:color="auto"/>
            <w:bottom w:val="none" w:sz="0" w:space="0" w:color="auto"/>
            <w:right w:val="none" w:sz="0" w:space="0" w:color="auto"/>
          </w:divBdr>
        </w:div>
        <w:div w:id="2008482466">
          <w:marLeft w:val="0"/>
          <w:marRight w:val="0"/>
          <w:marTop w:val="0"/>
          <w:marBottom w:val="0"/>
          <w:divBdr>
            <w:top w:val="none" w:sz="0" w:space="0" w:color="auto"/>
            <w:left w:val="none" w:sz="0" w:space="0" w:color="auto"/>
            <w:bottom w:val="none" w:sz="0" w:space="0" w:color="auto"/>
            <w:right w:val="none" w:sz="0" w:space="0" w:color="auto"/>
          </w:divBdr>
        </w:div>
        <w:div w:id="2082829068">
          <w:marLeft w:val="0"/>
          <w:marRight w:val="0"/>
          <w:marTop w:val="0"/>
          <w:marBottom w:val="0"/>
          <w:divBdr>
            <w:top w:val="none" w:sz="0" w:space="0" w:color="auto"/>
            <w:left w:val="none" w:sz="0" w:space="0" w:color="auto"/>
            <w:bottom w:val="none" w:sz="0" w:space="0" w:color="auto"/>
            <w:right w:val="none" w:sz="0" w:space="0" w:color="auto"/>
          </w:divBdr>
        </w:div>
      </w:divsChild>
    </w:div>
    <w:div w:id="1058866376">
      <w:bodyDiv w:val="1"/>
      <w:marLeft w:val="0"/>
      <w:marRight w:val="0"/>
      <w:marTop w:val="0"/>
      <w:marBottom w:val="0"/>
      <w:divBdr>
        <w:top w:val="none" w:sz="0" w:space="0" w:color="auto"/>
        <w:left w:val="none" w:sz="0" w:space="0" w:color="auto"/>
        <w:bottom w:val="none" w:sz="0" w:space="0" w:color="auto"/>
        <w:right w:val="none" w:sz="0" w:space="0" w:color="auto"/>
      </w:divBdr>
    </w:div>
    <w:div w:id="1067848719">
      <w:bodyDiv w:val="1"/>
      <w:marLeft w:val="0"/>
      <w:marRight w:val="0"/>
      <w:marTop w:val="0"/>
      <w:marBottom w:val="0"/>
      <w:divBdr>
        <w:top w:val="none" w:sz="0" w:space="0" w:color="auto"/>
        <w:left w:val="none" w:sz="0" w:space="0" w:color="auto"/>
        <w:bottom w:val="none" w:sz="0" w:space="0" w:color="auto"/>
        <w:right w:val="none" w:sz="0" w:space="0" w:color="auto"/>
      </w:divBdr>
    </w:div>
    <w:div w:id="1081609418">
      <w:bodyDiv w:val="1"/>
      <w:marLeft w:val="0"/>
      <w:marRight w:val="0"/>
      <w:marTop w:val="0"/>
      <w:marBottom w:val="0"/>
      <w:divBdr>
        <w:top w:val="none" w:sz="0" w:space="0" w:color="auto"/>
        <w:left w:val="none" w:sz="0" w:space="0" w:color="auto"/>
        <w:bottom w:val="none" w:sz="0" w:space="0" w:color="auto"/>
        <w:right w:val="none" w:sz="0" w:space="0" w:color="auto"/>
      </w:divBdr>
    </w:div>
    <w:div w:id="1133477009">
      <w:bodyDiv w:val="1"/>
      <w:marLeft w:val="0"/>
      <w:marRight w:val="0"/>
      <w:marTop w:val="0"/>
      <w:marBottom w:val="0"/>
      <w:divBdr>
        <w:top w:val="none" w:sz="0" w:space="0" w:color="auto"/>
        <w:left w:val="none" w:sz="0" w:space="0" w:color="auto"/>
        <w:bottom w:val="none" w:sz="0" w:space="0" w:color="auto"/>
        <w:right w:val="none" w:sz="0" w:space="0" w:color="auto"/>
      </w:divBdr>
    </w:div>
    <w:div w:id="1151218133">
      <w:bodyDiv w:val="1"/>
      <w:marLeft w:val="0"/>
      <w:marRight w:val="0"/>
      <w:marTop w:val="0"/>
      <w:marBottom w:val="0"/>
      <w:divBdr>
        <w:top w:val="none" w:sz="0" w:space="0" w:color="auto"/>
        <w:left w:val="none" w:sz="0" w:space="0" w:color="auto"/>
        <w:bottom w:val="none" w:sz="0" w:space="0" w:color="auto"/>
        <w:right w:val="none" w:sz="0" w:space="0" w:color="auto"/>
      </w:divBdr>
    </w:div>
    <w:div w:id="1162354894">
      <w:bodyDiv w:val="1"/>
      <w:marLeft w:val="0"/>
      <w:marRight w:val="0"/>
      <w:marTop w:val="0"/>
      <w:marBottom w:val="0"/>
      <w:divBdr>
        <w:top w:val="none" w:sz="0" w:space="0" w:color="auto"/>
        <w:left w:val="none" w:sz="0" w:space="0" w:color="auto"/>
        <w:bottom w:val="none" w:sz="0" w:space="0" w:color="auto"/>
        <w:right w:val="none" w:sz="0" w:space="0" w:color="auto"/>
      </w:divBdr>
    </w:div>
    <w:div w:id="1167358643">
      <w:bodyDiv w:val="1"/>
      <w:marLeft w:val="0"/>
      <w:marRight w:val="0"/>
      <w:marTop w:val="0"/>
      <w:marBottom w:val="0"/>
      <w:divBdr>
        <w:top w:val="none" w:sz="0" w:space="0" w:color="auto"/>
        <w:left w:val="none" w:sz="0" w:space="0" w:color="auto"/>
        <w:bottom w:val="none" w:sz="0" w:space="0" w:color="auto"/>
        <w:right w:val="none" w:sz="0" w:space="0" w:color="auto"/>
      </w:divBdr>
    </w:div>
    <w:div w:id="1225289015">
      <w:bodyDiv w:val="1"/>
      <w:marLeft w:val="0"/>
      <w:marRight w:val="0"/>
      <w:marTop w:val="0"/>
      <w:marBottom w:val="0"/>
      <w:divBdr>
        <w:top w:val="none" w:sz="0" w:space="0" w:color="auto"/>
        <w:left w:val="none" w:sz="0" w:space="0" w:color="auto"/>
        <w:bottom w:val="none" w:sz="0" w:space="0" w:color="auto"/>
        <w:right w:val="none" w:sz="0" w:space="0" w:color="auto"/>
      </w:divBdr>
    </w:div>
    <w:div w:id="1259410405">
      <w:bodyDiv w:val="1"/>
      <w:marLeft w:val="0"/>
      <w:marRight w:val="0"/>
      <w:marTop w:val="0"/>
      <w:marBottom w:val="0"/>
      <w:divBdr>
        <w:top w:val="none" w:sz="0" w:space="0" w:color="auto"/>
        <w:left w:val="none" w:sz="0" w:space="0" w:color="auto"/>
        <w:bottom w:val="none" w:sz="0" w:space="0" w:color="auto"/>
        <w:right w:val="none" w:sz="0" w:space="0" w:color="auto"/>
      </w:divBdr>
    </w:div>
    <w:div w:id="1342394104">
      <w:bodyDiv w:val="1"/>
      <w:marLeft w:val="0"/>
      <w:marRight w:val="0"/>
      <w:marTop w:val="0"/>
      <w:marBottom w:val="0"/>
      <w:divBdr>
        <w:top w:val="none" w:sz="0" w:space="0" w:color="auto"/>
        <w:left w:val="none" w:sz="0" w:space="0" w:color="auto"/>
        <w:bottom w:val="none" w:sz="0" w:space="0" w:color="auto"/>
        <w:right w:val="none" w:sz="0" w:space="0" w:color="auto"/>
      </w:divBdr>
    </w:div>
    <w:div w:id="1388263669">
      <w:bodyDiv w:val="1"/>
      <w:marLeft w:val="0"/>
      <w:marRight w:val="0"/>
      <w:marTop w:val="0"/>
      <w:marBottom w:val="0"/>
      <w:divBdr>
        <w:top w:val="none" w:sz="0" w:space="0" w:color="auto"/>
        <w:left w:val="none" w:sz="0" w:space="0" w:color="auto"/>
        <w:bottom w:val="none" w:sz="0" w:space="0" w:color="auto"/>
        <w:right w:val="none" w:sz="0" w:space="0" w:color="auto"/>
      </w:divBdr>
    </w:div>
    <w:div w:id="1405058290">
      <w:bodyDiv w:val="1"/>
      <w:marLeft w:val="0"/>
      <w:marRight w:val="0"/>
      <w:marTop w:val="0"/>
      <w:marBottom w:val="0"/>
      <w:divBdr>
        <w:top w:val="none" w:sz="0" w:space="0" w:color="auto"/>
        <w:left w:val="none" w:sz="0" w:space="0" w:color="auto"/>
        <w:bottom w:val="none" w:sz="0" w:space="0" w:color="auto"/>
        <w:right w:val="none" w:sz="0" w:space="0" w:color="auto"/>
      </w:divBdr>
    </w:div>
    <w:div w:id="1419255581">
      <w:bodyDiv w:val="1"/>
      <w:marLeft w:val="0"/>
      <w:marRight w:val="0"/>
      <w:marTop w:val="0"/>
      <w:marBottom w:val="0"/>
      <w:divBdr>
        <w:top w:val="none" w:sz="0" w:space="0" w:color="auto"/>
        <w:left w:val="none" w:sz="0" w:space="0" w:color="auto"/>
        <w:bottom w:val="none" w:sz="0" w:space="0" w:color="auto"/>
        <w:right w:val="none" w:sz="0" w:space="0" w:color="auto"/>
      </w:divBdr>
    </w:div>
    <w:div w:id="1512404476">
      <w:bodyDiv w:val="1"/>
      <w:marLeft w:val="0"/>
      <w:marRight w:val="0"/>
      <w:marTop w:val="0"/>
      <w:marBottom w:val="0"/>
      <w:divBdr>
        <w:top w:val="none" w:sz="0" w:space="0" w:color="auto"/>
        <w:left w:val="none" w:sz="0" w:space="0" w:color="auto"/>
        <w:bottom w:val="none" w:sz="0" w:space="0" w:color="auto"/>
        <w:right w:val="none" w:sz="0" w:space="0" w:color="auto"/>
      </w:divBdr>
    </w:div>
    <w:div w:id="1562787622">
      <w:bodyDiv w:val="1"/>
      <w:marLeft w:val="0"/>
      <w:marRight w:val="0"/>
      <w:marTop w:val="0"/>
      <w:marBottom w:val="0"/>
      <w:divBdr>
        <w:top w:val="none" w:sz="0" w:space="0" w:color="auto"/>
        <w:left w:val="none" w:sz="0" w:space="0" w:color="auto"/>
        <w:bottom w:val="none" w:sz="0" w:space="0" w:color="auto"/>
        <w:right w:val="none" w:sz="0" w:space="0" w:color="auto"/>
      </w:divBdr>
    </w:div>
    <w:div w:id="1594164993">
      <w:bodyDiv w:val="1"/>
      <w:marLeft w:val="0"/>
      <w:marRight w:val="0"/>
      <w:marTop w:val="0"/>
      <w:marBottom w:val="0"/>
      <w:divBdr>
        <w:top w:val="none" w:sz="0" w:space="0" w:color="auto"/>
        <w:left w:val="none" w:sz="0" w:space="0" w:color="auto"/>
        <w:bottom w:val="none" w:sz="0" w:space="0" w:color="auto"/>
        <w:right w:val="none" w:sz="0" w:space="0" w:color="auto"/>
      </w:divBdr>
    </w:div>
    <w:div w:id="1674802329">
      <w:bodyDiv w:val="1"/>
      <w:marLeft w:val="0"/>
      <w:marRight w:val="0"/>
      <w:marTop w:val="0"/>
      <w:marBottom w:val="0"/>
      <w:divBdr>
        <w:top w:val="none" w:sz="0" w:space="0" w:color="auto"/>
        <w:left w:val="none" w:sz="0" w:space="0" w:color="auto"/>
        <w:bottom w:val="none" w:sz="0" w:space="0" w:color="auto"/>
        <w:right w:val="none" w:sz="0" w:space="0" w:color="auto"/>
      </w:divBdr>
    </w:div>
    <w:div w:id="1700423545">
      <w:bodyDiv w:val="1"/>
      <w:marLeft w:val="0"/>
      <w:marRight w:val="0"/>
      <w:marTop w:val="0"/>
      <w:marBottom w:val="0"/>
      <w:divBdr>
        <w:top w:val="none" w:sz="0" w:space="0" w:color="auto"/>
        <w:left w:val="none" w:sz="0" w:space="0" w:color="auto"/>
        <w:bottom w:val="none" w:sz="0" w:space="0" w:color="auto"/>
        <w:right w:val="none" w:sz="0" w:space="0" w:color="auto"/>
      </w:divBdr>
    </w:div>
    <w:div w:id="1746688575">
      <w:bodyDiv w:val="1"/>
      <w:marLeft w:val="0"/>
      <w:marRight w:val="0"/>
      <w:marTop w:val="0"/>
      <w:marBottom w:val="0"/>
      <w:divBdr>
        <w:top w:val="none" w:sz="0" w:space="0" w:color="auto"/>
        <w:left w:val="none" w:sz="0" w:space="0" w:color="auto"/>
        <w:bottom w:val="none" w:sz="0" w:space="0" w:color="auto"/>
        <w:right w:val="none" w:sz="0" w:space="0" w:color="auto"/>
      </w:divBdr>
      <w:divsChild>
        <w:div w:id="1117020586">
          <w:marLeft w:val="0"/>
          <w:marRight w:val="0"/>
          <w:marTop w:val="0"/>
          <w:marBottom w:val="0"/>
          <w:divBdr>
            <w:top w:val="none" w:sz="0" w:space="0" w:color="auto"/>
            <w:left w:val="none" w:sz="0" w:space="0" w:color="auto"/>
            <w:bottom w:val="none" w:sz="0" w:space="0" w:color="auto"/>
            <w:right w:val="none" w:sz="0" w:space="0" w:color="auto"/>
          </w:divBdr>
        </w:div>
      </w:divsChild>
    </w:div>
    <w:div w:id="1760172520">
      <w:bodyDiv w:val="1"/>
      <w:marLeft w:val="0"/>
      <w:marRight w:val="0"/>
      <w:marTop w:val="0"/>
      <w:marBottom w:val="0"/>
      <w:divBdr>
        <w:top w:val="none" w:sz="0" w:space="0" w:color="auto"/>
        <w:left w:val="none" w:sz="0" w:space="0" w:color="auto"/>
        <w:bottom w:val="none" w:sz="0" w:space="0" w:color="auto"/>
        <w:right w:val="none" w:sz="0" w:space="0" w:color="auto"/>
      </w:divBdr>
    </w:div>
    <w:div w:id="1824226990">
      <w:bodyDiv w:val="1"/>
      <w:marLeft w:val="0"/>
      <w:marRight w:val="0"/>
      <w:marTop w:val="0"/>
      <w:marBottom w:val="0"/>
      <w:divBdr>
        <w:top w:val="none" w:sz="0" w:space="0" w:color="auto"/>
        <w:left w:val="none" w:sz="0" w:space="0" w:color="auto"/>
        <w:bottom w:val="none" w:sz="0" w:space="0" w:color="auto"/>
        <w:right w:val="none" w:sz="0" w:space="0" w:color="auto"/>
      </w:divBdr>
    </w:div>
    <w:div w:id="1844391068">
      <w:bodyDiv w:val="1"/>
      <w:marLeft w:val="0"/>
      <w:marRight w:val="0"/>
      <w:marTop w:val="0"/>
      <w:marBottom w:val="0"/>
      <w:divBdr>
        <w:top w:val="none" w:sz="0" w:space="0" w:color="auto"/>
        <w:left w:val="none" w:sz="0" w:space="0" w:color="auto"/>
        <w:bottom w:val="none" w:sz="0" w:space="0" w:color="auto"/>
        <w:right w:val="none" w:sz="0" w:space="0" w:color="auto"/>
      </w:divBdr>
    </w:div>
    <w:div w:id="1888688162">
      <w:bodyDiv w:val="1"/>
      <w:marLeft w:val="0"/>
      <w:marRight w:val="0"/>
      <w:marTop w:val="0"/>
      <w:marBottom w:val="0"/>
      <w:divBdr>
        <w:top w:val="none" w:sz="0" w:space="0" w:color="auto"/>
        <w:left w:val="none" w:sz="0" w:space="0" w:color="auto"/>
        <w:bottom w:val="none" w:sz="0" w:space="0" w:color="auto"/>
        <w:right w:val="none" w:sz="0" w:space="0" w:color="auto"/>
      </w:divBdr>
    </w:div>
    <w:div w:id="1936130121">
      <w:bodyDiv w:val="1"/>
      <w:marLeft w:val="0"/>
      <w:marRight w:val="0"/>
      <w:marTop w:val="0"/>
      <w:marBottom w:val="0"/>
      <w:divBdr>
        <w:top w:val="none" w:sz="0" w:space="0" w:color="auto"/>
        <w:left w:val="none" w:sz="0" w:space="0" w:color="auto"/>
        <w:bottom w:val="none" w:sz="0" w:space="0" w:color="auto"/>
        <w:right w:val="none" w:sz="0" w:space="0" w:color="auto"/>
      </w:divBdr>
    </w:div>
    <w:div w:id="2026586936">
      <w:bodyDiv w:val="1"/>
      <w:marLeft w:val="0"/>
      <w:marRight w:val="0"/>
      <w:marTop w:val="0"/>
      <w:marBottom w:val="0"/>
      <w:divBdr>
        <w:top w:val="none" w:sz="0" w:space="0" w:color="auto"/>
        <w:left w:val="none" w:sz="0" w:space="0" w:color="auto"/>
        <w:bottom w:val="none" w:sz="0" w:space="0" w:color="auto"/>
        <w:right w:val="none" w:sz="0" w:space="0" w:color="auto"/>
      </w:divBdr>
    </w:div>
    <w:div w:id="2035812851">
      <w:bodyDiv w:val="1"/>
      <w:marLeft w:val="0"/>
      <w:marRight w:val="0"/>
      <w:marTop w:val="0"/>
      <w:marBottom w:val="0"/>
      <w:divBdr>
        <w:top w:val="none" w:sz="0" w:space="0" w:color="auto"/>
        <w:left w:val="none" w:sz="0" w:space="0" w:color="auto"/>
        <w:bottom w:val="none" w:sz="0" w:space="0" w:color="auto"/>
        <w:right w:val="none" w:sz="0" w:space="0" w:color="auto"/>
      </w:divBdr>
    </w:div>
    <w:div w:id="210731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guel.carrilho@lift.com.p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tricia.afonso@lift.com.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elfocus.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FECCCE1EC4154A948DEE78460C0630" ma:contentTypeVersion="14" ma:contentTypeDescription="Create a new document." ma:contentTypeScope="" ma:versionID="f497da9731b354cec7f98fe6aa098a13">
  <xsd:schema xmlns:xsd="http://www.w3.org/2001/XMLSchema" xmlns:xs="http://www.w3.org/2001/XMLSchema" xmlns:p="http://schemas.microsoft.com/office/2006/metadata/properties" xmlns:ns2="1ac7a8e7-da0c-49a4-8673-51ba25cdc66e" xmlns:ns3="090ae9f8-09b6-4659-97d2-253f5af96983" targetNamespace="http://schemas.microsoft.com/office/2006/metadata/properties" ma:root="true" ma:fieldsID="24701312602895476826194324b15bbb" ns2:_="" ns3:_="">
    <xsd:import namespace="1ac7a8e7-da0c-49a4-8673-51ba25cdc66e"/>
    <xsd:import namespace="090ae9f8-09b6-4659-97d2-253f5af9698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c7a8e7-da0c-49a4-8673-51ba25cdc6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0ae9f8-09b6-4659-97d2-253f5af9698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6ba6579-7ebf-49e2-af8c-73e8acff7ec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lcf76f155ced4ddcb4097134ff3c332f xmlns="090ae9f8-09b6-4659-97d2-253f5af96983">
      <Terms xmlns="http://schemas.microsoft.com/office/infopath/2007/PartnerControls"/>
    </lcf76f155ced4ddcb4097134ff3c332f>
    <SharedWithUsers xmlns="1ac7a8e7-da0c-49a4-8673-51ba25cdc66e">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302077-DC79-456F-A50E-5C89FC055FA6}">
  <ds:schemaRefs>
    <ds:schemaRef ds:uri="http://schemas.microsoft.com/sharepoint/v3/contenttype/forms"/>
  </ds:schemaRefs>
</ds:datastoreItem>
</file>

<file path=customXml/itemProps2.xml><?xml version="1.0" encoding="utf-8"?>
<ds:datastoreItem xmlns:ds="http://schemas.openxmlformats.org/officeDocument/2006/customXml" ds:itemID="{61A59CA8-35CD-45D4-AA61-CD6FB9309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c7a8e7-da0c-49a4-8673-51ba25cdc66e"/>
    <ds:schemaRef ds:uri="090ae9f8-09b6-4659-97d2-253f5af96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DE4817-107F-48BE-9D12-C2C62B0A0C40}">
  <ds:schemaRefs>
    <ds:schemaRef ds:uri="http://schemas.microsoft.com/office/2006/metadata/properties"/>
    <ds:schemaRef ds:uri="090ae9f8-09b6-4659-97d2-253f5af96983"/>
    <ds:schemaRef ds:uri="http://schemas.microsoft.com/office/infopath/2007/PartnerControls"/>
    <ds:schemaRef ds:uri="1ac7a8e7-da0c-49a4-8673-51ba25cdc66e"/>
  </ds:schemaRefs>
</ds:datastoreItem>
</file>

<file path=customXml/itemProps4.xml><?xml version="1.0" encoding="utf-8"?>
<ds:datastoreItem xmlns:ds="http://schemas.openxmlformats.org/officeDocument/2006/customXml" ds:itemID="{FA623E17-518A-48C5-A9FB-A3C37436E867}">
  <ds:schemaRefs>
    <ds:schemaRef ds:uri="http://schemas.openxmlformats.org/officeDocument/2006/bibliography"/>
  </ds:schemaRefs>
</ds:datastoreItem>
</file>

<file path=docMetadata/LabelInfo.xml><?xml version="1.0" encoding="utf-8"?>
<clbl:labelList xmlns:clbl="http://schemas.microsoft.com/office/2020/mipLabelMetadata">
  <clbl:label id="{72f988bf-86f1-41af-91ab-2d7cd011db47}" enabled="0" method="" siteId="{72f988bf-86f1-41af-91ab-2d7cd011db47}" removed="1"/>
</clbl:labelList>
</file>

<file path=docProps/app.xml><?xml version="1.0" encoding="utf-8"?>
<Properties xmlns="http://schemas.openxmlformats.org/officeDocument/2006/extended-properties" xmlns:vt="http://schemas.openxmlformats.org/officeDocument/2006/docPropsVTypes">
  <Template>Normal</Template>
  <TotalTime>8</TotalTime>
  <Pages>2</Pages>
  <Words>584</Words>
  <Characters>3157</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Lourenco</dc:creator>
  <cp:keywords/>
  <cp:lastModifiedBy>Miguel Carrilho</cp:lastModifiedBy>
  <cp:revision>12</cp:revision>
  <dcterms:created xsi:type="dcterms:W3CDTF">2026-05-20T09:35:00Z</dcterms:created>
  <dcterms:modified xsi:type="dcterms:W3CDTF">2026-07-1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FECCCE1EC4154A948DEE78460C0630</vt:lpwstr>
  </property>
  <property fmtid="{D5CDD505-2E9C-101B-9397-08002B2CF9AE}" pid="3" name="MediaServiceImageTags">
    <vt:lpwstr/>
  </property>
  <property fmtid="{D5CDD505-2E9C-101B-9397-08002B2CF9AE}" pid="4" name="GrammarlyDocumentId">
    <vt:lpwstr>e77aeb4f2ce4757ff60d60d571b62ad2be58eae457e82957bc706ee332a5f30e</vt:lpwstr>
  </property>
  <property fmtid="{D5CDD505-2E9C-101B-9397-08002B2CF9AE}" pid="5" name="lcf76f155ced4ddcb4097134ff3c332f">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docLang">
    <vt:lpwstr>pt</vt:lpwstr>
  </property>
</Properties>
</file>